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E1E8F9" w14:textId="6EA78207" w:rsidR="003E2F9C" w:rsidRDefault="003E2F9C" w:rsidP="003E2F9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E11BE8">
        <w:rPr>
          <w:b/>
          <w:noProof/>
          <w:sz w:val="24"/>
        </w:rPr>
        <w:t>4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93F95" w:rsidRPr="00593F95">
        <w:rPr>
          <w:b/>
          <w:i/>
          <w:noProof/>
          <w:sz w:val="28"/>
        </w:rPr>
        <w:t>S5-206098</w:t>
      </w:r>
    </w:p>
    <w:p w14:paraId="3BC23BC0" w14:textId="020820D5" w:rsidR="00C86F97" w:rsidRDefault="00D512AD" w:rsidP="003E2F9C">
      <w:pPr>
        <w:pStyle w:val="CRCoverPage"/>
        <w:outlineLvl w:val="0"/>
        <w:rPr>
          <w:b/>
          <w:noProof/>
          <w:sz w:val="24"/>
        </w:rPr>
      </w:pPr>
      <w:r w:rsidRPr="00D512AD">
        <w:rPr>
          <w:b/>
          <w:noProof/>
          <w:sz w:val="24"/>
        </w:rPr>
        <w:t>electronic meeting, online, 16th - 25th November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4E4505BD" w:rsidR="001E41F3" w:rsidRPr="00410371" w:rsidRDefault="00B7244C" w:rsidP="00657C92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657C92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6337D8A8" w:rsidR="00114881" w:rsidRPr="00410371" w:rsidRDefault="008D38F1" w:rsidP="00114881">
            <w:pPr>
              <w:pStyle w:val="CRCoverPage"/>
              <w:spacing w:after="0"/>
              <w:jc w:val="center"/>
              <w:rPr>
                <w:noProof/>
              </w:rPr>
            </w:pPr>
            <w:r w:rsidRPr="008D38F1">
              <w:rPr>
                <w:b/>
                <w:noProof/>
                <w:sz w:val="28"/>
              </w:rPr>
              <w:t>0258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0EDE66E5" w:rsidR="001E41F3" w:rsidRPr="00410371" w:rsidRDefault="00F016DC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21B79878" w:rsidR="001E41F3" w:rsidRPr="00410371" w:rsidRDefault="009D545C" w:rsidP="00716EF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ED0CF4">
              <w:rPr>
                <w:b/>
                <w:noProof/>
                <w:sz w:val="28"/>
              </w:rPr>
              <w:t>1</w:t>
            </w:r>
            <w:r w:rsidR="00716EF1">
              <w:rPr>
                <w:b/>
                <w:noProof/>
                <w:sz w:val="28"/>
              </w:rPr>
              <w:t>5</w:t>
            </w:r>
            <w:r w:rsidRPr="00ED0CF4">
              <w:rPr>
                <w:b/>
                <w:noProof/>
                <w:sz w:val="28"/>
              </w:rPr>
              <w:t>.</w:t>
            </w:r>
            <w:r w:rsidR="006F2C05">
              <w:rPr>
                <w:b/>
                <w:noProof/>
                <w:sz w:val="28"/>
              </w:rPr>
              <w:t>5</w:t>
            </w:r>
            <w:r w:rsidRPr="00ED0CF4">
              <w:rPr>
                <w:b/>
                <w:noProof/>
                <w:sz w:val="28"/>
              </w:rPr>
              <w:t>.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07366DA5" w:rsidR="001E41F3" w:rsidRDefault="002B2771" w:rsidP="00E626D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2B2771">
              <w:rPr>
                <w:noProof/>
                <w:lang w:eastAsia="zh-CN"/>
              </w:rPr>
              <w:t xml:space="preserve">Correction on the QoS inforamtion in </w:t>
            </w:r>
            <w:r w:rsidR="00E626DF">
              <w:rPr>
                <w:noProof/>
                <w:lang w:eastAsia="zh-CN"/>
              </w:rPr>
              <w:t>PDU</w:t>
            </w:r>
            <w:r w:rsidRPr="002B2771">
              <w:rPr>
                <w:noProof/>
                <w:lang w:eastAsia="zh-CN"/>
              </w:rPr>
              <w:t xml:space="preserve"> Container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3A9C24DB" w:rsidR="001E41F3" w:rsidRDefault="00FF6C72" w:rsidP="00071F1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>TEI1</w:t>
            </w:r>
            <w:r w:rsidR="00071F19">
              <w:rPr>
                <w:noProof/>
                <w:lang w:eastAsia="zh-CN"/>
              </w:rPr>
              <w:t>5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422D5A8A" w:rsidR="001E41F3" w:rsidRDefault="003F5B97" w:rsidP="00F016D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080B00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391655">
              <w:rPr>
                <w:noProof/>
              </w:rPr>
              <w:t>11</w:t>
            </w:r>
            <w:r w:rsidR="00B442C0">
              <w:rPr>
                <w:noProof/>
              </w:rPr>
              <w:t>-</w:t>
            </w:r>
            <w:r w:rsidR="00F016DC">
              <w:rPr>
                <w:noProof/>
              </w:rPr>
              <w:t>19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4AED0107" w:rsidR="001E41F3" w:rsidRDefault="00C86F97" w:rsidP="006029A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07D58E10" w:rsidR="001E41F3" w:rsidRDefault="006029AF" w:rsidP="00DD6BC8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DD6BC8">
              <w:t>5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40AE971F" w:rsidR="00AC70F0" w:rsidRDefault="002900B6" w:rsidP="002900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2900B6">
              <w:rPr>
                <w:noProof/>
                <w:lang w:eastAsia="zh-CN"/>
              </w:rPr>
              <w:t xml:space="preserve">If there are multiple QoS corresponding to the combination of rating group/service id, </w:t>
            </w:r>
            <w:r>
              <w:rPr>
                <w:noProof/>
                <w:lang w:eastAsia="zh-CN"/>
              </w:rPr>
              <w:t xml:space="preserve">which </w:t>
            </w:r>
            <w:r w:rsidRPr="002900B6">
              <w:rPr>
                <w:noProof/>
                <w:lang w:eastAsia="zh-CN"/>
              </w:rPr>
              <w:t>QoS information</w:t>
            </w:r>
            <w:r>
              <w:rPr>
                <w:noProof/>
                <w:lang w:eastAsia="zh-CN"/>
              </w:rPr>
              <w:t xml:space="preserve"> is included in the PDU </w:t>
            </w:r>
            <w:r>
              <w:rPr>
                <w:lang w:eastAsia="zh-CN"/>
              </w:rPr>
              <w:t xml:space="preserve">Container is unclear. 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eastAsia="zh-CN"/>
              </w:rPr>
            </w:pPr>
          </w:p>
        </w:tc>
      </w:tr>
      <w:tr w:rsidR="001E41F3" w14:paraId="402ACD69" w14:textId="77777777" w:rsidTr="006A4C19">
        <w:trPr>
          <w:trHeight w:val="45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631B45DF" w:rsidR="001E41F3" w:rsidRDefault="007005F6" w:rsidP="002900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larify the QoS information in the PDU </w:t>
            </w:r>
            <w:r w:rsidR="002900B6">
              <w:rPr>
                <w:lang w:eastAsia="zh-CN"/>
              </w:rPr>
              <w:t>Container</w:t>
            </w:r>
            <w:r>
              <w:rPr>
                <w:noProof/>
                <w:lang w:eastAsia="zh-CN"/>
              </w:rPr>
              <w:t xml:space="preserve"> information</w:t>
            </w:r>
            <w:r w:rsidR="0066759A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47B60F20" w:rsidR="001E41F3" w:rsidRDefault="001414FE" w:rsidP="005A0F9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QoS information included in the PDU </w:t>
            </w:r>
            <w:r w:rsidR="002900B6">
              <w:rPr>
                <w:lang w:eastAsia="zh-CN"/>
              </w:rPr>
              <w:t>Container</w:t>
            </w:r>
            <w:r w:rsidR="002900B6" w:rsidRPr="00424394">
              <w:t xml:space="preserve"> </w:t>
            </w:r>
            <w:r>
              <w:rPr>
                <w:noProof/>
                <w:lang w:eastAsia="zh-CN"/>
              </w:rPr>
              <w:t>is unclear</w:t>
            </w:r>
            <w:r w:rsidR="005A4133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3E8F9801" w:rsidR="001E41F3" w:rsidRDefault="00C006AC" w:rsidP="00B6503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eastAsia="宋体"/>
                <w:lang w:bidi="ar-IQ"/>
              </w:rPr>
              <w:t>5.2.1.4</w:t>
            </w:r>
            <w:bookmarkStart w:id="2" w:name="_GoBack"/>
            <w:bookmarkEnd w:id="2"/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509B253" w14:textId="77777777" w:rsidR="0070399F" w:rsidRPr="00424394" w:rsidRDefault="0070399F" w:rsidP="0070399F">
      <w:pPr>
        <w:pStyle w:val="4"/>
        <w:ind w:left="0" w:firstLine="0"/>
        <w:rPr>
          <w:rFonts w:eastAsia="宋体"/>
          <w:lang w:bidi="ar-IQ"/>
        </w:rPr>
      </w:pPr>
      <w:bookmarkStart w:id="3" w:name="_Toc4506651"/>
      <w:bookmarkStart w:id="4" w:name="_Toc27564554"/>
      <w:bookmarkStart w:id="5" w:name="_Toc51859595"/>
      <w:bookmarkStart w:id="6" w:name="_Toc44928890"/>
      <w:bookmarkStart w:id="7" w:name="_Toc44928700"/>
      <w:bookmarkStart w:id="8" w:name="_Toc44664243"/>
      <w:bookmarkStart w:id="9" w:name="_Toc36112498"/>
      <w:bookmarkStart w:id="10" w:name="_Toc36049279"/>
      <w:bookmarkStart w:id="11" w:name="_Toc36045399"/>
      <w:bookmarkStart w:id="12" w:name="_Toc27579458"/>
      <w:bookmarkStart w:id="13" w:name="_Toc20205482"/>
      <w:r w:rsidRPr="00424394">
        <w:rPr>
          <w:rFonts w:eastAsia="宋体"/>
          <w:lang w:bidi="ar-IQ"/>
        </w:rPr>
        <w:t>5.2.1.4</w:t>
      </w:r>
      <w:r w:rsidRPr="00424394">
        <w:rPr>
          <w:rFonts w:eastAsia="宋体"/>
          <w:lang w:bidi="ar-IQ"/>
        </w:rPr>
        <w:tab/>
        <w:t>Flow Based Charging (</w:t>
      </w:r>
      <w:r w:rsidRPr="001B69A8">
        <w:rPr>
          <w:rFonts w:eastAsia="宋体"/>
          <w:lang w:bidi="ar-IQ"/>
        </w:rPr>
        <w:t>FBC</w:t>
      </w:r>
      <w:r w:rsidRPr="00424394">
        <w:rPr>
          <w:rFonts w:eastAsia="宋体"/>
          <w:lang w:bidi="ar-IQ"/>
        </w:rPr>
        <w:t>)</w:t>
      </w:r>
      <w:bookmarkEnd w:id="3"/>
      <w:bookmarkEnd w:id="4"/>
    </w:p>
    <w:p w14:paraId="300ACBFB" w14:textId="77777777" w:rsidR="0070399F" w:rsidRDefault="0070399F" w:rsidP="0070399F">
      <w:pPr>
        <w:rPr>
          <w:ins w:id="14" w:author="Huawei" w:date="2020-11-19T17:32:00Z"/>
          <w:color w:val="000000"/>
          <w:lang w:bidi="ar-IQ"/>
        </w:rPr>
      </w:pPr>
      <w:r w:rsidRPr="00424394">
        <w:t xml:space="preserve">For </w:t>
      </w:r>
      <w:r w:rsidRPr="001B69A8">
        <w:t>FBC</w:t>
      </w:r>
      <w:r w:rsidRPr="00424394">
        <w:t xml:space="preserve"> charging, 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categorizes the service data flows within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data traffic by rating group and / or combination of the rating group and service id</w:t>
      </w:r>
      <w:r>
        <w:rPr>
          <w:lang w:bidi="ar-IQ"/>
        </w:rPr>
        <w:t>.</w:t>
      </w:r>
      <w:r w:rsidRPr="00424394">
        <w:rPr>
          <w:color w:val="000000"/>
          <w:lang w:bidi="ar-IQ"/>
        </w:rPr>
        <w:t xml:space="preserve"> </w:t>
      </w:r>
      <w:r w:rsidRPr="00424394">
        <w:t xml:space="preserve">The level of the reporting and charging method is defined per </w:t>
      </w:r>
      <w:r w:rsidRPr="001B69A8">
        <w:t>PCC</w:t>
      </w:r>
      <w:r w:rsidRPr="00424394">
        <w:t xml:space="preserve"> rule</w:t>
      </w:r>
      <w:r w:rsidRPr="00424394">
        <w:rPr>
          <w:color w:val="000000"/>
          <w:lang w:bidi="ar-IQ"/>
        </w:rPr>
        <w:t xml:space="preserve">. Details of this functionality are specified in </w:t>
      </w:r>
      <w:r w:rsidRPr="001B69A8">
        <w:rPr>
          <w:lang w:bidi="ar-IQ"/>
        </w:rPr>
        <w:t>TS</w:t>
      </w:r>
      <w:r w:rsidRPr="00424394">
        <w:rPr>
          <w:color w:val="000000"/>
          <w:lang w:bidi="ar-IQ"/>
        </w:rPr>
        <w:t xml:space="preserve"> 23.503 [202] and </w:t>
      </w:r>
      <w:r w:rsidRPr="001B69A8">
        <w:rPr>
          <w:lang w:bidi="ar-IQ"/>
        </w:rPr>
        <w:t>TS</w:t>
      </w:r>
      <w:r w:rsidRPr="00424394">
        <w:rPr>
          <w:color w:val="000000"/>
          <w:lang w:bidi="ar-IQ"/>
        </w:rPr>
        <w:t xml:space="preserve"> 32.240 [1].</w:t>
      </w:r>
    </w:p>
    <w:p w14:paraId="2C45E765" w14:textId="5E107288" w:rsidR="00887924" w:rsidRPr="00887924" w:rsidRDefault="00887924" w:rsidP="0070399F">
      <w:pPr>
        <w:rPr>
          <w:rFonts w:eastAsia="宋体"/>
          <w:color w:val="000000"/>
          <w:lang w:bidi="ar-IQ"/>
        </w:rPr>
      </w:pPr>
      <w:ins w:id="15" w:author="Huawei" w:date="2020-11-19T17:32:00Z">
        <w:r>
          <w:t xml:space="preserve">The SMF can report the </w:t>
        </w:r>
        <w:proofErr w:type="spellStart"/>
        <w:r>
          <w:t>QoS</w:t>
        </w:r>
        <w:proofErr w:type="spellEnd"/>
        <w:r>
          <w:t xml:space="preserve"> Information per rating group or per </w:t>
        </w:r>
        <w:r>
          <w:rPr>
            <w:lang w:bidi="ar-IQ"/>
          </w:rPr>
          <w:t xml:space="preserve">combination of </w:t>
        </w:r>
        <w:r>
          <w:t>rating group/service id. I</w:t>
        </w:r>
        <w:r>
          <w:rPr>
            <w:color w:val="70AD47"/>
          </w:rPr>
          <w:t xml:space="preserve">f the </w:t>
        </w:r>
        <w:proofErr w:type="spellStart"/>
        <w:r>
          <w:rPr>
            <w:color w:val="70AD47"/>
          </w:rPr>
          <w:t>QoS</w:t>
        </w:r>
        <w:proofErr w:type="spellEnd"/>
        <w:r>
          <w:rPr>
            <w:color w:val="70AD47"/>
          </w:rPr>
          <w:t xml:space="preserve"> Information cannot be unambiguously determined </w:t>
        </w:r>
        <w:r>
          <w:t xml:space="preserve">per rating group or per </w:t>
        </w:r>
        <w:r>
          <w:rPr>
            <w:lang w:bidi="ar-IQ"/>
          </w:rPr>
          <w:t xml:space="preserve">combination of </w:t>
        </w:r>
        <w:r>
          <w:t>rating group/service id,</w:t>
        </w:r>
        <w:r>
          <w:rPr>
            <w:color w:val="70AD47"/>
          </w:rPr>
          <w:t xml:space="preserve"> it should be omitted in the charging data request</w:t>
        </w:r>
        <w:r>
          <w:rPr>
            <w:color w:val="4472C4"/>
          </w:rPr>
          <w:t>.</w:t>
        </w:r>
      </w:ins>
    </w:p>
    <w:p w14:paraId="29402E02" w14:textId="35B403F2" w:rsidR="0070399F" w:rsidRPr="00424394" w:rsidRDefault="0070399F" w:rsidP="0070399F">
      <w:pPr>
        <w:pStyle w:val="NO"/>
      </w:pPr>
      <w:r w:rsidRPr="00424394">
        <w:t>NOTE:</w:t>
      </w:r>
      <w:r w:rsidRPr="00424394">
        <w:tab/>
        <w:t xml:space="preserve">The </w:t>
      </w:r>
      <w:r w:rsidRPr="001B69A8">
        <w:t>SMF</w:t>
      </w:r>
      <w:r w:rsidRPr="00424394">
        <w:t xml:space="preserve"> can only include one </w:t>
      </w:r>
      <w:proofErr w:type="spellStart"/>
      <w:r w:rsidRPr="00424394">
        <w:t>QoS</w:t>
      </w:r>
      <w:proofErr w:type="spellEnd"/>
      <w:r w:rsidRPr="00424394">
        <w:t xml:space="preserve"> Information occurrence </w:t>
      </w:r>
      <w:ins w:id="16" w:author="Huawei" w:date="2020-11-05T17:51:00Z">
        <w:r w:rsidR="00F21F94">
          <w:t>in request message</w:t>
        </w:r>
      </w:ins>
      <w:r w:rsidR="00F21F94" w:rsidRPr="00424394">
        <w:t xml:space="preserve"> </w:t>
      </w:r>
      <w:r w:rsidRPr="00424394">
        <w:t xml:space="preserve">per </w:t>
      </w:r>
      <w:r w:rsidRPr="00424394">
        <w:rPr>
          <w:lang w:bidi="ar-IQ"/>
        </w:rPr>
        <w:t xml:space="preserve">combination of </w:t>
      </w:r>
      <w:r w:rsidRPr="00424394">
        <w:t xml:space="preserve">rating group/service id. This implies if </w:t>
      </w:r>
      <w:r w:rsidRPr="001B69A8">
        <w:t>an</w:t>
      </w:r>
      <w:r w:rsidRPr="00424394">
        <w:t xml:space="preserve"> operator wishes to be able to separate usage according to 5QI and </w:t>
      </w:r>
      <w:r w:rsidRPr="001B69A8">
        <w:t>ARP</w:t>
      </w:r>
      <w:r w:rsidRPr="00424394">
        <w:t xml:space="preserve"> for the same charging method, they will need to ensure that service data flows having different 5QI and </w:t>
      </w:r>
      <w:r w:rsidRPr="001B69A8">
        <w:t>ARP</w:t>
      </w:r>
      <w:r w:rsidRPr="00424394">
        <w:t xml:space="preserve"> do not have the same:</w:t>
      </w:r>
    </w:p>
    <w:p w14:paraId="1E31C3B1" w14:textId="77777777" w:rsidR="0070399F" w:rsidRPr="00424394" w:rsidRDefault="0070399F" w:rsidP="0070399F">
      <w:pPr>
        <w:pStyle w:val="B4"/>
      </w:pPr>
      <w:r w:rsidRPr="00424394">
        <w:t>-</w:t>
      </w:r>
      <w:r w:rsidRPr="00424394">
        <w:tab/>
      </w:r>
      <w:proofErr w:type="gramStart"/>
      <w:r w:rsidRPr="00424394">
        <w:t>rating</w:t>
      </w:r>
      <w:proofErr w:type="gramEnd"/>
      <w:r w:rsidRPr="00424394">
        <w:t xml:space="preserve"> group in cases where rating reporting is used;</w:t>
      </w:r>
    </w:p>
    <w:p w14:paraId="762D2348" w14:textId="77777777" w:rsidR="0070399F" w:rsidRPr="00424394" w:rsidRDefault="0070399F" w:rsidP="0070399F">
      <w:pPr>
        <w:pStyle w:val="B4"/>
      </w:pPr>
      <w:r w:rsidRPr="00424394">
        <w:t>-</w:t>
      </w:r>
      <w:r w:rsidRPr="00424394">
        <w:tab/>
        <w:t>rating group/service id where rating group/service id reporting is used.</w:t>
      </w:r>
    </w:p>
    <w:p w14:paraId="3CAF7406" w14:textId="77777777" w:rsidR="0070399F" w:rsidRPr="00424394" w:rsidRDefault="0070399F" w:rsidP="0070399F">
      <w:r w:rsidRPr="00424394">
        <w:t xml:space="preserve">When a service data flow is governed by a </w:t>
      </w:r>
      <w:r w:rsidRPr="001B69A8">
        <w:t>PCC</w:t>
      </w:r>
      <w:r w:rsidRPr="00424394">
        <w:t xml:space="preserve"> Rule indicated with "</w:t>
      </w:r>
      <w:r>
        <w:t>O</w:t>
      </w:r>
      <w:r w:rsidRPr="00424394">
        <w:t xml:space="preserve">nline" charging method, quota management is required </w:t>
      </w:r>
      <w:r>
        <w:rPr>
          <w:lang w:eastAsia="zh-CN"/>
        </w:rPr>
        <w:t xml:space="preserve">before service delivery </w:t>
      </w:r>
      <w:r w:rsidRPr="00424394">
        <w:t>for controlling this service data flow to be able to start or continue.</w:t>
      </w:r>
      <w:r w:rsidRPr="008560A5">
        <w:t xml:space="preserve"> </w:t>
      </w:r>
      <w:r>
        <w:t>There is also a special case of "Online" where the SMF may allow traffic to start before quota management.</w:t>
      </w:r>
    </w:p>
    <w:p w14:paraId="3202CF31" w14:textId="77777777" w:rsidR="0070399F" w:rsidRDefault="0070399F" w:rsidP="0070399F">
      <w:r w:rsidRPr="00424394">
        <w:t xml:space="preserve">When a service data flow is governed by a </w:t>
      </w:r>
      <w:r w:rsidRPr="001B69A8">
        <w:t>PCC</w:t>
      </w:r>
      <w:r w:rsidRPr="00424394">
        <w:t xml:space="preserve"> Rule indicated with "</w:t>
      </w:r>
      <w:r>
        <w:t>O</w:t>
      </w:r>
      <w:r w:rsidRPr="00424394">
        <w:t xml:space="preserve">ffline" charging method, </w:t>
      </w:r>
      <w:r>
        <w:t xml:space="preserve">quota management is not </w:t>
      </w:r>
      <w:r w:rsidRPr="00424394">
        <w:t>required</w:t>
      </w:r>
      <w:r>
        <w:t xml:space="preserve"> for this service data flow.</w:t>
      </w:r>
      <w:r w:rsidRPr="00424394">
        <w:t xml:space="preserve"> </w:t>
      </w:r>
      <w:r>
        <w:t>Usage</w:t>
      </w:r>
      <w:r w:rsidRPr="00424394">
        <w:t xml:space="preserve"> reporting is required for this service data flow without affecting the delivery.</w:t>
      </w:r>
    </w:p>
    <w:p w14:paraId="30D34971" w14:textId="77777777" w:rsidR="0070399F" w:rsidRPr="00424394" w:rsidRDefault="0070399F" w:rsidP="0070399F">
      <w:pPr>
        <w:rPr>
          <w:lang w:bidi="ar-IQ"/>
        </w:rPr>
      </w:pPr>
      <w:r w:rsidRPr="00424394">
        <w:rPr>
          <w:lang w:bidi="ar-IQ"/>
        </w:rPr>
        <w:t xml:space="preserve">According to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3 [202], </w:t>
      </w:r>
      <w:r w:rsidRPr="001B69A8">
        <w:rPr>
          <w:lang w:bidi="ar-IQ"/>
        </w:rPr>
        <w:t>FBC</w:t>
      </w:r>
      <w:r w:rsidRPr="00424394">
        <w:rPr>
          <w:lang w:bidi="ar-IQ"/>
        </w:rPr>
        <w:t xml:space="preserve"> shall support different charging models per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. These charging models may be based on volume and/or time and on number of events matching a specific service data flow template in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. When a chargeable event occurs for which quota needs to be requested by 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to the </w:t>
      </w:r>
      <w:r w:rsidRPr="001B69A8">
        <w:rPr>
          <w:lang w:bidi="ar-IQ"/>
        </w:rPr>
        <w:t>CHF</w:t>
      </w:r>
      <w:r w:rsidRPr="00424394">
        <w:rPr>
          <w:lang w:bidi="ar-IQ"/>
        </w:rPr>
        <w:t xml:space="preserve">, the type of requested quota may depend on measurement method configured for the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</w:t>
      </w:r>
      <w:r>
        <w:rPr>
          <w:lang w:bidi="ar-IQ"/>
        </w:rPr>
        <w:t>.</w:t>
      </w:r>
    </w:p>
    <w:p w14:paraId="34B54832" w14:textId="77777777" w:rsidR="0070399F" w:rsidRPr="00424394" w:rsidRDefault="0070399F" w:rsidP="0070399F">
      <w:pPr>
        <w:rPr>
          <w:lang w:bidi="ar-IQ"/>
        </w:rPr>
      </w:pPr>
      <w:r w:rsidRPr="00424394">
        <w:rPr>
          <w:lang w:bidi="ar-IQ"/>
        </w:rPr>
        <w:t xml:space="preserve">In general, the charging of a service data flow shall be linked to the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under which the service data flow has been activated. </w:t>
      </w:r>
    </w:p>
    <w:p w14:paraId="299F7F55" w14:textId="77777777" w:rsidR="0070399F" w:rsidRPr="00424394" w:rsidRDefault="0070399F" w:rsidP="0070399F">
      <w:r w:rsidRPr="00424394">
        <w:t xml:space="preserve">The amount of data counted shall be the user plane payload at the </w:t>
      </w:r>
      <w:r w:rsidRPr="001B69A8">
        <w:t>UPF</w:t>
      </w:r>
      <w:r w:rsidRPr="00424394">
        <w:t xml:space="preserve"> separated between </w:t>
      </w:r>
      <w:r w:rsidRPr="001B69A8">
        <w:t>UL</w:t>
      </w:r>
      <w:r w:rsidRPr="00424394">
        <w:t xml:space="preserve"> and </w:t>
      </w:r>
      <w:r w:rsidRPr="001B69A8">
        <w:t>DL</w:t>
      </w:r>
      <w:r w:rsidRPr="00424394">
        <w:t>.</w:t>
      </w:r>
    </w:p>
    <w:p w14:paraId="66E49932" w14:textId="77777777" w:rsidR="0070399F" w:rsidRPr="00424394" w:rsidRDefault="0070399F" w:rsidP="0070399F">
      <w:r w:rsidRPr="00424394">
        <w:rPr>
          <w:lang w:bidi="ar-IQ"/>
        </w:rPr>
        <w:t xml:space="preserve">Fo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specific charging, </w:t>
      </w:r>
      <w:r w:rsidRPr="00424394">
        <w:t xml:space="preserve">time metering shall start when </w:t>
      </w:r>
      <w:r w:rsidRPr="001B69A8">
        <w:t>PDU</w:t>
      </w:r>
      <w:r w:rsidRPr="00424394">
        <w:t xml:space="preserve"> session is activated.</w:t>
      </w:r>
    </w:p>
    <w:p w14:paraId="6AD611A4" w14:textId="77777777" w:rsidR="0070399F" w:rsidRDefault="0070399F" w:rsidP="0070399F">
      <w:pPr>
        <w:rPr>
          <w:lang w:bidi="ar-IQ"/>
        </w:rPr>
      </w:pPr>
      <w:r w:rsidRPr="00424394">
        <w:rPr>
          <w:lang w:bidi="ar-IQ"/>
        </w:rPr>
        <w:t>Table 5.2.1.4.1 summarizes the</w:t>
      </w:r>
      <w:r>
        <w:rPr>
          <w:lang w:bidi="ar-IQ"/>
        </w:rPr>
        <w:t xml:space="preserve"> set of</w:t>
      </w:r>
      <w:r w:rsidRPr="00424394">
        <w:rPr>
          <w:lang w:bidi="ar-IQ"/>
        </w:rPr>
        <w:t xml:space="preserve"> default trigger conditions </w:t>
      </w:r>
      <w:r>
        <w:rPr>
          <w:lang w:bidi="ar-IQ"/>
        </w:rPr>
        <w:t>and their category which shall be supported by the SMF. For "immediate report" category, the table also provides the corresponding</w:t>
      </w:r>
      <w:r w:rsidRPr="00424394">
        <w:rPr>
          <w:lang w:bidi="ar-IQ"/>
        </w:rPr>
        <w:t xml:space="preserve"> </w:t>
      </w:r>
      <w:r w:rsidRPr="00424394">
        <w:rPr>
          <w:lang w:eastAsia="zh-CN" w:bidi="ar-IQ"/>
        </w:rPr>
        <w:t>Charging Data</w:t>
      </w:r>
      <w:r w:rsidRPr="00424394">
        <w:rPr>
          <w:lang w:bidi="ar-IQ"/>
        </w:rPr>
        <w:t xml:space="preserve"> </w:t>
      </w:r>
      <w:r w:rsidRPr="00424394">
        <w:rPr>
          <w:lang w:eastAsia="zh-CN" w:bidi="ar-IQ"/>
        </w:rPr>
        <w:t>R</w:t>
      </w:r>
      <w:r w:rsidRPr="00424394">
        <w:rPr>
          <w:lang w:bidi="ar-IQ"/>
        </w:rPr>
        <w:t xml:space="preserve">equest </w:t>
      </w:r>
      <w:r w:rsidRPr="00424394">
        <w:rPr>
          <w:lang w:eastAsia="zh-CN" w:bidi="ar-IQ"/>
        </w:rPr>
        <w:t>[Initial, Update, Termination]</w:t>
      </w:r>
      <w:r w:rsidRPr="00424394">
        <w:rPr>
          <w:lang w:bidi="ar-IQ"/>
        </w:rPr>
        <w:t xml:space="preserve"> </w:t>
      </w:r>
      <w:r>
        <w:rPr>
          <w:lang w:bidi="ar-IQ"/>
        </w:rPr>
        <w:t xml:space="preserve">message sent </w:t>
      </w:r>
      <w:r w:rsidRPr="00424394">
        <w:rPr>
          <w:lang w:bidi="ar-IQ"/>
        </w:rPr>
        <w:t xml:space="preserve">from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towards the </w:t>
      </w:r>
      <w:r w:rsidRPr="001B69A8">
        <w:rPr>
          <w:lang w:bidi="ar-IQ"/>
        </w:rPr>
        <w:t>CHF</w:t>
      </w:r>
      <w:r w:rsidRPr="00424394">
        <w:rPr>
          <w:lang w:bidi="ar-IQ"/>
        </w:rPr>
        <w:t>.</w:t>
      </w:r>
    </w:p>
    <w:p w14:paraId="316FB1CC" w14:textId="77777777" w:rsidR="0070399F" w:rsidRDefault="0070399F" w:rsidP="0070399F">
      <w:pPr>
        <w:pStyle w:val="TH"/>
      </w:pPr>
      <w:r>
        <w:lastRenderedPageBreak/>
        <w:t xml:space="preserve">Table 5.2.1.4.1: Default </w:t>
      </w:r>
      <w:r>
        <w:rPr>
          <w:lang w:bidi="ar-IQ"/>
        </w:rPr>
        <w:t xml:space="preserve">Trigger conditions </w:t>
      </w:r>
      <w:r>
        <w:t>in SMF</w:t>
      </w:r>
    </w:p>
    <w:tbl>
      <w:tblPr>
        <w:tblW w:w="9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9"/>
        <w:gridCol w:w="1147"/>
        <w:gridCol w:w="1757"/>
        <w:gridCol w:w="1047"/>
        <w:gridCol w:w="1185"/>
        <w:gridCol w:w="2532"/>
      </w:tblGrid>
      <w:tr w:rsidR="0070399F" w14:paraId="5005A761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2504A445" w14:textId="77777777" w:rsidR="0070399F" w:rsidRDefault="0070399F" w:rsidP="00104B0A">
            <w:pPr>
              <w:pStyle w:val="TAH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lastRenderedPageBreak/>
              <w:t>Trigger Conditions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3E1EB7A5" w14:textId="77777777" w:rsidR="0070399F" w:rsidRDefault="0070399F" w:rsidP="00104B0A">
            <w:pPr>
              <w:pStyle w:val="TAH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Trigger level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3B7800D8" w14:textId="77777777" w:rsidR="0070399F" w:rsidRDefault="0070399F" w:rsidP="00104B0A">
            <w:pPr>
              <w:pStyle w:val="TAH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Default category</w:t>
            </w:r>
          </w:p>
          <w:p w14:paraId="05C53863" w14:textId="77777777" w:rsidR="0070399F" w:rsidRDefault="0070399F" w:rsidP="00104B0A">
            <w:pPr>
              <w:pStyle w:val="TAH"/>
              <w:rPr>
                <w:rFonts w:eastAsia="等线"/>
                <w:lang w:bidi="ar-IQ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A10E03D" w14:textId="77777777" w:rsidR="0070399F" w:rsidRDefault="0070399F" w:rsidP="00104B0A">
            <w:pPr>
              <w:pStyle w:val="TAH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CHF allowed to change categor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74777FCA" w14:textId="77777777" w:rsidR="0070399F" w:rsidRDefault="0070399F" w:rsidP="00104B0A">
            <w:pPr>
              <w:pStyle w:val="TAH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CHF allowed to enable and disable</w:t>
            </w:r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276E5D7F" w14:textId="77777777" w:rsidR="0070399F" w:rsidRDefault="0070399F" w:rsidP="00104B0A">
            <w:pPr>
              <w:pStyle w:val="TAH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Message when "immediate reporting" category</w:t>
            </w:r>
          </w:p>
        </w:tc>
      </w:tr>
      <w:tr w:rsidR="0070399F" w14:paraId="1E39ED9B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310B4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Start of PDU Session.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4826A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PDU session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BD8C0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1916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lang w:bidi="ar-IQ"/>
              </w:rPr>
              <w:t>Not Applicable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A4AF1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Not Applicable</w:t>
            </w:r>
          </w:p>
        </w:tc>
        <w:tc>
          <w:tcPr>
            <w:tcW w:w="253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9D340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 xml:space="preserve">Charging Data </w:t>
            </w:r>
            <w:r w:rsidRPr="00CD1773">
              <w:rPr>
                <w:rFonts w:eastAsia="等线"/>
                <w:lang w:bidi="ar-IQ"/>
              </w:rPr>
              <w:t>Request [Initial]</w:t>
            </w:r>
          </w:p>
        </w:tc>
      </w:tr>
      <w:tr w:rsidR="0070399F" w14:paraId="3CEB40E5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D255B" w14:textId="77777777" w:rsidR="0070399F" w:rsidRPr="00CD1773" w:rsidRDefault="0070399F" w:rsidP="00104B0A">
            <w:pPr>
              <w:pStyle w:val="TAL"/>
              <w:rPr>
                <w:rFonts w:eastAsia="等线"/>
                <w:lang w:bidi="ar-IQ"/>
              </w:rPr>
            </w:pPr>
            <w:r w:rsidRPr="00CD1773">
              <w:rPr>
                <w:rFonts w:eastAsia="等线"/>
                <w:lang w:bidi="ar-IQ"/>
              </w:rPr>
              <w:t>Start of the Service data flow</w:t>
            </w:r>
            <w:r>
              <w:rPr>
                <w:rFonts w:eastAsia="等线"/>
                <w:lang w:bidi="ar-IQ"/>
              </w:rPr>
              <w:t xml:space="preserve"> </w:t>
            </w:r>
            <w:r>
              <w:t xml:space="preserve">and no </w:t>
            </w:r>
            <w:r>
              <w:rPr>
                <w:lang w:eastAsia="zh-CN"/>
              </w:rPr>
              <w:t>charging</w:t>
            </w:r>
            <w:r>
              <w:t xml:space="preserve"> session exists</w:t>
            </w:r>
            <w:r>
              <w:rPr>
                <w:rFonts w:eastAsia="等线"/>
                <w:lang w:bidi="ar-IQ"/>
              </w:rPr>
              <w:t>.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EE9EE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highlight w:val="yellow"/>
                <w:lang w:bidi="ar-IQ"/>
              </w:rPr>
            </w:pPr>
            <w:r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10914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highlight w:val="yellow"/>
                <w:lang w:bidi="ar-IQ"/>
              </w:rPr>
            </w:pPr>
            <w:r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63841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CD177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8F658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highlight w:val="yellow"/>
                <w:lang w:bidi="ar-IQ"/>
              </w:rPr>
            </w:pPr>
            <w:r w:rsidRPr="00CD1773">
              <w:rPr>
                <w:rFonts w:eastAsia="等线"/>
                <w:lang w:bidi="ar-IQ"/>
              </w:rPr>
              <w:t>No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F7AEB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5342DEC9" w14:textId="77777777" w:rsidTr="00104B0A">
        <w:trPr>
          <w:tblHeader/>
        </w:trPr>
        <w:tc>
          <w:tcPr>
            <w:tcW w:w="73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255B86" w14:textId="77777777" w:rsidR="0070399F" w:rsidRDefault="0070399F" w:rsidP="00104B0A">
            <w:pPr>
              <w:pStyle w:val="TAL"/>
              <w:jc w:val="center"/>
              <w:rPr>
                <w:lang w:eastAsia="zh-CN" w:bidi="ar-IQ"/>
              </w:rPr>
            </w:pPr>
            <w:r w:rsidRPr="00983343">
              <w:rPr>
                <w:b/>
                <w:lang w:bidi="ar-IQ"/>
              </w:rPr>
              <w:t>Change of Charging conditions</w:t>
            </w:r>
          </w:p>
        </w:tc>
        <w:tc>
          <w:tcPr>
            <w:tcW w:w="253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34DE59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  <w:r w:rsidRPr="00912923">
              <w:t>Charging Data Request [Update]</w:t>
            </w:r>
          </w:p>
        </w:tc>
      </w:tr>
      <w:tr w:rsidR="0070399F" w14:paraId="2890E10B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9B8C9" w14:textId="77777777" w:rsidR="0070399F" w:rsidRDefault="0070399F" w:rsidP="00104B0A">
            <w:pPr>
              <w:pStyle w:val="TAL"/>
            </w:pPr>
            <w:proofErr w:type="spellStart"/>
            <w:r>
              <w:rPr>
                <w:lang w:bidi="ar-IQ"/>
              </w:rPr>
              <w:t>QoS</w:t>
            </w:r>
            <w:proofErr w:type="spellEnd"/>
            <w:r>
              <w:rPr>
                <w:lang w:bidi="ar-IQ"/>
              </w:rPr>
              <w:t xml:space="preserve"> change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2C2D9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PDU session/ 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D1C7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Deferred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19C0D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lang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99FB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8C0461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1D55D4D2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63ABC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 xml:space="preserve">GFBR </w:t>
            </w:r>
            <w:r w:rsidRPr="00167DA0">
              <w:rPr>
                <w:lang w:bidi="ar-IQ"/>
              </w:rPr>
              <w:t>guaranteed</w:t>
            </w:r>
            <w:r>
              <w:rPr>
                <w:lang w:bidi="ar-IQ"/>
              </w:rPr>
              <w:t xml:space="preserve"> status change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83309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AB9F6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14B75">
              <w:rPr>
                <w:rFonts w:eastAsia="等线"/>
                <w:lang w:bidi="ar-IQ"/>
              </w:rPr>
              <w:t>Deferred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CD61A" w14:textId="77777777" w:rsidR="0070399F" w:rsidRDefault="0070399F" w:rsidP="00104B0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E8514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E41DBD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02C68D1A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24B31" w14:textId="77777777" w:rsidR="0070399F" w:rsidRDefault="0070399F" w:rsidP="00104B0A">
            <w:pPr>
              <w:pStyle w:val="TAL"/>
            </w:pPr>
            <w:r>
              <w:t>User L</w:t>
            </w:r>
            <w:r w:rsidRPr="00424394">
              <w:t>ocation change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B548B" w14:textId="77777777" w:rsidR="0070399F" w:rsidRPr="00414148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C31B0">
              <w:rPr>
                <w:rFonts w:eastAsia="等线"/>
                <w:lang w:bidi="ar-IQ"/>
              </w:rPr>
              <w:t>PDU session/ 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725C0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414148">
              <w:rPr>
                <w:rFonts w:eastAsia="等线"/>
                <w:lang w:bidi="ar-IQ"/>
              </w:rPr>
              <w:t>Deferred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00024" w14:textId="77777777" w:rsidR="0070399F" w:rsidRPr="008E53B1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8E53B1">
              <w:rPr>
                <w:lang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24EE1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8E53B1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A8D37F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72BEFCF7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FC962" w14:textId="77777777" w:rsidR="0070399F" w:rsidRDefault="0070399F" w:rsidP="00104B0A">
            <w:pPr>
              <w:pStyle w:val="TAL"/>
            </w:pPr>
            <w:r>
              <w:t>Serving Node change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D6B26" w14:textId="77777777" w:rsidR="0070399F" w:rsidRPr="00414148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C31B0">
              <w:rPr>
                <w:rFonts w:eastAsia="等线"/>
                <w:lang w:bidi="ar-IQ"/>
              </w:rPr>
              <w:t>PDU session/ 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48AA3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414148">
              <w:rPr>
                <w:rFonts w:eastAsia="等线"/>
                <w:lang w:bidi="ar-IQ"/>
              </w:rPr>
              <w:t>Deferred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77664" w14:textId="77777777" w:rsidR="0070399F" w:rsidRPr="008E53B1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8E53B1">
              <w:rPr>
                <w:lang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5B8BE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8E53B1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5CFF68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5131EEA1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B74D0" w14:textId="77777777" w:rsidR="0070399F" w:rsidRDefault="0070399F" w:rsidP="00104B0A">
            <w:pPr>
              <w:pStyle w:val="TAL"/>
            </w:pPr>
            <w:r>
              <w:t>C</w:t>
            </w:r>
            <w:r w:rsidRPr="00AF056C">
              <w:t>hange of UE presence in Presence Reporting Area(s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D0464" w14:textId="77777777" w:rsidR="0070399F" w:rsidRPr="00414148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C31B0">
              <w:rPr>
                <w:rFonts w:eastAsia="等线"/>
                <w:lang w:bidi="ar-IQ"/>
              </w:rPr>
              <w:t>PDU session/ 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E25F9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414148">
              <w:rPr>
                <w:rFonts w:eastAsia="等线"/>
                <w:lang w:bidi="ar-IQ"/>
              </w:rPr>
              <w:t>Deferred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3C3C3" w14:textId="77777777" w:rsidR="0070399F" w:rsidRPr="008E53B1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8E53B1">
              <w:rPr>
                <w:lang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9CA0F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8E53B1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6298076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41F16DC1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C866F" w14:textId="77777777" w:rsidR="0070399F" w:rsidRDefault="0070399F" w:rsidP="00104B0A">
            <w:pPr>
              <w:pStyle w:val="TAL"/>
            </w:pPr>
            <w:r>
              <w:t>C</w:t>
            </w:r>
            <w:r w:rsidRPr="00AF056C">
              <w:t>hange of 3GPP PS Data off Status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E120A" w14:textId="77777777" w:rsidR="0070399F" w:rsidRPr="00414148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C31B0">
              <w:rPr>
                <w:rFonts w:eastAsia="等线"/>
                <w:lang w:bidi="ar-IQ"/>
              </w:rPr>
              <w:t>PDU session/ 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6C893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414148">
              <w:rPr>
                <w:rFonts w:eastAsia="等线"/>
                <w:lang w:bidi="ar-IQ"/>
              </w:rPr>
              <w:t>Deferred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90E" w14:textId="77777777" w:rsidR="0070399F" w:rsidRPr="008E53B1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8E53B1">
              <w:rPr>
                <w:lang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5FD21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8E53B1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9CBC52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65B5F551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C6864" w14:textId="77777777" w:rsidR="0070399F" w:rsidRDefault="0070399F" w:rsidP="00104B0A">
            <w:pPr>
              <w:pStyle w:val="TAL"/>
            </w:pPr>
            <w:r w:rsidRPr="00101742">
              <w:t>Tariff time change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DB805" w14:textId="77777777" w:rsidR="0070399F" w:rsidRPr="00414148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C31B0">
              <w:rPr>
                <w:rFonts w:eastAsia="等线"/>
                <w:lang w:bidi="ar-IQ"/>
              </w:rPr>
              <w:t>PDU session/ 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95CAC" w14:textId="77777777" w:rsidR="0070399F" w:rsidRPr="00414148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414148">
              <w:rPr>
                <w:rFonts w:eastAsia="等线"/>
                <w:lang w:bidi="ar-IQ"/>
              </w:rPr>
              <w:t>Deferred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52FEA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C008B" w14:textId="77777777" w:rsidR="0070399F" w:rsidRPr="008E53B1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No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CBDBADA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66EDE0D2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10024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t>UE time zone change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F2525" w14:textId="77777777" w:rsidR="0070399F" w:rsidRPr="00012474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C31B0">
              <w:rPr>
                <w:rFonts w:eastAsia="等线"/>
                <w:lang w:bidi="ar-IQ"/>
              </w:rPr>
              <w:t>PDU session/ 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0BB88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01247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72800" w14:textId="77777777" w:rsidR="0070399F" w:rsidRPr="008E53B1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8E53B1">
              <w:rPr>
                <w:lang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64870" w14:textId="77777777" w:rsidR="0070399F" w:rsidRPr="00912923" w:rsidRDefault="0070399F" w:rsidP="00104B0A">
            <w:pPr>
              <w:pStyle w:val="TAL"/>
              <w:jc w:val="center"/>
            </w:pPr>
            <w:r w:rsidRPr="008E53B1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85D29E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0F40AA6B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6C7EE" w14:textId="77777777" w:rsidR="0070399F" w:rsidRDefault="0070399F" w:rsidP="00104B0A">
            <w:pPr>
              <w:pStyle w:val="TAL"/>
            </w:pPr>
            <w:r>
              <w:t>PLMN change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0E807" w14:textId="77777777" w:rsidR="0070399F" w:rsidRPr="00012474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C31B0">
              <w:rPr>
                <w:rFonts w:eastAsia="等线"/>
                <w:lang w:bidi="ar-IQ"/>
              </w:rPr>
              <w:t>PDU session/ 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223F8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01247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AA940" w14:textId="77777777" w:rsidR="0070399F" w:rsidRPr="008E53B1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8E53B1">
              <w:rPr>
                <w:lang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BD304" w14:textId="77777777" w:rsidR="0070399F" w:rsidRPr="00912923" w:rsidRDefault="0070399F" w:rsidP="00104B0A">
            <w:pPr>
              <w:pStyle w:val="TAL"/>
              <w:jc w:val="center"/>
            </w:pPr>
            <w:r w:rsidRPr="008E53B1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9B2754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3D6F3EC9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689BD" w14:textId="77777777" w:rsidR="0070399F" w:rsidRDefault="0070399F" w:rsidP="00104B0A">
            <w:pPr>
              <w:pStyle w:val="TAL"/>
            </w:pPr>
            <w:r>
              <w:t>RAT type change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EDA59" w14:textId="77777777" w:rsidR="0070399F" w:rsidRPr="00012474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C31B0">
              <w:rPr>
                <w:rFonts w:eastAsia="等线"/>
                <w:lang w:bidi="ar-IQ"/>
              </w:rPr>
              <w:t>PDU session/ 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B5523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01247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DDA28" w14:textId="77777777" w:rsidR="0070399F" w:rsidRPr="008E53B1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8E53B1">
              <w:rPr>
                <w:lang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72472" w14:textId="77777777" w:rsidR="0070399F" w:rsidRPr="00912923" w:rsidRDefault="0070399F" w:rsidP="00104B0A">
            <w:pPr>
              <w:pStyle w:val="TAL"/>
              <w:jc w:val="center"/>
            </w:pPr>
            <w:r w:rsidRPr="008E53B1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EE1A2F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3D60A336" w14:textId="77777777" w:rsidTr="00104B0A">
        <w:trPr>
          <w:trHeight w:val="58"/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88A52" w14:textId="77777777" w:rsidR="0070399F" w:rsidRDefault="0070399F" w:rsidP="00104B0A">
            <w:pPr>
              <w:pStyle w:val="TAL"/>
            </w:pPr>
            <w:r>
              <w:t>Session</w:t>
            </w:r>
            <w:r w:rsidRPr="00567AA6">
              <w:t>-AMBR change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F5BCE" w14:textId="77777777" w:rsidR="0070399F" w:rsidRPr="00012474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PDU session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1DCF4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01247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64DF" w14:textId="77777777" w:rsidR="0070399F" w:rsidRPr="008E53B1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8E53B1">
              <w:rPr>
                <w:lang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6599" w14:textId="77777777" w:rsidR="0070399F" w:rsidRPr="00912923" w:rsidRDefault="0070399F" w:rsidP="00104B0A">
            <w:pPr>
              <w:pStyle w:val="TAL"/>
              <w:jc w:val="center"/>
            </w:pPr>
            <w:r w:rsidRPr="008E53B1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5E8D53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6C9BC32C" w14:textId="77777777" w:rsidTr="00104B0A">
        <w:trPr>
          <w:trHeight w:val="58"/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22456" w14:textId="77777777" w:rsidR="0070399F" w:rsidRPr="00567AA6" w:rsidRDefault="0070399F" w:rsidP="00104B0A">
            <w:pPr>
              <w:pStyle w:val="TAL"/>
            </w:pPr>
            <w:r>
              <w:rPr>
                <w:lang w:eastAsia="zh-CN"/>
              </w:rPr>
              <w:t>Addition of UPF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8C94A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PDU Session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EF1C0" w14:textId="77777777" w:rsidR="0070399F" w:rsidRPr="00012474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 w:hint="eastAsia"/>
                <w:lang w:eastAsia="zh-CN"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D32BB" w14:textId="77777777" w:rsidR="0070399F" w:rsidRPr="008E53B1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hint="eastAsia"/>
                <w:lang w:eastAsia="zh-CN"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23EC" w14:textId="77777777" w:rsidR="0070399F" w:rsidRPr="008E53B1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 w:hint="eastAsia"/>
                <w:lang w:eastAsia="zh-CN"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77EF577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460EAF2E" w14:textId="77777777" w:rsidTr="00104B0A">
        <w:trPr>
          <w:trHeight w:val="58"/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B733C" w14:textId="77777777" w:rsidR="0070399F" w:rsidRPr="00567AA6" w:rsidRDefault="0070399F" w:rsidP="00104B0A">
            <w:pPr>
              <w:pStyle w:val="TAL"/>
            </w:pPr>
            <w:r>
              <w:t xml:space="preserve">Removal of UPF 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08F34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PDU session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27F87" w14:textId="77777777" w:rsidR="0070399F" w:rsidRPr="00012474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01247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33C61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hint="eastAsia"/>
                <w:lang w:eastAsia="zh-CN"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2304" w14:textId="77777777" w:rsidR="0070399F" w:rsidRPr="008E53B1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BC18C2" w14:textId="77777777" w:rsidR="0070399F" w:rsidRDefault="0070399F" w:rsidP="00104B0A">
            <w:pPr>
              <w:pStyle w:val="TAL"/>
              <w:rPr>
                <w:rFonts w:eastAsia="等线"/>
                <w:lang w:bidi="ar-IQ"/>
              </w:rPr>
            </w:pPr>
          </w:p>
        </w:tc>
      </w:tr>
      <w:tr w:rsidR="0070399F" w14:paraId="3DD22695" w14:textId="77777777" w:rsidTr="00104B0A">
        <w:trPr>
          <w:tblHeader/>
        </w:trPr>
        <w:tc>
          <w:tcPr>
            <w:tcW w:w="73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C635659" w14:textId="77777777" w:rsidR="0070399F" w:rsidRPr="00983343" w:rsidRDefault="0070399F" w:rsidP="00104B0A">
            <w:pPr>
              <w:pStyle w:val="TAL"/>
              <w:jc w:val="center"/>
              <w:rPr>
                <w:b/>
                <w:lang w:eastAsia="zh-CN" w:bidi="ar-IQ"/>
              </w:rPr>
            </w:pPr>
            <w:r>
              <w:rPr>
                <w:b/>
                <w:lang w:bidi="ar-IQ"/>
              </w:rPr>
              <w:t>Limit</w:t>
            </w:r>
            <w:r w:rsidRPr="00983343">
              <w:rPr>
                <w:b/>
                <w:lang w:bidi="ar-IQ"/>
              </w:rPr>
              <w:t xml:space="preserve"> per PDU session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F4579E" w14:textId="77777777" w:rsidR="0070399F" w:rsidRPr="00983343" w:rsidRDefault="0070399F" w:rsidP="00104B0A">
            <w:pPr>
              <w:pStyle w:val="TAL"/>
            </w:pPr>
          </w:p>
        </w:tc>
      </w:tr>
      <w:tr w:rsidR="0070399F" w14:paraId="7D389808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F0855" w14:textId="77777777" w:rsidR="0070399F" w:rsidRDefault="0070399F" w:rsidP="00104B0A">
            <w:pPr>
              <w:pStyle w:val="TAL"/>
            </w:pPr>
            <w:r w:rsidRPr="005A24E8">
              <w:t xml:space="preserve">Expiry of data time limit per </w:t>
            </w:r>
            <w:r>
              <w:t>PDU session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F756D" w14:textId="77777777" w:rsidR="0070399F" w:rsidRPr="004E4516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0E7158">
              <w:rPr>
                <w:rFonts w:eastAsia="等线"/>
                <w:lang w:bidi="ar-IQ"/>
              </w:rPr>
              <w:t>PDU session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8BA8E" w14:textId="77777777" w:rsidR="0070399F" w:rsidRPr="00983343" w:rsidRDefault="0070399F" w:rsidP="00104B0A">
            <w:pPr>
              <w:pStyle w:val="TAL"/>
              <w:jc w:val="center"/>
            </w:pPr>
            <w:r w:rsidRPr="004E4516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998E7" w14:textId="77777777" w:rsidR="0070399F" w:rsidRPr="00CD1773" w:rsidRDefault="0070399F" w:rsidP="00104B0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No</w:t>
            </w:r>
          </w:p>
          <w:p w14:paraId="13AB9C0E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E7929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Yes</w:t>
            </w:r>
          </w:p>
          <w:p w14:paraId="29CAFCF4" w14:textId="77777777" w:rsidR="0070399F" w:rsidRPr="00CD1773" w:rsidRDefault="0070399F" w:rsidP="00104B0A">
            <w:pPr>
              <w:pStyle w:val="TAL"/>
              <w:jc w:val="center"/>
              <w:rPr>
                <w:lang w:eastAsia="zh-CN" w:bidi="ar-IQ"/>
              </w:rPr>
            </w:pP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56D50F" w14:textId="77777777" w:rsidR="0070399F" w:rsidRPr="00983343" w:rsidRDefault="0070399F" w:rsidP="00104B0A">
            <w:pPr>
              <w:pStyle w:val="TAL"/>
            </w:pPr>
          </w:p>
        </w:tc>
      </w:tr>
      <w:tr w:rsidR="0070399F" w14:paraId="42A55039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6735" w14:textId="77777777" w:rsidR="0070399F" w:rsidRDefault="0070399F" w:rsidP="00104B0A">
            <w:pPr>
              <w:pStyle w:val="TAL"/>
            </w:pPr>
            <w:r w:rsidRPr="005A24E8">
              <w:t xml:space="preserve">Expiry of data </w:t>
            </w:r>
            <w:r>
              <w:t>volume</w:t>
            </w:r>
            <w:r w:rsidRPr="005A24E8">
              <w:t xml:space="preserve"> limit per </w:t>
            </w:r>
            <w:r>
              <w:t>PDU session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D69A6" w14:textId="77777777" w:rsidR="0070399F" w:rsidRPr="004E4516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0E7158">
              <w:rPr>
                <w:rFonts w:eastAsia="等线"/>
                <w:lang w:bidi="ar-IQ"/>
              </w:rPr>
              <w:t>PDU session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AAF7D" w14:textId="77777777" w:rsidR="0070399F" w:rsidRPr="00983343" w:rsidRDefault="0070399F" w:rsidP="00104B0A">
            <w:pPr>
              <w:pStyle w:val="TAL"/>
              <w:jc w:val="center"/>
            </w:pPr>
            <w:r w:rsidRPr="004E4516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B325E" w14:textId="77777777" w:rsidR="0070399F" w:rsidRPr="00497DBA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A61CD9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7FF76" w14:textId="77777777" w:rsidR="0070399F" w:rsidRPr="00CD1773" w:rsidRDefault="0070399F" w:rsidP="00104B0A">
            <w:pPr>
              <w:pStyle w:val="TAL"/>
              <w:jc w:val="center"/>
              <w:rPr>
                <w:lang w:eastAsia="zh-CN" w:bidi="ar-IQ"/>
              </w:rPr>
            </w:pPr>
            <w:r w:rsidRPr="00497DBA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403E5D" w14:textId="77777777" w:rsidR="0070399F" w:rsidRPr="00983343" w:rsidRDefault="0070399F" w:rsidP="00104B0A">
            <w:pPr>
              <w:pStyle w:val="TAL"/>
            </w:pPr>
          </w:p>
        </w:tc>
      </w:tr>
      <w:tr w:rsidR="0070399F" w14:paraId="1D8F7CFE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37DC3" w14:textId="77777777" w:rsidR="0070399F" w:rsidRDefault="0070399F" w:rsidP="00104B0A">
            <w:pPr>
              <w:pStyle w:val="TAL"/>
            </w:pPr>
            <w:r w:rsidRPr="005A24E8">
              <w:t xml:space="preserve">Expiry of data </w:t>
            </w:r>
            <w:r>
              <w:t xml:space="preserve">event </w:t>
            </w:r>
            <w:r w:rsidRPr="005A24E8">
              <w:t xml:space="preserve">limit per </w:t>
            </w:r>
            <w:r>
              <w:t>PDU session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C80A0" w14:textId="77777777" w:rsidR="0070399F" w:rsidRPr="004E4516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0E7158">
              <w:rPr>
                <w:rFonts w:eastAsia="等线"/>
                <w:lang w:bidi="ar-IQ"/>
              </w:rPr>
              <w:t>PDU session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F4B5A" w14:textId="77777777" w:rsidR="0070399F" w:rsidRPr="00983343" w:rsidRDefault="0070399F" w:rsidP="00104B0A">
            <w:pPr>
              <w:pStyle w:val="TAL"/>
              <w:jc w:val="center"/>
            </w:pPr>
            <w:r w:rsidRPr="004E4516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A6B47" w14:textId="77777777" w:rsidR="0070399F" w:rsidRPr="00497DBA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A61CD9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24361" w14:textId="77777777" w:rsidR="0070399F" w:rsidRPr="00CD1773" w:rsidRDefault="0070399F" w:rsidP="00104B0A">
            <w:pPr>
              <w:pStyle w:val="TAL"/>
              <w:jc w:val="center"/>
              <w:rPr>
                <w:lang w:eastAsia="zh-CN" w:bidi="ar-IQ"/>
              </w:rPr>
            </w:pPr>
            <w:r w:rsidRPr="00497DBA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6FD01B" w14:textId="77777777" w:rsidR="0070399F" w:rsidRPr="00983343" w:rsidRDefault="0070399F" w:rsidP="00104B0A">
            <w:pPr>
              <w:pStyle w:val="TAL"/>
            </w:pPr>
          </w:p>
        </w:tc>
      </w:tr>
      <w:tr w:rsidR="0070399F" w14:paraId="32BC7CAD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AE64E" w14:textId="77777777" w:rsidR="0070399F" w:rsidRDefault="0070399F" w:rsidP="00104B0A">
            <w:pPr>
              <w:pStyle w:val="TAL"/>
            </w:pPr>
            <w:r w:rsidRPr="002467ED">
              <w:rPr>
                <w:lang w:bidi="ar-IQ"/>
              </w:rPr>
              <w:t xml:space="preserve">Expiry of limit of </w:t>
            </w:r>
            <w:r>
              <w:rPr>
                <w:lang w:bidi="ar-IQ"/>
              </w:rPr>
              <w:t>number of charging condition changes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2037F" w14:textId="77777777" w:rsidR="0070399F" w:rsidRPr="004E4516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0E7158">
              <w:rPr>
                <w:rFonts w:eastAsia="等线"/>
                <w:lang w:bidi="ar-IQ"/>
              </w:rPr>
              <w:t>PDU session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CEBB8" w14:textId="77777777" w:rsidR="0070399F" w:rsidRPr="00983343" w:rsidRDefault="0070399F" w:rsidP="00104B0A">
            <w:pPr>
              <w:pStyle w:val="TAL"/>
              <w:jc w:val="center"/>
            </w:pPr>
            <w:r w:rsidRPr="004E4516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B9763" w14:textId="77777777" w:rsidR="0070399F" w:rsidRPr="00497DBA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A61CD9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B6484" w14:textId="77777777" w:rsidR="0070399F" w:rsidRPr="00CD1773" w:rsidRDefault="0070399F" w:rsidP="00104B0A">
            <w:pPr>
              <w:pStyle w:val="TAL"/>
              <w:jc w:val="center"/>
              <w:rPr>
                <w:lang w:eastAsia="zh-CN" w:bidi="ar-IQ"/>
              </w:rPr>
            </w:pPr>
            <w:r w:rsidRPr="00497DBA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9C0019" w14:textId="77777777" w:rsidR="0070399F" w:rsidRPr="00983343" w:rsidRDefault="0070399F" w:rsidP="00104B0A">
            <w:pPr>
              <w:pStyle w:val="TAL"/>
            </w:pPr>
          </w:p>
        </w:tc>
      </w:tr>
      <w:tr w:rsidR="0070399F" w14:paraId="6A767BC4" w14:textId="77777777" w:rsidTr="00104B0A">
        <w:trPr>
          <w:tblHeader/>
        </w:trPr>
        <w:tc>
          <w:tcPr>
            <w:tcW w:w="73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0407B82B" w14:textId="77777777" w:rsidR="0070399F" w:rsidRPr="00CD1773" w:rsidRDefault="0070399F" w:rsidP="00104B0A">
            <w:pPr>
              <w:pStyle w:val="TAL"/>
              <w:jc w:val="center"/>
              <w:rPr>
                <w:b/>
                <w:lang w:eastAsia="zh-CN" w:bidi="ar-IQ"/>
              </w:rPr>
            </w:pPr>
            <w:r w:rsidRPr="00CD1773">
              <w:rPr>
                <w:b/>
                <w:lang w:bidi="ar-IQ"/>
              </w:rPr>
              <w:t>Limit per Rating group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30E964" w14:textId="77777777" w:rsidR="0070399F" w:rsidRPr="00983343" w:rsidRDefault="0070399F" w:rsidP="00104B0A">
            <w:pPr>
              <w:pStyle w:val="TAL"/>
            </w:pPr>
          </w:p>
        </w:tc>
      </w:tr>
      <w:tr w:rsidR="0070399F" w14:paraId="76ADB40E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6F142" w14:textId="77777777" w:rsidR="0070399F" w:rsidRPr="00983343" w:rsidRDefault="0070399F" w:rsidP="00104B0A">
            <w:pPr>
              <w:pStyle w:val="TAL"/>
              <w:rPr>
                <w:lang w:val="en-US" w:bidi="ar-IQ"/>
              </w:rPr>
            </w:pPr>
            <w:r w:rsidRPr="005A24E8">
              <w:t>Expiry of data time limit per rating group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24FC4" w14:textId="77777777" w:rsidR="0070399F" w:rsidRPr="0003774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ABD11" w14:textId="77777777" w:rsidR="0070399F" w:rsidRPr="004E4516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03774D">
              <w:rPr>
                <w:rFonts w:eastAsia="等线"/>
                <w:lang w:bidi="ar-IQ"/>
              </w:rPr>
              <w:t>Deferred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3E4C1" w14:textId="77777777" w:rsidR="0070399F" w:rsidRPr="00ED29DA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ED29DA">
              <w:rPr>
                <w:rFonts w:eastAsia="等线"/>
                <w:lang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BA710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ED29DA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7500D4" w14:textId="77777777" w:rsidR="0070399F" w:rsidRPr="00983343" w:rsidRDefault="0070399F" w:rsidP="00104B0A">
            <w:pPr>
              <w:pStyle w:val="TAL"/>
            </w:pPr>
          </w:p>
        </w:tc>
      </w:tr>
      <w:tr w:rsidR="0070399F" w14:paraId="5E41AE41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184C9" w14:textId="77777777" w:rsidR="0070399F" w:rsidRPr="00983343" w:rsidRDefault="0070399F" w:rsidP="00104B0A">
            <w:pPr>
              <w:pStyle w:val="TAL"/>
              <w:rPr>
                <w:lang w:val="en-US" w:bidi="ar-IQ"/>
              </w:rPr>
            </w:pPr>
            <w:r w:rsidRPr="005A24E8">
              <w:t xml:space="preserve">Expiry of data </w:t>
            </w:r>
            <w:r>
              <w:t>volume</w:t>
            </w:r>
            <w:r w:rsidRPr="005A24E8">
              <w:t xml:space="preserve"> limit per rating group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FC4B2" w14:textId="77777777" w:rsidR="0070399F" w:rsidRPr="0003774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4F4B12"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9CAEB" w14:textId="77777777" w:rsidR="0070399F" w:rsidRPr="004E4516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03774D">
              <w:rPr>
                <w:rFonts w:eastAsia="等线"/>
                <w:lang w:bidi="ar-IQ"/>
              </w:rPr>
              <w:t>Deferred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A47AC" w14:textId="77777777" w:rsidR="0070399F" w:rsidRPr="00ED29DA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ED29DA">
              <w:rPr>
                <w:rFonts w:eastAsia="等线"/>
                <w:lang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9B6D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ED29DA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139B82" w14:textId="77777777" w:rsidR="0070399F" w:rsidRPr="00983343" w:rsidRDefault="0070399F" w:rsidP="00104B0A">
            <w:pPr>
              <w:pStyle w:val="TAL"/>
            </w:pPr>
          </w:p>
        </w:tc>
      </w:tr>
      <w:tr w:rsidR="0070399F" w14:paraId="73DC7F7E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6E056" w14:textId="77777777" w:rsidR="0070399F" w:rsidRPr="00983343" w:rsidRDefault="0070399F" w:rsidP="00104B0A">
            <w:pPr>
              <w:pStyle w:val="TAL"/>
              <w:rPr>
                <w:lang w:val="en-US" w:bidi="ar-IQ"/>
              </w:rPr>
            </w:pPr>
            <w:r w:rsidRPr="005A24E8">
              <w:t xml:space="preserve">Expiry of data </w:t>
            </w:r>
            <w:r>
              <w:t xml:space="preserve">event </w:t>
            </w:r>
            <w:r w:rsidRPr="005A24E8">
              <w:t>limit per rating group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90C39" w14:textId="77777777" w:rsidR="0070399F" w:rsidRPr="0003774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4F4B12"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6BD67" w14:textId="77777777" w:rsidR="0070399F" w:rsidRPr="004E4516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03774D">
              <w:rPr>
                <w:rFonts w:eastAsia="等线"/>
                <w:lang w:bidi="ar-IQ"/>
              </w:rPr>
              <w:t>Deferred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CD1F7" w14:textId="77777777" w:rsidR="0070399F" w:rsidRPr="00ED29DA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ED29DA">
              <w:rPr>
                <w:rFonts w:eastAsia="等线"/>
                <w:lang w:bidi="ar-IQ"/>
              </w:rPr>
              <w:t>Yes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FB764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ED29DA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CB35D2" w14:textId="77777777" w:rsidR="0070399F" w:rsidRPr="00983343" w:rsidRDefault="0070399F" w:rsidP="00104B0A">
            <w:pPr>
              <w:pStyle w:val="TAL"/>
            </w:pPr>
          </w:p>
        </w:tc>
      </w:tr>
      <w:tr w:rsidR="0070399F" w14:paraId="5C86CE32" w14:textId="77777777" w:rsidTr="00104B0A">
        <w:trPr>
          <w:tblHeader/>
        </w:trPr>
        <w:tc>
          <w:tcPr>
            <w:tcW w:w="73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D140C8B" w14:textId="77777777" w:rsidR="0070399F" w:rsidRPr="00ED29DA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6C3EFB">
              <w:rPr>
                <w:b/>
                <w:lang w:bidi="ar-IQ"/>
              </w:rPr>
              <w:t>Quota management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320F6E" w14:textId="77777777" w:rsidR="0070399F" w:rsidRPr="00983343" w:rsidRDefault="0070399F" w:rsidP="00104B0A">
            <w:pPr>
              <w:pStyle w:val="TAL"/>
            </w:pPr>
          </w:p>
        </w:tc>
      </w:tr>
      <w:tr w:rsidR="0070399F" w14:paraId="4F27D572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128D5" w14:textId="77777777" w:rsidR="0070399F" w:rsidRPr="005A24E8" w:rsidRDefault="0070399F" w:rsidP="00104B0A">
            <w:pPr>
              <w:pStyle w:val="TAL"/>
            </w:pPr>
            <w:r>
              <w:rPr>
                <w:lang w:bidi="ar-IQ"/>
              </w:rPr>
              <w:t>T</w:t>
            </w:r>
            <w:r w:rsidRPr="00EC3D88">
              <w:rPr>
                <w:lang w:bidi="ar-IQ"/>
              </w:rPr>
              <w:t>ime threshold reache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856F5" w14:textId="77777777" w:rsidR="0070399F" w:rsidRPr="004F4B12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CDE33" w14:textId="77777777" w:rsidR="0070399F" w:rsidRPr="0003774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3F5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54BA0" w14:textId="77777777" w:rsidR="0070399F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33820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highlight w:val="yellow"/>
                <w:lang w:bidi="ar-IQ"/>
              </w:rPr>
            </w:pPr>
            <w:r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7D1F56" w14:textId="77777777" w:rsidR="0070399F" w:rsidRPr="00983343" w:rsidRDefault="0070399F" w:rsidP="00104B0A">
            <w:pPr>
              <w:pStyle w:val="TAL"/>
            </w:pPr>
          </w:p>
        </w:tc>
      </w:tr>
      <w:tr w:rsidR="0070399F" w14:paraId="41E750E2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60E3" w14:textId="77777777" w:rsidR="0070399F" w:rsidRPr="005A24E8" w:rsidRDefault="0070399F" w:rsidP="00104B0A">
            <w:pPr>
              <w:pStyle w:val="TAL"/>
            </w:pPr>
            <w:r>
              <w:rPr>
                <w:lang w:bidi="ar-IQ"/>
              </w:rPr>
              <w:t>V</w:t>
            </w:r>
            <w:r w:rsidRPr="00EC3D88">
              <w:rPr>
                <w:lang w:bidi="ar-IQ"/>
              </w:rPr>
              <w:t>olume threshold reache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5C293" w14:textId="77777777" w:rsidR="0070399F" w:rsidRPr="004F4B12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4F4B12"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60A3" w14:textId="77777777" w:rsidR="0070399F" w:rsidRPr="0003774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3F5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621E3" w14:textId="77777777" w:rsidR="0070399F" w:rsidRPr="0055629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EBEAE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629D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96026A" w14:textId="77777777" w:rsidR="0070399F" w:rsidRPr="00983343" w:rsidRDefault="0070399F" w:rsidP="00104B0A">
            <w:pPr>
              <w:pStyle w:val="TAL"/>
            </w:pPr>
          </w:p>
        </w:tc>
      </w:tr>
      <w:tr w:rsidR="0070399F" w14:paraId="025A5BFA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6C6AA" w14:textId="77777777" w:rsidR="0070399F" w:rsidRPr="005A24E8" w:rsidRDefault="0070399F" w:rsidP="00104B0A">
            <w:pPr>
              <w:pStyle w:val="TAL"/>
            </w:pPr>
            <w:r>
              <w:rPr>
                <w:lang w:bidi="ar-IQ"/>
              </w:rPr>
              <w:lastRenderedPageBreak/>
              <w:t>U</w:t>
            </w:r>
            <w:r w:rsidRPr="00EC3D88">
              <w:rPr>
                <w:lang w:bidi="ar-IQ"/>
              </w:rPr>
              <w:t>nit threshold reache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05C6C" w14:textId="77777777" w:rsidR="0070399F" w:rsidRPr="004F4B12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4F4B12"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66DF5" w14:textId="77777777" w:rsidR="0070399F" w:rsidRPr="0003774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3F5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517DC" w14:textId="77777777" w:rsidR="0070399F" w:rsidRPr="0055629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1342D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629D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F4B99DC" w14:textId="77777777" w:rsidR="0070399F" w:rsidRPr="00983343" w:rsidRDefault="0070399F" w:rsidP="00104B0A">
            <w:pPr>
              <w:pStyle w:val="TAL"/>
            </w:pPr>
          </w:p>
        </w:tc>
      </w:tr>
      <w:tr w:rsidR="0070399F" w14:paraId="242E9D8A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72B22" w14:textId="77777777" w:rsidR="0070399F" w:rsidRPr="005A24E8" w:rsidRDefault="0070399F" w:rsidP="00104B0A">
            <w:pPr>
              <w:pStyle w:val="TAL"/>
            </w:pPr>
            <w:r>
              <w:rPr>
                <w:lang w:bidi="ar-IQ"/>
              </w:rPr>
              <w:t>T</w:t>
            </w:r>
            <w:r w:rsidRPr="00EC3D88">
              <w:rPr>
                <w:lang w:bidi="ar-IQ"/>
              </w:rPr>
              <w:t>ime quota exhauste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EA2B9" w14:textId="77777777" w:rsidR="0070399F" w:rsidRPr="004F4B12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58F36" w14:textId="77777777" w:rsidR="0070399F" w:rsidRPr="0003774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3F5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3FC0F" w14:textId="77777777" w:rsidR="0070399F" w:rsidRPr="0055629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9A596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629D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525909" w14:textId="77777777" w:rsidR="0070399F" w:rsidRPr="00983343" w:rsidRDefault="0070399F" w:rsidP="00104B0A">
            <w:pPr>
              <w:pStyle w:val="TAL"/>
            </w:pPr>
          </w:p>
        </w:tc>
      </w:tr>
      <w:tr w:rsidR="0070399F" w14:paraId="13452BB7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E86DC" w14:textId="77777777" w:rsidR="0070399F" w:rsidRPr="005A24E8" w:rsidRDefault="0070399F" w:rsidP="00104B0A">
            <w:pPr>
              <w:pStyle w:val="TAL"/>
            </w:pPr>
            <w:r>
              <w:rPr>
                <w:lang w:bidi="ar-IQ"/>
              </w:rPr>
              <w:t>V</w:t>
            </w:r>
            <w:r w:rsidRPr="00EC3D88">
              <w:rPr>
                <w:lang w:bidi="ar-IQ"/>
              </w:rPr>
              <w:t>olume quota exhauste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86396" w14:textId="77777777" w:rsidR="0070399F" w:rsidRPr="004F4B12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4F4B12"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5E24" w14:textId="77777777" w:rsidR="0070399F" w:rsidRPr="0003774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3F5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54D16" w14:textId="77777777" w:rsidR="0070399F" w:rsidRPr="0055629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B462C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629D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AFBF29" w14:textId="77777777" w:rsidR="0070399F" w:rsidRPr="00983343" w:rsidRDefault="0070399F" w:rsidP="00104B0A">
            <w:pPr>
              <w:pStyle w:val="TAL"/>
            </w:pPr>
          </w:p>
        </w:tc>
      </w:tr>
      <w:tr w:rsidR="0070399F" w14:paraId="4731040D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AB836" w14:textId="77777777" w:rsidR="0070399F" w:rsidRPr="005A24E8" w:rsidRDefault="0070399F" w:rsidP="00104B0A">
            <w:pPr>
              <w:pStyle w:val="TAL"/>
            </w:pPr>
            <w:r>
              <w:rPr>
                <w:lang w:bidi="ar-IQ"/>
              </w:rPr>
              <w:t>U</w:t>
            </w:r>
            <w:r w:rsidRPr="00EC3D88">
              <w:rPr>
                <w:lang w:bidi="ar-IQ"/>
              </w:rPr>
              <w:t>nit quota exhauste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9DA51" w14:textId="77777777" w:rsidR="0070399F" w:rsidRPr="004F4B12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4F4B12"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92213" w14:textId="77777777" w:rsidR="0070399F" w:rsidRPr="0003774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3F5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D2C23" w14:textId="77777777" w:rsidR="0070399F" w:rsidRPr="0055629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310A8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629D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42E3FB" w14:textId="77777777" w:rsidR="0070399F" w:rsidRPr="00983343" w:rsidRDefault="0070399F" w:rsidP="00104B0A">
            <w:pPr>
              <w:pStyle w:val="TAL"/>
            </w:pPr>
          </w:p>
        </w:tc>
      </w:tr>
      <w:tr w:rsidR="0070399F" w14:paraId="7768254A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547D5" w14:textId="77777777" w:rsidR="0070399F" w:rsidRPr="005A24E8" w:rsidRDefault="0070399F" w:rsidP="00104B0A">
            <w:pPr>
              <w:pStyle w:val="TAL"/>
            </w:pPr>
            <w:r>
              <w:rPr>
                <w:rFonts w:cs="Arial"/>
                <w:lang w:bidi="ar-IQ"/>
              </w:rPr>
              <w:t>E</w:t>
            </w:r>
            <w:r w:rsidRPr="00EC3D88">
              <w:rPr>
                <w:rFonts w:cs="Arial"/>
                <w:lang w:bidi="ar-IQ"/>
              </w:rPr>
              <w:t>xpiry of quota validity time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17971" w14:textId="77777777" w:rsidR="0070399F" w:rsidRPr="004F4B12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CAD55" w14:textId="77777777" w:rsidR="0070399F" w:rsidRPr="0003774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3F5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26214" w14:textId="77777777" w:rsidR="0070399F" w:rsidRPr="0055629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98F0E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629D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F1D43E" w14:textId="77777777" w:rsidR="0070399F" w:rsidRPr="00983343" w:rsidRDefault="0070399F" w:rsidP="00104B0A">
            <w:pPr>
              <w:pStyle w:val="TAL"/>
            </w:pPr>
          </w:p>
        </w:tc>
      </w:tr>
      <w:tr w:rsidR="0070399F" w14:paraId="26F49877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B6EC2" w14:textId="77777777" w:rsidR="0070399F" w:rsidRDefault="0070399F" w:rsidP="00104B0A">
            <w:pPr>
              <w:pStyle w:val="TAL"/>
              <w:rPr>
                <w:rFonts w:cs="Arial"/>
                <w:lang w:bidi="ar-IQ"/>
              </w:rPr>
            </w:pPr>
            <w:r w:rsidRPr="00D32459">
              <w:rPr>
                <w:rFonts w:cs="Arial"/>
                <w:lang w:bidi="ar-IQ"/>
              </w:rPr>
              <w:t>Expiry of quota holding time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4F174" w14:textId="77777777" w:rsidR="0070399F" w:rsidRPr="004F4B12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 w:hint="eastAsia"/>
                <w:lang w:eastAsia="zh-CN"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FB50D" w14:textId="77777777" w:rsidR="0070399F" w:rsidRPr="00553F54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3F5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7941" w14:textId="77777777" w:rsidR="0070399F" w:rsidRPr="0055629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5A208" w14:textId="77777777" w:rsidR="0070399F" w:rsidRPr="0055629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629D">
              <w:rPr>
                <w:rFonts w:eastAsia="等线"/>
                <w:lang w:bidi="ar-IQ"/>
              </w:rPr>
              <w:t>Yes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B5EA91" w14:textId="77777777" w:rsidR="0070399F" w:rsidRPr="00983343" w:rsidRDefault="0070399F" w:rsidP="00104B0A">
            <w:pPr>
              <w:pStyle w:val="TAL"/>
            </w:pPr>
          </w:p>
        </w:tc>
      </w:tr>
      <w:tr w:rsidR="0070399F" w14:paraId="0C0AD23D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9D444" w14:textId="77777777" w:rsidR="0070399F" w:rsidRDefault="0070399F" w:rsidP="00104B0A">
            <w:pPr>
              <w:pStyle w:val="TAL"/>
              <w:rPr>
                <w:rFonts w:cs="Arial"/>
                <w:lang w:bidi="ar-IQ"/>
              </w:rPr>
            </w:pPr>
            <w:r>
              <w:rPr>
                <w:rFonts w:cs="Arial"/>
                <w:lang w:bidi="ar-IQ"/>
              </w:rPr>
              <w:t>R</w:t>
            </w:r>
            <w:r w:rsidRPr="00EC3D88">
              <w:rPr>
                <w:rFonts w:cs="Arial"/>
                <w:lang w:bidi="ar-IQ"/>
              </w:rPr>
              <w:t xml:space="preserve">e-authorization request by </w:t>
            </w:r>
            <w:r>
              <w:rPr>
                <w:rFonts w:cs="Arial"/>
                <w:lang w:bidi="ar-IQ"/>
              </w:rPr>
              <w:t>CHF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0EFAD" w14:textId="77777777" w:rsidR="0070399F" w:rsidRPr="004F4B12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4F4B12"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77173" w14:textId="77777777" w:rsidR="0070399F" w:rsidRPr="0003774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3F5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82C0E" w14:textId="77777777" w:rsidR="0070399F" w:rsidRPr="0055629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F08C7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No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6B07F28" w14:textId="77777777" w:rsidR="0070399F" w:rsidRPr="00983343" w:rsidRDefault="0070399F" w:rsidP="00104B0A">
            <w:pPr>
              <w:pStyle w:val="TAL"/>
            </w:pPr>
          </w:p>
        </w:tc>
      </w:tr>
      <w:tr w:rsidR="0070399F" w14:paraId="284B466B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02430" w14:textId="77777777" w:rsidR="0070399F" w:rsidRDefault="0070399F" w:rsidP="00104B0A">
            <w:pPr>
              <w:pStyle w:val="TAL"/>
              <w:rPr>
                <w:rFonts w:cs="Arial"/>
                <w:lang w:bidi="ar-IQ"/>
              </w:rPr>
            </w:pPr>
            <w:r w:rsidRPr="00CD1773">
              <w:t>Start of service data flow, in case no valid quota for this rating group</w:t>
            </w:r>
            <w:r>
              <w:t xml:space="preserve"> 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8F77D" w14:textId="77777777" w:rsidR="0070399F" w:rsidRPr="004F4B12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4F4B12"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B5D23" w14:textId="77777777" w:rsidR="0070399F" w:rsidRPr="0003774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553F54">
              <w:rPr>
                <w:rFonts w:eastAsia="等线"/>
                <w:lang w:bidi="ar-IQ"/>
              </w:rPr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0E2AE" w14:textId="77777777" w:rsidR="0070399F" w:rsidRPr="0055629D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4F451" w14:textId="77777777" w:rsidR="0070399F" w:rsidRPr="00CD1773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>
              <w:rPr>
                <w:rFonts w:eastAsia="等线"/>
                <w:lang w:bidi="ar-IQ"/>
              </w:rPr>
              <w:t>No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FDAFBA" w14:textId="77777777" w:rsidR="0070399F" w:rsidRPr="00983343" w:rsidRDefault="0070399F" w:rsidP="00104B0A">
            <w:pPr>
              <w:pStyle w:val="TAL"/>
            </w:pPr>
          </w:p>
        </w:tc>
      </w:tr>
      <w:tr w:rsidR="0070399F" w14:paraId="5209B181" w14:textId="77777777" w:rsidTr="00104B0A">
        <w:trPr>
          <w:tblHeader/>
        </w:trPr>
        <w:tc>
          <w:tcPr>
            <w:tcW w:w="73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6AD93429" w14:textId="77777777" w:rsidR="0070399F" w:rsidRPr="00983343" w:rsidRDefault="0070399F" w:rsidP="00104B0A">
            <w:pPr>
              <w:pStyle w:val="TAL"/>
              <w:jc w:val="center"/>
              <w:rPr>
                <w:b/>
                <w:lang w:eastAsia="zh-CN" w:bidi="ar-IQ"/>
              </w:rPr>
            </w:pPr>
            <w:r w:rsidRPr="00983343">
              <w:rPr>
                <w:b/>
                <w:lang w:eastAsia="zh-CN" w:bidi="ar-IQ"/>
              </w:rPr>
              <w:t xml:space="preserve">Others 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B2F910" w14:textId="77777777" w:rsidR="0070399F" w:rsidRPr="00983343" w:rsidRDefault="0070399F" w:rsidP="00104B0A">
            <w:pPr>
              <w:pStyle w:val="TAL"/>
            </w:pPr>
          </w:p>
        </w:tc>
      </w:tr>
      <w:tr w:rsidR="0070399F" w14:paraId="55692955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B81C5" w14:textId="77777777" w:rsidR="0070399F" w:rsidRDefault="0070399F" w:rsidP="00104B0A">
            <w:pPr>
              <w:pStyle w:val="TAL"/>
            </w:pPr>
            <w:r w:rsidRPr="00CD1773">
              <w:rPr>
                <w:lang w:bidi="ar-IQ"/>
              </w:rPr>
              <w:t>Termination of service data flow</w:t>
            </w:r>
            <w:r>
              <w:t xml:space="preserve"> -</w:t>
            </w:r>
            <w:r w:rsidRPr="00423839">
              <w:rPr>
                <w:lang w:bidi="ar-IQ"/>
              </w:rPr>
              <w:t xml:space="preserve"> last service data</w:t>
            </w:r>
            <w:r>
              <w:rPr>
                <w:lang w:bidi="ar-IQ"/>
              </w:rPr>
              <w:t xml:space="preserve"> flow under a given Rating Group</w:t>
            </w:r>
            <w:r w:rsidRPr="00423839">
              <w:rPr>
                <w:lang w:bidi="ar-IQ"/>
              </w:rPr>
              <w:t>.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E4F96" w14:textId="77777777" w:rsidR="0070399F" w:rsidRDefault="0070399F" w:rsidP="00104B0A">
            <w:pPr>
              <w:pStyle w:val="TAL"/>
              <w:jc w:val="center"/>
            </w:pPr>
            <w:r>
              <w:rPr>
                <w:rFonts w:eastAsia="等线"/>
                <w:lang w:bidi="ar-IQ"/>
              </w:rPr>
              <w:t>RG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01259" w14:textId="77777777" w:rsidR="0070399F" w:rsidRPr="00983343" w:rsidRDefault="0070399F" w:rsidP="00104B0A">
            <w:pPr>
              <w:pStyle w:val="TAL"/>
              <w:jc w:val="center"/>
            </w:pPr>
            <w:r w:rsidRPr="00F06E94"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A689" w14:textId="77777777" w:rsidR="0070399F" w:rsidRPr="00CD1773" w:rsidRDefault="0070399F" w:rsidP="00104B0A">
            <w:pPr>
              <w:pStyle w:val="TAL"/>
              <w:jc w:val="center"/>
              <w:rPr>
                <w:lang w:eastAsia="zh-CN"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DDD8A" w14:textId="77777777" w:rsidR="0070399F" w:rsidRPr="00912923" w:rsidRDefault="0070399F" w:rsidP="00104B0A">
            <w:pPr>
              <w:pStyle w:val="TAL"/>
              <w:jc w:val="center"/>
            </w:pPr>
            <w:r w:rsidRPr="00CD1773">
              <w:rPr>
                <w:lang w:eastAsia="zh-CN" w:bidi="ar-IQ"/>
              </w:rPr>
              <w:t>No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E8D611" w14:textId="77777777" w:rsidR="0070399F" w:rsidRPr="00983343" w:rsidRDefault="0070399F" w:rsidP="00104B0A">
            <w:pPr>
              <w:pStyle w:val="TAL"/>
            </w:pPr>
          </w:p>
        </w:tc>
      </w:tr>
      <w:tr w:rsidR="0070399F" w14:paraId="2193270F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395F1" w14:textId="77777777" w:rsidR="0070399F" w:rsidRDefault="0070399F" w:rsidP="00104B0A">
            <w:pPr>
              <w:pStyle w:val="TAL"/>
            </w:pPr>
            <w:r>
              <w:t>Management intervention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C2641" w14:textId="77777777" w:rsidR="0070399F" w:rsidRPr="00983343" w:rsidRDefault="0070399F" w:rsidP="00104B0A">
            <w:pPr>
              <w:pStyle w:val="TAL"/>
              <w:jc w:val="center"/>
            </w:pPr>
            <w:r w:rsidRPr="000E7158">
              <w:rPr>
                <w:rFonts w:eastAsia="等线"/>
                <w:lang w:bidi="ar-IQ"/>
              </w:rPr>
              <w:t>PDU session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44E12" w14:textId="77777777" w:rsidR="0070399F" w:rsidRPr="00983343" w:rsidRDefault="0070399F" w:rsidP="00104B0A">
            <w:pPr>
              <w:pStyle w:val="TAL"/>
              <w:jc w:val="center"/>
            </w:pPr>
            <w:r w:rsidRPr="00983343"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40D29" w14:textId="77777777" w:rsidR="0070399F" w:rsidRDefault="0070399F" w:rsidP="00104B0A">
            <w:pPr>
              <w:pStyle w:val="TAL"/>
              <w:jc w:val="center"/>
              <w:rPr>
                <w:lang w:eastAsia="zh-CN"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9CB37" w14:textId="77777777" w:rsidR="0070399F" w:rsidRDefault="0070399F" w:rsidP="00104B0A">
            <w:pPr>
              <w:pStyle w:val="TAL"/>
              <w:jc w:val="center"/>
              <w:rPr>
                <w:lang w:eastAsia="zh-CN" w:bidi="ar-IQ"/>
              </w:rPr>
            </w:pPr>
            <w:r>
              <w:rPr>
                <w:lang w:eastAsia="zh-CN" w:bidi="ar-IQ"/>
              </w:rPr>
              <w:t>No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5D757" w14:textId="77777777" w:rsidR="0070399F" w:rsidRPr="00983343" w:rsidRDefault="0070399F" w:rsidP="00104B0A">
            <w:pPr>
              <w:pStyle w:val="TAL"/>
            </w:pPr>
          </w:p>
        </w:tc>
      </w:tr>
      <w:tr w:rsidR="0070399F" w14:paraId="58CBF71A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E2711" w14:textId="77777777" w:rsidR="0070399F" w:rsidRDefault="0070399F" w:rsidP="00104B0A">
            <w:pPr>
              <w:pStyle w:val="TAL"/>
            </w:pPr>
            <w:r>
              <w:t>Expiry of Unit Count Inactivity Timer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D8EFE" w14:textId="77777777" w:rsidR="0070399F" w:rsidRPr="00983343" w:rsidRDefault="0070399F" w:rsidP="00104B0A">
            <w:pPr>
              <w:pStyle w:val="TAL"/>
              <w:jc w:val="center"/>
            </w:pPr>
            <w:r w:rsidRPr="000E7158">
              <w:rPr>
                <w:rFonts w:eastAsia="等线"/>
                <w:lang w:bidi="ar-IQ"/>
              </w:rPr>
              <w:t>PDU session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37B9E" w14:textId="77777777" w:rsidR="0070399F" w:rsidRPr="00983343" w:rsidRDefault="0070399F" w:rsidP="00104B0A">
            <w:pPr>
              <w:pStyle w:val="TAL"/>
              <w:jc w:val="center"/>
            </w:pPr>
            <w:r w:rsidRPr="00983343"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A31F7" w14:textId="77777777" w:rsidR="0070399F" w:rsidRDefault="0070399F" w:rsidP="00104B0A">
            <w:pPr>
              <w:pStyle w:val="TAL"/>
              <w:jc w:val="center"/>
              <w:rPr>
                <w:lang w:eastAsia="zh-CN"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BBB35" w14:textId="77777777" w:rsidR="0070399F" w:rsidRDefault="0070399F" w:rsidP="00104B0A">
            <w:pPr>
              <w:pStyle w:val="TAL"/>
              <w:jc w:val="center"/>
            </w:pPr>
            <w:r>
              <w:rPr>
                <w:lang w:eastAsia="zh-CN" w:bidi="ar-IQ"/>
              </w:rPr>
              <w:t>Yes</w:t>
            </w:r>
          </w:p>
        </w:tc>
        <w:tc>
          <w:tcPr>
            <w:tcW w:w="253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799813" w14:textId="77777777" w:rsidR="0070399F" w:rsidRPr="00983343" w:rsidRDefault="0070399F" w:rsidP="00104B0A">
            <w:pPr>
              <w:pStyle w:val="TAL"/>
            </w:pPr>
            <w:r>
              <w:t>Charging Data Request [Termination]</w:t>
            </w:r>
          </w:p>
        </w:tc>
      </w:tr>
      <w:tr w:rsidR="0070399F" w14:paraId="3E38652D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3975C" w14:textId="77777777" w:rsidR="0070399F" w:rsidRDefault="0070399F" w:rsidP="00104B0A">
            <w:pPr>
              <w:pStyle w:val="TAL"/>
            </w:pPr>
            <w:r>
              <w:t>End of PDU session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26204" w14:textId="77777777" w:rsidR="0070399F" w:rsidRPr="00983343" w:rsidRDefault="0070399F" w:rsidP="00104B0A">
            <w:pPr>
              <w:pStyle w:val="TAL"/>
              <w:jc w:val="center"/>
            </w:pPr>
            <w:r w:rsidRPr="000E7158">
              <w:rPr>
                <w:rFonts w:eastAsia="等线"/>
                <w:lang w:bidi="ar-IQ"/>
              </w:rPr>
              <w:t>PDU session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6F2C4" w14:textId="77777777" w:rsidR="0070399F" w:rsidRPr="00983343" w:rsidRDefault="0070399F" w:rsidP="00104B0A">
            <w:pPr>
              <w:pStyle w:val="TAL"/>
              <w:jc w:val="center"/>
            </w:pPr>
            <w:r w:rsidRPr="00983343"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C35B2" w14:textId="77777777" w:rsidR="0070399F" w:rsidRPr="006550B1" w:rsidRDefault="0070399F" w:rsidP="00104B0A">
            <w:pPr>
              <w:pStyle w:val="TAL"/>
              <w:jc w:val="center"/>
              <w:rPr>
                <w:lang w:eastAsia="zh-CN"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4EE77" w14:textId="77777777" w:rsidR="0070399F" w:rsidRDefault="0070399F" w:rsidP="00104B0A">
            <w:pPr>
              <w:pStyle w:val="TAL"/>
              <w:jc w:val="center"/>
            </w:pPr>
            <w:r w:rsidRPr="006550B1">
              <w:rPr>
                <w:lang w:eastAsia="zh-CN" w:bidi="ar-IQ"/>
              </w:rPr>
              <w:t>No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8D2E5D" w14:textId="77777777" w:rsidR="0070399F" w:rsidRPr="00983343" w:rsidRDefault="0070399F" w:rsidP="00104B0A">
            <w:pPr>
              <w:pStyle w:val="TAL"/>
            </w:pPr>
          </w:p>
        </w:tc>
      </w:tr>
      <w:tr w:rsidR="0070399F" w14:paraId="535793AD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3C74" w14:textId="77777777" w:rsidR="0070399F" w:rsidRDefault="0070399F" w:rsidP="00104B0A">
            <w:pPr>
              <w:pStyle w:val="TAL"/>
            </w:pPr>
            <w:r>
              <w:t xml:space="preserve">CHF response with session termination 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1DE19" w14:textId="77777777" w:rsidR="0070399F" w:rsidRPr="000E7158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991CDE">
              <w:rPr>
                <w:rFonts w:eastAsia="等线"/>
                <w:lang w:bidi="ar-IQ"/>
              </w:rPr>
              <w:t>PDU session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22226" w14:textId="77777777" w:rsidR="0070399F" w:rsidRPr="00983343" w:rsidRDefault="0070399F" w:rsidP="00104B0A">
            <w:pPr>
              <w:pStyle w:val="TAL"/>
              <w:jc w:val="center"/>
            </w:pPr>
            <w:r w:rsidRPr="00983343"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4E711" w14:textId="77777777" w:rsidR="0070399F" w:rsidRPr="006550B1" w:rsidRDefault="0070399F" w:rsidP="00104B0A">
            <w:pPr>
              <w:pStyle w:val="TAL"/>
              <w:jc w:val="center"/>
              <w:rPr>
                <w:lang w:eastAsia="zh-CN"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15A27" w14:textId="77777777" w:rsidR="0070399F" w:rsidRPr="006550B1" w:rsidRDefault="0070399F" w:rsidP="00104B0A">
            <w:pPr>
              <w:pStyle w:val="TAL"/>
              <w:jc w:val="center"/>
              <w:rPr>
                <w:lang w:eastAsia="zh-CN" w:bidi="ar-IQ"/>
              </w:rPr>
            </w:pPr>
            <w:r w:rsidRPr="006550B1">
              <w:rPr>
                <w:lang w:eastAsia="zh-CN" w:bidi="ar-IQ"/>
              </w:rPr>
              <w:t>No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8C8859" w14:textId="77777777" w:rsidR="0070399F" w:rsidRPr="00983343" w:rsidRDefault="0070399F" w:rsidP="00104B0A">
            <w:pPr>
              <w:pStyle w:val="TAL"/>
            </w:pPr>
          </w:p>
        </w:tc>
      </w:tr>
      <w:tr w:rsidR="0070399F" w14:paraId="4268B5B4" w14:textId="77777777" w:rsidTr="00104B0A">
        <w:trPr>
          <w:tblHeader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9296A" w14:textId="77777777" w:rsidR="0070399F" w:rsidRDefault="0070399F" w:rsidP="00104B0A">
            <w:pPr>
              <w:pStyle w:val="TAL"/>
            </w:pPr>
            <w:r>
              <w:t>Abort request is received from the CHF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6B1FA" w14:textId="77777777" w:rsidR="0070399F" w:rsidRPr="000E7158" w:rsidRDefault="0070399F" w:rsidP="00104B0A">
            <w:pPr>
              <w:pStyle w:val="TAL"/>
              <w:jc w:val="center"/>
              <w:rPr>
                <w:rFonts w:eastAsia="等线"/>
                <w:lang w:bidi="ar-IQ"/>
              </w:rPr>
            </w:pPr>
            <w:r w:rsidRPr="00991CDE">
              <w:rPr>
                <w:rFonts w:eastAsia="等线"/>
                <w:lang w:bidi="ar-IQ"/>
              </w:rPr>
              <w:t>PDU session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6C84C" w14:textId="77777777" w:rsidR="0070399F" w:rsidRPr="00983343" w:rsidRDefault="0070399F" w:rsidP="00104B0A">
            <w:pPr>
              <w:pStyle w:val="TAL"/>
              <w:jc w:val="center"/>
            </w:pPr>
            <w:r w:rsidRPr="00983343">
              <w:t>Immediate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C47C" w14:textId="77777777" w:rsidR="0070399F" w:rsidRPr="006550B1" w:rsidRDefault="0070399F" w:rsidP="00104B0A">
            <w:pPr>
              <w:pStyle w:val="TAL"/>
              <w:jc w:val="center"/>
              <w:rPr>
                <w:lang w:eastAsia="zh-CN" w:bidi="ar-IQ"/>
              </w:rPr>
            </w:pPr>
            <w:r w:rsidRPr="00325FA3">
              <w:rPr>
                <w:lang w:bidi="ar-IQ"/>
              </w:rPr>
              <w:t>No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47759" w14:textId="77777777" w:rsidR="0070399F" w:rsidRPr="006550B1" w:rsidRDefault="0070399F" w:rsidP="00104B0A">
            <w:pPr>
              <w:pStyle w:val="TAL"/>
              <w:jc w:val="center"/>
              <w:rPr>
                <w:lang w:eastAsia="zh-CN" w:bidi="ar-IQ"/>
              </w:rPr>
            </w:pPr>
            <w:r w:rsidRPr="006550B1">
              <w:rPr>
                <w:lang w:eastAsia="zh-CN" w:bidi="ar-IQ"/>
              </w:rPr>
              <w:t>No</w:t>
            </w:r>
          </w:p>
        </w:tc>
        <w:tc>
          <w:tcPr>
            <w:tcW w:w="253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039B46" w14:textId="77777777" w:rsidR="0070399F" w:rsidRPr="00983343" w:rsidRDefault="0070399F" w:rsidP="00104B0A">
            <w:pPr>
              <w:pStyle w:val="TAL"/>
            </w:pPr>
          </w:p>
        </w:tc>
      </w:tr>
    </w:tbl>
    <w:p w14:paraId="460F9C19" w14:textId="77777777" w:rsidR="0070399F" w:rsidRDefault="0070399F" w:rsidP="0070399F"/>
    <w:p w14:paraId="5FE43F86" w14:textId="77777777" w:rsidR="0070399F" w:rsidRDefault="0070399F" w:rsidP="0070399F">
      <w:r>
        <w:t>The default "Limit" trigger</w:t>
      </w:r>
      <w:r>
        <w:rPr>
          <w:lang w:bidi="ar-IQ"/>
        </w:rPr>
        <w:t xml:space="preserve"> conditions, are trigger thresholds configured in the Charging Characteristics </w:t>
      </w:r>
      <w:r>
        <w:t xml:space="preserve">applied to the PDU session. It shall be possible for the CHF to override these default triggers when providing </w:t>
      </w:r>
      <w:r>
        <w:rPr>
          <w:lang w:eastAsia="zh-CN" w:bidi="ar-IQ"/>
        </w:rPr>
        <w:t xml:space="preserve">Charging Data Response [Initial], either to disable the triggers, or </w:t>
      </w:r>
      <w:r>
        <w:t xml:space="preserve">to enable triggers new </w:t>
      </w:r>
      <w:r>
        <w:rPr>
          <w:lang w:bidi="ar-IQ"/>
        </w:rPr>
        <w:t>thresholds value.</w:t>
      </w:r>
      <w:r>
        <w:t xml:space="preserve">  </w:t>
      </w:r>
    </w:p>
    <w:p w14:paraId="5265ECB8" w14:textId="77777777" w:rsidR="0070399F" w:rsidRPr="00424394" w:rsidRDefault="0070399F" w:rsidP="0070399F">
      <w:pPr>
        <w:rPr>
          <w:lang w:bidi="ar-IQ"/>
        </w:rPr>
      </w:pPr>
      <w:r w:rsidRPr="00830D99">
        <w:rPr>
          <w:lang w:bidi="ar-IQ"/>
        </w:rPr>
        <w:t xml:space="preserve">When the traffic is counted in more than one UPF, the CHF overrides these default triggers of </w:t>
      </w:r>
      <w:r>
        <w:rPr>
          <w:lang w:bidi="ar-IQ"/>
        </w:rPr>
        <w:t xml:space="preserve">volume </w:t>
      </w:r>
      <w:r w:rsidRPr="00830D99">
        <w:rPr>
          <w:lang w:bidi="ar-IQ"/>
        </w:rPr>
        <w:t>limit for the all UPFs</w:t>
      </w:r>
      <w:r>
        <w:rPr>
          <w:lang w:bidi="ar-IQ"/>
        </w:rPr>
        <w:t>.</w:t>
      </w:r>
    </w:p>
    <w:p w14:paraId="2B371E0B" w14:textId="77777777" w:rsidR="0070399F" w:rsidRDefault="0070399F" w:rsidP="0070399F">
      <w:pPr>
        <w:rPr>
          <w:lang w:bidi="ar-IQ"/>
        </w:rPr>
      </w:pPr>
      <w:r w:rsidRPr="00424394">
        <w:rPr>
          <w:lang w:bidi="ar-IQ"/>
        </w:rPr>
        <w:t xml:space="preserve">For converged charging, the following details of chargeable events and </w:t>
      </w:r>
      <w:r>
        <w:rPr>
          <w:lang w:bidi="ar-IQ"/>
        </w:rPr>
        <w:t xml:space="preserve">corresponding actions in </w:t>
      </w:r>
      <w:r w:rsidRPr="00424394">
        <w:rPr>
          <w:lang w:bidi="ar-IQ"/>
        </w:rPr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are defined </w:t>
      </w:r>
      <w:r>
        <w:rPr>
          <w:lang w:bidi="ar-IQ"/>
        </w:rPr>
        <w:t>in Table 5.2.1.4.2</w:t>
      </w:r>
      <w:r w:rsidRPr="00424394">
        <w:rPr>
          <w:lang w:bidi="ar-IQ"/>
        </w:rPr>
        <w:t>:</w:t>
      </w:r>
    </w:p>
    <w:p w14:paraId="7C88659B" w14:textId="77777777" w:rsidR="0070399F" w:rsidRPr="00424394" w:rsidRDefault="0070399F" w:rsidP="0070399F">
      <w:pPr>
        <w:pStyle w:val="TH"/>
      </w:pPr>
      <w:r w:rsidRPr="00424394">
        <w:lastRenderedPageBreak/>
        <w:t>Table 5.2.1.4.</w:t>
      </w:r>
      <w:r w:rsidRPr="005A70BA">
        <w:rPr>
          <w:lang w:val="en-US"/>
        </w:rPr>
        <w:t>2</w:t>
      </w:r>
      <w:r w:rsidRPr="00424394">
        <w:t xml:space="preserve">: </w:t>
      </w:r>
      <w:r>
        <w:rPr>
          <w:lang w:bidi="ar-IQ"/>
        </w:rPr>
        <w:t>Chargeable events and their related actions</w:t>
      </w:r>
      <w:r>
        <w:t xml:space="preserve"> in</w:t>
      </w:r>
      <w:r w:rsidRPr="00424394">
        <w:t xml:space="preserve"> </w:t>
      </w:r>
      <w:r w:rsidRPr="001B69A8">
        <w:t>SMF</w:t>
      </w: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8"/>
        <w:gridCol w:w="3836"/>
        <w:gridCol w:w="4110"/>
      </w:tblGrid>
      <w:tr w:rsidR="0070399F" w:rsidRPr="00424394" w14:paraId="3CCC7031" w14:textId="77777777" w:rsidTr="00104B0A">
        <w:trPr>
          <w:tblHeader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17AEF4CE" w14:textId="77777777" w:rsidR="0070399F" w:rsidRPr="002F3ED2" w:rsidRDefault="0070399F" w:rsidP="00104B0A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lastRenderedPageBreak/>
              <w:t>Chargeable event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2DF2424D" w14:textId="77777777" w:rsidR="0070399F" w:rsidRPr="002F3ED2" w:rsidRDefault="0070399F" w:rsidP="00104B0A">
            <w:pPr>
              <w:pStyle w:val="TAH"/>
              <w:rPr>
                <w:lang w:bidi="ar-IQ"/>
              </w:rPr>
            </w:pPr>
            <w:r w:rsidRPr="002F3ED2">
              <w:rPr>
                <w:lang w:bidi="ar-IQ"/>
              </w:rPr>
              <w:t>Conditions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1E6580B" w14:textId="77777777" w:rsidR="0070399F" w:rsidRPr="002F3ED2" w:rsidRDefault="0070399F" w:rsidP="00104B0A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SMF action</w:t>
            </w:r>
          </w:p>
        </w:tc>
      </w:tr>
      <w:tr w:rsidR="0070399F" w:rsidRPr="00424394" w14:paraId="59236EC5" w14:textId="77777777" w:rsidTr="00104B0A"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8EB9C" w14:textId="77777777" w:rsidR="0070399F" w:rsidRPr="002F3ED2" w:rsidRDefault="0070399F" w:rsidP="00104B0A">
            <w:pPr>
              <w:pStyle w:val="TAL"/>
              <w:rPr>
                <w:lang w:bidi="ar-IQ"/>
              </w:rPr>
            </w:pPr>
            <w:r w:rsidRPr="00424394">
              <w:t xml:space="preserve">Start of </w:t>
            </w:r>
            <w:r w:rsidRPr="001B69A8">
              <w:rPr>
                <w:lang w:bidi="ar-IQ"/>
              </w:rPr>
              <w:t>PDU</w:t>
            </w:r>
            <w:r w:rsidRPr="00424394">
              <w:rPr>
                <w:lang w:bidi="ar-IQ"/>
              </w:rPr>
              <w:t xml:space="preserve"> sessio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3710D" w14:textId="77777777" w:rsidR="0070399F" w:rsidRPr="002F3ED2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CE19" w14:textId="77777777" w:rsidR="0070399F" w:rsidRPr="002F3ED2" w:rsidRDefault="0070399F" w:rsidP="00104B0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>Charging Data Request [Initial]</w:t>
            </w:r>
            <w:r>
              <w:rPr>
                <w:lang w:bidi="ar-IQ"/>
              </w:rPr>
              <w:t xml:space="preserve"> with a possible </w:t>
            </w:r>
            <w:r w:rsidRPr="00424394">
              <w:t>request quota for later use</w:t>
            </w:r>
          </w:p>
        </w:tc>
      </w:tr>
      <w:tr w:rsidR="0070399F" w:rsidRPr="00424394" w14:paraId="0E2122C9" w14:textId="77777777" w:rsidTr="00104B0A">
        <w:tc>
          <w:tcPr>
            <w:tcW w:w="23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5D65AA" w14:textId="77777777" w:rsidR="0070399F" w:rsidRPr="00424394" w:rsidRDefault="0070399F" w:rsidP="00104B0A">
            <w:pPr>
              <w:pStyle w:val="TAL"/>
            </w:pPr>
            <w:r w:rsidRPr="00424394">
              <w:t>Start of service data flow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20C63" w14:textId="77777777" w:rsidR="0070399F" w:rsidRPr="001B69A8" w:rsidRDefault="0070399F" w:rsidP="00104B0A">
            <w:pPr>
              <w:pStyle w:val="TAL"/>
            </w:pPr>
            <w:r w:rsidRPr="00424394">
              <w:t>If quota management is required, and valid quota for this rating group does not exist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225CE" w14:textId="77777777" w:rsidR="0070399F" w:rsidRPr="002F3ED2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Charging Data Request</w:t>
            </w:r>
            <w:r>
              <w:rPr>
                <w:lang w:bidi="ar-IQ"/>
              </w:rPr>
              <w:t xml:space="preserve"> </w:t>
            </w:r>
            <w:r w:rsidRPr="00424394">
              <w:rPr>
                <w:lang w:bidi="ar-IQ"/>
              </w:rPr>
              <w:t>[Update]</w:t>
            </w:r>
            <w:r>
              <w:rPr>
                <w:lang w:bidi="ar-IQ"/>
              </w:rPr>
              <w:t xml:space="preserve"> with a </w:t>
            </w:r>
            <w:r w:rsidRPr="00424394">
              <w:t>request quota</w:t>
            </w:r>
            <w:r>
              <w:t xml:space="preserve"> with a possible amount of quota.</w:t>
            </w:r>
          </w:p>
        </w:tc>
      </w:tr>
      <w:tr w:rsidR="0070399F" w:rsidRPr="00424394" w14:paraId="637E89FD" w14:textId="77777777" w:rsidTr="00104B0A">
        <w:tc>
          <w:tcPr>
            <w:tcW w:w="23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402F6B" w14:textId="77777777" w:rsidR="0070399F" w:rsidRPr="00424394" w:rsidRDefault="0070399F" w:rsidP="00104B0A">
            <w:pPr>
              <w:pStyle w:val="TAL"/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F0C4" w14:textId="77777777" w:rsidR="0070399F" w:rsidRPr="00424394" w:rsidRDefault="0070399F" w:rsidP="00104B0A">
            <w:pPr>
              <w:pStyle w:val="TAL"/>
            </w:pPr>
            <w:r w:rsidRPr="00424394">
              <w:rPr>
                <w:lang w:bidi="ar-IQ"/>
              </w:rPr>
              <w:t xml:space="preserve">If service identifier level reporting is required by the </w:t>
            </w:r>
            <w:r w:rsidRPr="001B69A8">
              <w:rPr>
                <w:lang w:bidi="ar-IQ"/>
              </w:rPr>
              <w:t>PCC</w:t>
            </w:r>
            <w:r w:rsidRPr="00424394">
              <w:rPr>
                <w:lang w:bidi="ar-IQ"/>
              </w:rPr>
              <w:t xml:space="preserve"> rule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C6153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Start n</w:t>
            </w:r>
            <w:r w:rsidRPr="00424394">
              <w:rPr>
                <w:lang w:bidi="ar-IQ"/>
              </w:rPr>
              <w:t xml:space="preserve">ew counts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 for th</w:t>
            </w:r>
            <w:r>
              <w:rPr>
                <w:lang w:bidi="ar-IQ"/>
              </w:rPr>
              <w:t>e</w:t>
            </w:r>
            <w:r w:rsidRPr="00424394">
              <w:rPr>
                <w:lang w:bidi="ar-IQ"/>
              </w:rPr>
              <w:t xml:space="preserve"> combination of the rating group and service id</w:t>
            </w:r>
          </w:p>
        </w:tc>
      </w:tr>
      <w:tr w:rsidR="0070399F" w:rsidRPr="00424394" w14:paraId="7AD25CD2" w14:textId="77777777" w:rsidTr="00104B0A">
        <w:tc>
          <w:tcPr>
            <w:tcW w:w="23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808AC7" w14:textId="77777777" w:rsidR="0070399F" w:rsidRPr="00424394" w:rsidRDefault="0070399F" w:rsidP="00104B0A">
            <w:pPr>
              <w:pStyle w:val="TAL"/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89BEE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 xml:space="preserve">If rating group level reporting is required by the </w:t>
            </w:r>
            <w:r w:rsidRPr="001B69A8">
              <w:rPr>
                <w:lang w:bidi="ar-IQ"/>
              </w:rPr>
              <w:t>PCC</w:t>
            </w:r>
            <w:r w:rsidRPr="00424394">
              <w:rPr>
                <w:lang w:bidi="ar-IQ"/>
              </w:rPr>
              <w:t xml:space="preserve"> rule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2D6AC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Start n</w:t>
            </w:r>
            <w:r w:rsidRPr="00424394">
              <w:rPr>
                <w:lang w:bidi="ar-IQ"/>
              </w:rPr>
              <w:t xml:space="preserve">ew counts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 for th</w:t>
            </w:r>
            <w:r>
              <w:rPr>
                <w:lang w:bidi="ar-IQ"/>
              </w:rPr>
              <w:t>e</w:t>
            </w:r>
            <w:r w:rsidRPr="00424394">
              <w:rPr>
                <w:lang w:bidi="ar-IQ"/>
              </w:rPr>
              <w:t xml:space="preserve"> rating group</w:t>
            </w:r>
          </w:p>
        </w:tc>
      </w:tr>
      <w:tr w:rsidR="0070399F" w:rsidRPr="00424394" w14:paraId="1DE595CF" w14:textId="77777777" w:rsidTr="00104B0A">
        <w:tc>
          <w:tcPr>
            <w:tcW w:w="23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3FEA68" w14:textId="77777777" w:rsidR="0070399F" w:rsidRPr="00424394" w:rsidRDefault="0070399F" w:rsidP="00104B0A">
            <w:pPr>
              <w:pStyle w:val="TAL"/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09D60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 xml:space="preserve">If </w:t>
            </w:r>
            <w:r w:rsidRPr="00424394">
              <w:rPr>
                <w:lang w:eastAsia="zh-CN" w:bidi="ar-IQ"/>
              </w:rPr>
              <w:t xml:space="preserve">sponsored connectivity level reporting </w:t>
            </w:r>
            <w:r w:rsidRPr="00424394">
              <w:rPr>
                <w:lang w:bidi="ar-IQ"/>
              </w:rPr>
              <w:t xml:space="preserve">is required by the </w:t>
            </w:r>
            <w:r w:rsidRPr="001B69A8">
              <w:rPr>
                <w:lang w:bidi="ar-IQ"/>
              </w:rPr>
              <w:t>PCC</w:t>
            </w:r>
            <w:r w:rsidRPr="00424394">
              <w:rPr>
                <w:lang w:bidi="ar-IQ"/>
              </w:rPr>
              <w:t xml:space="preserve"> rule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266FB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Start n</w:t>
            </w:r>
            <w:r w:rsidRPr="00424394">
              <w:rPr>
                <w:lang w:bidi="ar-IQ"/>
              </w:rPr>
              <w:t xml:space="preserve">ew counts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 for th</w:t>
            </w:r>
            <w:r>
              <w:rPr>
                <w:lang w:bidi="ar-IQ"/>
              </w:rPr>
              <w:t>e</w:t>
            </w:r>
            <w:r w:rsidRPr="00424394">
              <w:rPr>
                <w:lang w:bidi="ar-IQ"/>
              </w:rPr>
              <w:t xml:space="preserve"> combination of the </w:t>
            </w:r>
            <w:r w:rsidRPr="00424394">
              <w:t>rating group, sponsor identity and application service provider identity</w:t>
            </w:r>
          </w:p>
        </w:tc>
      </w:tr>
      <w:tr w:rsidR="0070399F" w:rsidRPr="00424394" w14:paraId="65041574" w14:textId="77777777" w:rsidTr="00104B0A">
        <w:tc>
          <w:tcPr>
            <w:tcW w:w="23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0EBF6" w14:textId="77777777" w:rsidR="0070399F" w:rsidRPr="00424394" w:rsidRDefault="0070399F" w:rsidP="00104B0A">
            <w:pPr>
              <w:pStyle w:val="TAL"/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8F3F7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f</w:t>
            </w:r>
            <w:r w:rsidRPr="00424394">
              <w:rPr>
                <w:lang w:bidi="ar-IQ"/>
              </w:rPr>
              <w:t xml:space="preserve"> charging resource</w:t>
            </w:r>
            <w:r>
              <w:rPr>
                <w:lang w:bidi="ar-IQ"/>
              </w:rPr>
              <w:t>, i.e. charging session,</w:t>
            </w:r>
            <w:r w:rsidRPr="00424394">
              <w:rPr>
                <w:lang w:bidi="ar-IQ"/>
              </w:rPr>
              <w:t xml:space="preserve"> for the </w:t>
            </w:r>
            <w:r w:rsidRPr="001B69A8">
              <w:rPr>
                <w:lang w:bidi="ar-IQ"/>
              </w:rPr>
              <w:t>PDU</w:t>
            </w:r>
            <w:r w:rsidRPr="00424394">
              <w:rPr>
                <w:lang w:bidi="ar-IQ"/>
              </w:rPr>
              <w:t xml:space="preserve"> session does not exist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41C06" w14:textId="77777777" w:rsidR="0070399F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Charging Data Request</w:t>
            </w:r>
            <w:r>
              <w:rPr>
                <w:lang w:bidi="ar-IQ"/>
              </w:rPr>
              <w:t xml:space="preserve"> </w:t>
            </w:r>
            <w:r w:rsidRPr="00424394">
              <w:rPr>
                <w:lang w:bidi="ar-IQ"/>
              </w:rPr>
              <w:t>[Initial]</w:t>
            </w:r>
            <w:r>
              <w:rPr>
                <w:lang w:bidi="ar-IQ"/>
              </w:rPr>
              <w:t xml:space="preserve"> with a possible </w:t>
            </w:r>
            <w:r w:rsidRPr="00424394">
              <w:t>request quota</w:t>
            </w:r>
          </w:p>
        </w:tc>
      </w:tr>
      <w:tr w:rsidR="0070399F" w:rsidRPr="00424394" w14:paraId="790F3CE8" w14:textId="77777777" w:rsidTr="00104B0A">
        <w:tc>
          <w:tcPr>
            <w:tcW w:w="236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8B7E5F8" w14:textId="77777777" w:rsidR="0070399F" w:rsidRPr="00424394" w:rsidRDefault="0070399F" w:rsidP="00104B0A">
            <w:pPr>
              <w:pStyle w:val="TAL"/>
            </w:pPr>
            <w:r w:rsidRPr="00424394">
              <w:t>Termination of service data flow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E4B55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 w:rsidRPr="00424394">
              <w:t xml:space="preserve">If service identifier level reporting is required by the </w:t>
            </w:r>
            <w:r w:rsidRPr="001B69A8">
              <w:t>PCC</w:t>
            </w:r>
            <w:r w:rsidRPr="00424394">
              <w:t xml:space="preserve"> rule and this is the last service data flow for this combination of the rating group and service id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CFFD4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t xml:space="preserve">Close </w:t>
            </w:r>
            <w:r w:rsidRPr="00424394">
              <w:t xml:space="preserve">the counts </w:t>
            </w:r>
            <w:r>
              <w:t>with</w:t>
            </w:r>
            <w:r w:rsidRPr="00424394">
              <w:t xml:space="preserve"> time stamps</w:t>
            </w:r>
          </w:p>
        </w:tc>
      </w:tr>
      <w:tr w:rsidR="0070399F" w:rsidRPr="00424394" w14:paraId="14B0A924" w14:textId="77777777" w:rsidTr="00104B0A">
        <w:tc>
          <w:tcPr>
            <w:tcW w:w="23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A088C4" w14:textId="77777777" w:rsidR="0070399F" w:rsidRPr="00424394" w:rsidRDefault="0070399F" w:rsidP="00104B0A">
            <w:pPr>
              <w:pStyle w:val="TAL"/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BA40B" w14:textId="77777777" w:rsidR="0070399F" w:rsidRPr="00424394" w:rsidRDefault="0070399F" w:rsidP="00104B0A">
            <w:pPr>
              <w:pStyle w:val="TAL"/>
            </w:pPr>
            <w:r w:rsidRPr="00424394">
              <w:t xml:space="preserve">If rating group level reporting is required by the </w:t>
            </w:r>
            <w:r w:rsidRPr="001B69A8">
              <w:t>PCC</w:t>
            </w:r>
            <w:r w:rsidRPr="00424394">
              <w:t xml:space="preserve"> rule and this is the last service data flow utilizing that specific rating group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0EF7F" w14:textId="77777777" w:rsidR="0070399F" w:rsidRDefault="0070399F" w:rsidP="00104B0A">
            <w:pPr>
              <w:pStyle w:val="TAL"/>
            </w:pPr>
            <w:r>
              <w:t xml:space="preserve">Close </w:t>
            </w:r>
            <w:r w:rsidRPr="00424394">
              <w:t xml:space="preserve">the counts </w:t>
            </w:r>
            <w:r>
              <w:t>with</w:t>
            </w:r>
            <w:r w:rsidRPr="00424394">
              <w:t xml:space="preserve"> time stamps</w:t>
            </w:r>
          </w:p>
        </w:tc>
      </w:tr>
      <w:tr w:rsidR="0070399F" w:rsidRPr="00424394" w14:paraId="1263B880" w14:textId="77777777" w:rsidTr="00104B0A">
        <w:tc>
          <w:tcPr>
            <w:tcW w:w="23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580ED" w14:textId="77777777" w:rsidR="0070399F" w:rsidRPr="00424394" w:rsidRDefault="0070399F" w:rsidP="00104B0A">
            <w:pPr>
              <w:pStyle w:val="TAL"/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FDC70" w14:textId="77777777" w:rsidR="0070399F" w:rsidRPr="00627D79" w:rsidRDefault="0070399F" w:rsidP="00104B0A">
            <w:pPr>
              <w:pStyle w:val="TAL"/>
            </w:pPr>
            <w:r>
              <w:t>I</w:t>
            </w:r>
            <w:r w:rsidRPr="00424394">
              <w:t xml:space="preserve">f sponsored connectivity level reporting is required by the </w:t>
            </w:r>
            <w:r w:rsidRPr="001B69A8">
              <w:t>PCC</w:t>
            </w:r>
            <w:r w:rsidRPr="00424394">
              <w:t xml:space="preserve"> rule and this was the last active service data flow for this combination of rating group, sponsor identity and application service provider identity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89473" w14:textId="77777777" w:rsidR="0070399F" w:rsidRDefault="0070399F" w:rsidP="00104B0A">
            <w:pPr>
              <w:pStyle w:val="TAL"/>
            </w:pPr>
            <w:r>
              <w:t xml:space="preserve">Close </w:t>
            </w:r>
            <w:r w:rsidRPr="00424394">
              <w:t xml:space="preserve">the counts </w:t>
            </w:r>
            <w:r>
              <w:t>with</w:t>
            </w:r>
            <w:r w:rsidRPr="00424394">
              <w:t xml:space="preserve"> time stamp</w:t>
            </w:r>
            <w:r>
              <w:t>s</w:t>
            </w:r>
          </w:p>
        </w:tc>
      </w:tr>
      <w:tr w:rsidR="0070399F" w:rsidRPr="00424394" w14:paraId="3E70EFA2" w14:textId="77777777" w:rsidTr="00104B0A">
        <w:tc>
          <w:tcPr>
            <w:tcW w:w="2368" w:type="dxa"/>
            <w:tcBorders>
              <w:left w:val="single" w:sz="4" w:space="0" w:color="auto"/>
              <w:right w:val="single" w:sz="4" w:space="0" w:color="auto"/>
            </w:tcBorders>
          </w:tcPr>
          <w:p w14:paraId="16A9CD3C" w14:textId="77777777" w:rsidR="0070399F" w:rsidRPr="00424394" w:rsidRDefault="0070399F" w:rsidP="00104B0A">
            <w:pPr>
              <w:pStyle w:val="TAL"/>
              <w:rPr>
                <w:lang w:eastAsia="zh-CN"/>
              </w:rPr>
            </w:pPr>
            <w:r w:rsidRPr="00424394">
              <w:t xml:space="preserve">Expiry of the </w:t>
            </w:r>
            <w:r w:rsidRPr="008B20E4">
              <w:t>Unit Count Inactivity Timer</w:t>
            </w:r>
            <w:r w:rsidRPr="00424394">
              <w:t xml:space="preserve"> for the </w:t>
            </w:r>
            <w:r w:rsidRPr="001B69A8">
              <w:t>PDU</w:t>
            </w:r>
            <w:r w:rsidRPr="00424394">
              <w:t xml:space="preserve"> sessio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33C42" w14:textId="77777777" w:rsidR="0070399F" w:rsidRDefault="0070399F" w:rsidP="00104B0A">
            <w:pPr>
              <w:pStyle w:val="TAL"/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B7210" w14:textId="77777777" w:rsidR="0070399F" w:rsidRDefault="0070399F" w:rsidP="00104B0A">
            <w:pPr>
              <w:pStyle w:val="TAL"/>
            </w:pPr>
            <w:r w:rsidRPr="00424394">
              <w:t>Charging Data Request[Termination]</w:t>
            </w:r>
            <w:r>
              <w:t xml:space="preserve">, </w:t>
            </w:r>
            <w:r w:rsidRPr="00424394">
              <w:t xml:space="preserve">indicating that charging session is terminated, and the </w:t>
            </w:r>
            <w:r w:rsidRPr="001B69A8">
              <w:t>PDU</w:t>
            </w:r>
            <w:r w:rsidRPr="00424394">
              <w:t xml:space="preserve"> session is still active</w:t>
            </w:r>
          </w:p>
          <w:p w14:paraId="3173B198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 xml:space="preserve">May include </w:t>
            </w:r>
            <w:r w:rsidRPr="00424394">
              <w:t xml:space="preserve">the configured </w:t>
            </w:r>
            <w:r w:rsidRPr="008B20E4">
              <w:t>Unit Count Inactivity Timer</w:t>
            </w:r>
            <w:r w:rsidRPr="00424394">
              <w:t xml:space="preserve"> </w:t>
            </w:r>
          </w:p>
        </w:tc>
      </w:tr>
      <w:tr w:rsidR="0070399F" w:rsidRPr="00424394" w14:paraId="2850D9EE" w14:textId="77777777" w:rsidTr="00104B0A">
        <w:tc>
          <w:tcPr>
            <w:tcW w:w="2368" w:type="dxa"/>
            <w:tcBorders>
              <w:left w:val="single" w:sz="4" w:space="0" w:color="auto"/>
              <w:right w:val="single" w:sz="4" w:space="0" w:color="auto"/>
            </w:tcBorders>
          </w:tcPr>
          <w:p w14:paraId="0DA5E469" w14:textId="77777777" w:rsidR="0070399F" w:rsidRPr="00424394" w:rsidRDefault="0070399F" w:rsidP="00104B0A">
            <w:pPr>
              <w:pStyle w:val="TAL"/>
            </w:pPr>
            <w:r w:rsidRPr="00424394">
              <w:t xml:space="preserve">End of </w:t>
            </w:r>
            <w:r w:rsidRPr="001B69A8">
              <w:t>PDU</w:t>
            </w:r>
            <w:r w:rsidRPr="00424394">
              <w:t xml:space="preserve"> session in the </w:t>
            </w:r>
            <w:r w:rsidRPr="001B69A8">
              <w:t>SMF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8395B" w14:textId="77777777" w:rsidR="0070399F" w:rsidRDefault="0070399F" w:rsidP="00104B0A">
            <w:pPr>
              <w:pStyle w:val="TAL"/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D2E26" w14:textId="77777777" w:rsidR="0070399F" w:rsidRDefault="0070399F" w:rsidP="00104B0A">
            <w:pPr>
              <w:pStyle w:val="TAL"/>
            </w:pPr>
            <w:r w:rsidRPr="00424394">
              <w:t>Charging Data Request</w:t>
            </w:r>
            <w:r>
              <w:t xml:space="preserve"> </w:t>
            </w:r>
            <w:r w:rsidRPr="00424394">
              <w:t>[Termination]</w:t>
            </w:r>
          </w:p>
          <w:p w14:paraId="46E05CB1" w14:textId="77777777" w:rsidR="0070399F" w:rsidRPr="00424394" w:rsidRDefault="0070399F" w:rsidP="00104B0A">
            <w:pPr>
              <w:pStyle w:val="TAL"/>
            </w:pPr>
            <w:r>
              <w:rPr>
                <w:lang w:bidi="ar-IQ"/>
              </w:rPr>
              <w:t>Close the</w:t>
            </w:r>
            <w:r w:rsidRPr="00424394">
              <w:rPr>
                <w:lang w:bidi="ar-IQ"/>
              </w:rPr>
              <w:t xml:space="preserve"> counts</w:t>
            </w:r>
            <w:r w:rsidRPr="00424394">
              <w:t xml:space="preserve">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:rsidRPr="00424394" w14:paraId="740B791D" w14:textId="77777777" w:rsidTr="00104B0A">
        <w:tc>
          <w:tcPr>
            <w:tcW w:w="2368" w:type="dxa"/>
            <w:tcBorders>
              <w:left w:val="single" w:sz="4" w:space="0" w:color="auto"/>
              <w:right w:val="single" w:sz="4" w:space="0" w:color="auto"/>
            </w:tcBorders>
          </w:tcPr>
          <w:p w14:paraId="40C53AF4" w14:textId="77777777" w:rsidR="0070399F" w:rsidRPr="00424394" w:rsidRDefault="0070399F" w:rsidP="00104B0A">
            <w:pPr>
              <w:pStyle w:val="TAL"/>
            </w:pPr>
            <w:r w:rsidRPr="00424394">
              <w:t xml:space="preserve">Quota specific chargeable events (e.g. threshold reached, </w:t>
            </w:r>
            <w:r w:rsidRPr="001B69A8">
              <w:t>QHT</w:t>
            </w:r>
            <w:r w:rsidRPr="00424394">
              <w:t xml:space="preserve"> expires, quota exhaustion, validity time reached, forced re-authorization</w:t>
            </w:r>
            <w:r>
              <w:t>, e</w:t>
            </w:r>
            <w:r w:rsidRPr="00C9302D">
              <w:t>xpiry  of quota holding time</w:t>
            </w:r>
            <w:r w:rsidRPr="00424394">
              <w:t>)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38505" w14:textId="77777777" w:rsidR="0070399F" w:rsidRDefault="0070399F" w:rsidP="00104B0A">
            <w:pPr>
              <w:pStyle w:val="TAL"/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2FD9E" w14:textId="77777777" w:rsidR="0070399F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Charging Data Request</w:t>
            </w:r>
            <w:r>
              <w:rPr>
                <w:lang w:bidi="ar-IQ"/>
              </w:rPr>
              <w:t xml:space="preserve"> </w:t>
            </w:r>
            <w:r w:rsidRPr="00424394">
              <w:rPr>
                <w:lang w:bidi="ar-IQ"/>
              </w:rPr>
              <w:t>[Update]</w:t>
            </w:r>
            <w:r>
              <w:rPr>
                <w:lang w:bidi="ar-IQ"/>
              </w:rPr>
              <w:t xml:space="preserve"> with a possible </w:t>
            </w:r>
            <w:r w:rsidRPr="00424394">
              <w:t>request quota</w:t>
            </w:r>
          </w:p>
          <w:p w14:paraId="46883FFC" w14:textId="77777777" w:rsidR="0070399F" w:rsidRPr="00424394" w:rsidRDefault="0070399F" w:rsidP="00104B0A">
            <w:pPr>
              <w:pStyle w:val="TAL"/>
            </w:pPr>
            <w:r>
              <w:rPr>
                <w:lang w:bidi="ar-IQ"/>
              </w:rPr>
              <w:t>Close the</w:t>
            </w:r>
            <w:r w:rsidRPr="00424394">
              <w:rPr>
                <w:lang w:bidi="ar-IQ"/>
              </w:rPr>
              <w:t xml:space="preserve"> counts</w:t>
            </w:r>
            <w:r w:rsidRPr="00424394">
              <w:t xml:space="preserve"> </w:t>
            </w:r>
            <w:r>
              <w:rPr>
                <w:lang w:bidi="ar-IQ"/>
              </w:rPr>
              <w:t>and start n</w:t>
            </w:r>
            <w:r w:rsidRPr="00424394">
              <w:rPr>
                <w:lang w:bidi="ar-IQ"/>
              </w:rPr>
              <w:t xml:space="preserve">ew counts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:rsidRPr="00424394" w14:paraId="6F97A37D" w14:textId="77777777" w:rsidTr="00104B0A">
        <w:tc>
          <w:tcPr>
            <w:tcW w:w="236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732542E" w14:textId="77777777" w:rsidR="0070399F" w:rsidRPr="00424394" w:rsidRDefault="0070399F" w:rsidP="00104B0A">
            <w:pPr>
              <w:pStyle w:val="TAL"/>
            </w:pPr>
            <w:r w:rsidRPr="00424394">
              <w:t xml:space="preserve">Change of charging condition in the </w:t>
            </w:r>
            <w:r w:rsidRPr="001B69A8">
              <w:t>SMF</w:t>
            </w:r>
            <w:r>
              <w:t xml:space="preserve"> (e</w:t>
            </w:r>
            <w:r w:rsidRPr="00424394">
              <w:t xml:space="preserve">.g. </w:t>
            </w:r>
            <w:proofErr w:type="spellStart"/>
            <w:r w:rsidRPr="00424394">
              <w:t>QoS</w:t>
            </w:r>
            <w:proofErr w:type="spellEnd"/>
            <w:r w:rsidRPr="00424394">
              <w:t xml:space="preserve"> change, </w:t>
            </w:r>
            <w:r>
              <w:rPr>
                <w:lang w:bidi="ar-IQ"/>
              </w:rPr>
              <w:t>Session</w:t>
            </w:r>
            <w:r w:rsidRPr="00424394">
              <w:rPr>
                <w:lang w:bidi="ar-IQ"/>
              </w:rPr>
              <w:t>-</w:t>
            </w:r>
            <w:r w:rsidRPr="001B69A8">
              <w:rPr>
                <w:lang w:bidi="ar-IQ"/>
              </w:rPr>
              <w:t>AMBR</w:t>
            </w:r>
            <w:r w:rsidRPr="00424394">
              <w:rPr>
                <w:lang w:bidi="ar-IQ"/>
              </w:rPr>
              <w:t xml:space="preserve"> change</w:t>
            </w:r>
            <w:r w:rsidRPr="00424394">
              <w:t>, user location change</w:t>
            </w:r>
            <w:r w:rsidRPr="00424394">
              <w:rPr>
                <w:lang w:bidi="ar-IQ"/>
              </w:rPr>
              <w:t xml:space="preserve">, Radio access type change, </w:t>
            </w:r>
            <w:r w:rsidRPr="001B69A8">
              <w:rPr>
                <w:lang w:bidi="ar-IQ"/>
              </w:rPr>
              <w:t>PLMN</w:t>
            </w:r>
            <w:r w:rsidRPr="00424394">
              <w:rPr>
                <w:lang w:bidi="ar-IQ"/>
              </w:rPr>
              <w:t xml:space="preserve"> change, </w:t>
            </w:r>
            <w:r>
              <w:t xml:space="preserve">Serving Node </w:t>
            </w:r>
            <w:r w:rsidRPr="00424394">
              <w:rPr>
                <w:lang w:bidi="ar-IQ"/>
              </w:rPr>
              <w:t>change</w:t>
            </w:r>
            <w:r w:rsidRPr="00424394">
              <w:t xml:space="preserve">, </w:t>
            </w:r>
            <w:r w:rsidRPr="001B69A8">
              <w:rPr>
                <w:lang w:bidi="ar-IQ"/>
              </w:rPr>
              <w:t>UE</w:t>
            </w:r>
            <w:r w:rsidRPr="00424394">
              <w:rPr>
                <w:lang w:bidi="ar-IQ"/>
              </w:rPr>
              <w:t xml:space="preserve"> </w:t>
            </w:r>
            <w:proofErr w:type="spellStart"/>
            <w:r w:rsidRPr="00424394">
              <w:rPr>
                <w:lang w:bidi="ar-IQ"/>
              </w:rPr>
              <w:t>Timezone</w:t>
            </w:r>
            <w:proofErr w:type="spellEnd"/>
            <w:r w:rsidRPr="00424394">
              <w:rPr>
                <w:lang w:bidi="ar-IQ"/>
              </w:rPr>
              <w:t xml:space="preserve"> change, </w:t>
            </w:r>
            <w:r w:rsidRPr="00424394">
              <w:t xml:space="preserve">change of </w:t>
            </w:r>
            <w:r w:rsidRPr="001B69A8">
              <w:t>UE</w:t>
            </w:r>
            <w:r w:rsidRPr="00424394">
              <w:t xml:space="preserve"> presence in Presence Reporting Area(s), change of 3GPP </w:t>
            </w:r>
            <w:r w:rsidRPr="001B69A8">
              <w:t>PS</w:t>
            </w:r>
            <w:r w:rsidRPr="00424394">
              <w:t xml:space="preserve"> Data Off status</w:t>
            </w:r>
            <w:r>
              <w:t>,</w:t>
            </w:r>
            <w:r>
              <w:rPr>
                <w:lang w:bidi="ar-IQ"/>
              </w:rPr>
              <w:t xml:space="preserve"> GFBR </w:t>
            </w:r>
            <w:r w:rsidRPr="00167DA0">
              <w:rPr>
                <w:lang w:bidi="ar-IQ"/>
              </w:rPr>
              <w:t>guaranteed</w:t>
            </w:r>
            <w:r>
              <w:rPr>
                <w:lang w:bidi="ar-IQ"/>
              </w:rPr>
              <w:t xml:space="preserve"> status change)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45249" w14:textId="77777777" w:rsidR="0070399F" w:rsidRDefault="0070399F" w:rsidP="00104B0A">
            <w:pPr>
              <w:pStyle w:val="TAL"/>
            </w:pPr>
            <w:r>
              <w:t xml:space="preserve">If </w:t>
            </w:r>
            <w:r w:rsidRPr="00424394">
              <w:t xml:space="preserve">the corresponding trigger is </w:t>
            </w:r>
            <w:r>
              <w:t>enabled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591D0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lose the</w:t>
            </w:r>
            <w:r w:rsidRPr="00424394">
              <w:rPr>
                <w:lang w:bidi="ar-IQ"/>
              </w:rPr>
              <w:t xml:space="preserve"> counts</w:t>
            </w:r>
            <w:r w:rsidRPr="00424394">
              <w:t xml:space="preserve"> </w:t>
            </w:r>
            <w:r>
              <w:rPr>
                <w:lang w:bidi="ar-IQ"/>
              </w:rPr>
              <w:t>and start n</w:t>
            </w:r>
            <w:r w:rsidRPr="00424394">
              <w:rPr>
                <w:lang w:bidi="ar-IQ"/>
              </w:rPr>
              <w:t xml:space="preserve">ew counts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</w:t>
            </w:r>
            <w:r w:rsidRPr="00424394">
              <w:t xml:space="preserve"> for all active service data flows</w:t>
            </w:r>
          </w:p>
        </w:tc>
      </w:tr>
      <w:tr w:rsidR="0070399F" w:rsidRPr="00424394" w14:paraId="33936540" w14:textId="77777777" w:rsidTr="00104B0A">
        <w:tc>
          <w:tcPr>
            <w:tcW w:w="23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67E4D4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25A94" w14:textId="77777777" w:rsidR="0070399F" w:rsidRDefault="0070399F" w:rsidP="00104B0A">
            <w:pPr>
              <w:pStyle w:val="TAL"/>
            </w:pPr>
            <w:r>
              <w:t>I</w:t>
            </w:r>
            <w:r w:rsidRPr="004636ED">
              <w:t xml:space="preserve">f </w:t>
            </w:r>
            <w:r w:rsidRPr="00424394">
              <w:t>the corresponding trigger is</w:t>
            </w:r>
            <w:r>
              <w:t xml:space="preserve"> enabled and </w:t>
            </w:r>
            <w:r w:rsidRPr="004636ED">
              <w:t xml:space="preserve">the category is </w:t>
            </w:r>
            <w:r>
              <w:t xml:space="preserve">set to </w:t>
            </w:r>
            <w:r w:rsidRPr="004636ED">
              <w:t>"immediate reporting"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9B722" w14:textId="77777777" w:rsidR="0070399F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Charging Data Request</w:t>
            </w:r>
            <w:r>
              <w:rPr>
                <w:lang w:bidi="ar-IQ"/>
              </w:rPr>
              <w:t xml:space="preserve"> </w:t>
            </w:r>
            <w:r w:rsidRPr="00424394">
              <w:rPr>
                <w:lang w:bidi="ar-IQ"/>
              </w:rPr>
              <w:t>[Update]</w:t>
            </w:r>
          </w:p>
        </w:tc>
      </w:tr>
      <w:tr w:rsidR="0070399F" w:rsidRPr="00424394" w14:paraId="24A5FDBD" w14:textId="77777777" w:rsidTr="00104B0A">
        <w:tc>
          <w:tcPr>
            <w:tcW w:w="2368" w:type="dxa"/>
            <w:tcBorders>
              <w:left w:val="single" w:sz="4" w:space="0" w:color="auto"/>
              <w:right w:val="single" w:sz="4" w:space="0" w:color="auto"/>
            </w:tcBorders>
          </w:tcPr>
          <w:p w14:paraId="38A0102F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ddition of UPF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99CEF" w14:textId="77777777" w:rsidR="0070399F" w:rsidRDefault="0070399F" w:rsidP="00104B0A">
            <w:pPr>
              <w:pStyle w:val="TAL"/>
            </w:pPr>
            <w:r>
              <w:t>I</w:t>
            </w:r>
            <w:r w:rsidRPr="004636ED">
              <w:t xml:space="preserve">f </w:t>
            </w:r>
            <w:r w:rsidRPr="00424394">
              <w:t>the corresponding trigger is</w:t>
            </w:r>
            <w:r>
              <w:t xml:space="preserve"> enabled and </w:t>
            </w:r>
            <w:r w:rsidRPr="004636ED">
              <w:t xml:space="preserve">the category is </w:t>
            </w:r>
            <w:r>
              <w:t xml:space="preserve">set to </w:t>
            </w:r>
            <w:r w:rsidRPr="004636ED">
              <w:t>"immediate reporting"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67010" w14:textId="77777777" w:rsidR="0070399F" w:rsidRDefault="0070399F" w:rsidP="00104B0A">
            <w:pPr>
              <w:pStyle w:val="TAL"/>
              <w:rPr>
                <w:lang w:bidi="ar-IQ"/>
              </w:rPr>
            </w:pPr>
            <w:r w:rsidRPr="000A284B">
              <w:t>Charging Data Request [Update] with a request quota with a possible amount of quota.</w:t>
            </w:r>
          </w:p>
        </w:tc>
      </w:tr>
      <w:tr w:rsidR="0070399F" w:rsidRPr="00424394" w14:paraId="2103A09D" w14:textId="77777777" w:rsidTr="00104B0A">
        <w:tc>
          <w:tcPr>
            <w:tcW w:w="2368" w:type="dxa"/>
            <w:tcBorders>
              <w:left w:val="single" w:sz="4" w:space="0" w:color="auto"/>
              <w:right w:val="single" w:sz="4" w:space="0" w:color="auto"/>
            </w:tcBorders>
          </w:tcPr>
          <w:p w14:paraId="0F04131B" w14:textId="77777777" w:rsidR="0070399F" w:rsidRPr="00424394" w:rsidRDefault="0070399F" w:rsidP="00104B0A">
            <w:pPr>
              <w:pStyle w:val="TAL"/>
            </w:pPr>
            <w:r w:rsidRPr="00424394">
              <w:rPr>
                <w:lang w:bidi="ar-IQ"/>
              </w:rPr>
              <w:t>Tariff time change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DA550" w14:textId="77777777" w:rsidR="0070399F" w:rsidRDefault="0070399F" w:rsidP="00104B0A">
            <w:pPr>
              <w:pStyle w:val="TAL"/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BB1DF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lose the</w:t>
            </w:r>
            <w:r w:rsidRPr="00424394">
              <w:rPr>
                <w:lang w:bidi="ar-IQ"/>
              </w:rPr>
              <w:t xml:space="preserve"> counts</w:t>
            </w:r>
            <w:r w:rsidRPr="00424394">
              <w:t xml:space="preserve"> </w:t>
            </w:r>
            <w:r>
              <w:rPr>
                <w:lang w:bidi="ar-IQ"/>
              </w:rPr>
              <w:t>and start n</w:t>
            </w:r>
            <w:r w:rsidRPr="00424394">
              <w:rPr>
                <w:lang w:bidi="ar-IQ"/>
              </w:rPr>
              <w:t xml:space="preserve">ew counts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:rsidRPr="00424394" w14:paraId="3FA39065" w14:textId="77777777" w:rsidTr="00104B0A">
        <w:tc>
          <w:tcPr>
            <w:tcW w:w="2368" w:type="dxa"/>
            <w:tcBorders>
              <w:left w:val="single" w:sz="4" w:space="0" w:color="auto"/>
              <w:right w:val="single" w:sz="4" w:space="0" w:color="auto"/>
            </w:tcBorders>
          </w:tcPr>
          <w:p w14:paraId="23357064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t>CHF response with session termination (e.g. Not Applicable)</w:t>
            </w:r>
            <w:r w:rsidRPr="00424394">
              <w:t xml:space="preserve"> , </w:t>
            </w:r>
            <w:r>
              <w:rPr>
                <w:lang w:eastAsia="zh-CN"/>
              </w:rPr>
              <w:t>abort request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57F7F" w14:textId="77777777" w:rsidR="0070399F" w:rsidRDefault="0070399F" w:rsidP="00104B0A">
            <w:pPr>
              <w:pStyle w:val="TAL"/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91CCE" w14:textId="77777777" w:rsidR="0070399F" w:rsidRDefault="0070399F" w:rsidP="00104B0A">
            <w:pPr>
              <w:pStyle w:val="TAL"/>
            </w:pPr>
            <w:r w:rsidRPr="00424394">
              <w:t>Charging Data Request</w:t>
            </w:r>
            <w:r>
              <w:t xml:space="preserve"> </w:t>
            </w:r>
            <w:r w:rsidRPr="00424394">
              <w:t>[Termination]</w:t>
            </w:r>
          </w:p>
          <w:p w14:paraId="35F2D35E" w14:textId="77777777" w:rsidR="0070399F" w:rsidRDefault="0070399F" w:rsidP="00104B0A">
            <w:pPr>
              <w:pStyle w:val="TAL"/>
            </w:pPr>
            <w:r>
              <w:rPr>
                <w:lang w:bidi="ar-IQ"/>
              </w:rPr>
              <w:t>Close the</w:t>
            </w:r>
            <w:r w:rsidRPr="00424394">
              <w:rPr>
                <w:lang w:bidi="ar-IQ"/>
              </w:rPr>
              <w:t xml:space="preserve"> counts</w:t>
            </w:r>
            <w:r w:rsidRPr="00424394">
              <w:t xml:space="preserve">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:rsidRPr="00424394" w14:paraId="663755AC" w14:textId="77777777" w:rsidTr="00104B0A">
        <w:tc>
          <w:tcPr>
            <w:tcW w:w="236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0E744F8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Removal of a UPF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D7C24" w14:textId="77777777" w:rsidR="0070399F" w:rsidRDefault="0070399F" w:rsidP="00104B0A">
            <w:pPr>
              <w:pStyle w:val="TAL"/>
            </w:pPr>
            <w:r>
              <w:t>I</w:t>
            </w:r>
            <w:r w:rsidRPr="00A273B7">
              <w:t>f quota management is being performed and quota is granted per each UPF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44B4" w14:textId="77777777" w:rsidR="0070399F" w:rsidRDefault="0070399F" w:rsidP="00104B0A">
            <w:pPr>
              <w:pStyle w:val="TAL"/>
            </w:pPr>
            <w:r w:rsidRPr="00A273B7">
              <w:t>Charging Data Request[Update]</w:t>
            </w:r>
          </w:p>
          <w:p w14:paraId="3578613E" w14:textId="77777777" w:rsidR="0070399F" w:rsidRDefault="0070399F" w:rsidP="00104B0A">
            <w:pPr>
              <w:pStyle w:val="TAL"/>
            </w:pPr>
            <w:r>
              <w:rPr>
                <w:lang w:bidi="ar-IQ"/>
              </w:rPr>
              <w:t>Close the</w:t>
            </w:r>
            <w:r w:rsidRPr="00424394">
              <w:rPr>
                <w:lang w:bidi="ar-IQ"/>
              </w:rPr>
              <w:t xml:space="preserve"> counts</w:t>
            </w:r>
            <w:r>
              <w:rPr>
                <w:lang w:bidi="ar-IQ"/>
              </w:rPr>
              <w:t xml:space="preserve"> with</w:t>
            </w:r>
            <w:r w:rsidRPr="00424394">
              <w:rPr>
                <w:lang w:bidi="ar-IQ"/>
              </w:rPr>
              <w:t xml:space="preserve"> time stamps</w:t>
            </w:r>
            <w:r w:rsidRPr="00A273B7">
              <w:t xml:space="preserve"> </w:t>
            </w:r>
            <w:r>
              <w:t xml:space="preserve">for </w:t>
            </w:r>
            <w:r w:rsidRPr="00A273B7">
              <w:t>the removed UPF</w:t>
            </w:r>
          </w:p>
        </w:tc>
      </w:tr>
      <w:tr w:rsidR="0070399F" w:rsidRPr="00424394" w14:paraId="63D6D8EE" w14:textId="77777777" w:rsidTr="00104B0A">
        <w:tc>
          <w:tcPr>
            <w:tcW w:w="23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DE92A1" w14:textId="77777777" w:rsidR="0070399F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20F3" w14:textId="77777777" w:rsidR="0070399F" w:rsidRDefault="0070399F" w:rsidP="00104B0A">
            <w:pPr>
              <w:pStyle w:val="TAL"/>
            </w:pPr>
            <w:r>
              <w:t>If quota management is being performed and quota is shared between UPFs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8EADC" w14:textId="77777777" w:rsidR="0070399F" w:rsidRPr="00A273B7" w:rsidRDefault="0070399F" w:rsidP="00104B0A">
            <w:pPr>
              <w:pStyle w:val="TAL"/>
            </w:pPr>
            <w:r>
              <w:rPr>
                <w:lang w:bidi="ar-IQ"/>
              </w:rPr>
              <w:t>Close the</w:t>
            </w:r>
            <w:r w:rsidRPr="00424394">
              <w:rPr>
                <w:lang w:bidi="ar-IQ"/>
              </w:rPr>
              <w:t xml:space="preserve"> counts</w:t>
            </w:r>
            <w:r w:rsidRPr="00424394">
              <w:t xml:space="preserve">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</w:t>
            </w:r>
            <w:r w:rsidRPr="00A273B7">
              <w:t xml:space="preserve"> </w:t>
            </w:r>
            <w:r>
              <w:t xml:space="preserve">for </w:t>
            </w:r>
            <w:r w:rsidRPr="00A273B7">
              <w:t>the removed UPF</w:t>
            </w:r>
          </w:p>
        </w:tc>
      </w:tr>
      <w:tr w:rsidR="0070399F" w:rsidRPr="00424394" w14:paraId="7D24B25B" w14:textId="77777777" w:rsidTr="00104B0A">
        <w:tc>
          <w:tcPr>
            <w:tcW w:w="23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4D0897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F526F" w14:textId="77777777" w:rsidR="0070399F" w:rsidRDefault="0070399F" w:rsidP="00104B0A">
            <w:pPr>
              <w:pStyle w:val="TAL"/>
            </w:pPr>
            <w:r>
              <w:t>If there is no quota management performed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A5467" w14:textId="77777777" w:rsidR="0070399F" w:rsidRDefault="0070399F" w:rsidP="00104B0A">
            <w:pPr>
              <w:pStyle w:val="TAL"/>
            </w:pPr>
            <w:r>
              <w:rPr>
                <w:lang w:bidi="ar-IQ"/>
              </w:rPr>
              <w:t>Close the</w:t>
            </w:r>
            <w:r w:rsidRPr="00424394">
              <w:rPr>
                <w:lang w:bidi="ar-IQ"/>
              </w:rPr>
              <w:t xml:space="preserve"> counts</w:t>
            </w:r>
            <w:r>
              <w:rPr>
                <w:lang w:bidi="ar-IQ"/>
              </w:rPr>
              <w:t xml:space="preserve"> with</w:t>
            </w:r>
            <w:r w:rsidRPr="00424394">
              <w:rPr>
                <w:lang w:bidi="ar-IQ"/>
              </w:rPr>
              <w:t xml:space="preserve"> time stamps</w:t>
            </w:r>
            <w:r>
              <w:rPr>
                <w:lang w:bidi="ar-IQ"/>
              </w:rPr>
              <w:t xml:space="preserve"> for</w:t>
            </w:r>
            <w:r w:rsidRPr="00A273B7">
              <w:t xml:space="preserve"> the removed UPF</w:t>
            </w:r>
          </w:p>
        </w:tc>
      </w:tr>
      <w:tr w:rsidR="0070399F" w:rsidRPr="00424394" w14:paraId="35EDD401" w14:textId="77777777" w:rsidTr="00104B0A">
        <w:tc>
          <w:tcPr>
            <w:tcW w:w="236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3DB3D15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Expiry of time limit per rating group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F106" w14:textId="77777777" w:rsidR="0070399F" w:rsidRDefault="0070399F" w:rsidP="00104B0A">
            <w:pPr>
              <w:pStyle w:val="TAL"/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34F8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t xml:space="preserve">Close </w:t>
            </w:r>
            <w:r w:rsidRPr="00424394">
              <w:t xml:space="preserve">the counts </w:t>
            </w:r>
            <w:r>
              <w:t>with</w:t>
            </w:r>
            <w:r w:rsidRPr="00424394">
              <w:t xml:space="preserve"> time stamp</w:t>
            </w:r>
            <w:r>
              <w:t>s</w:t>
            </w:r>
          </w:p>
        </w:tc>
      </w:tr>
      <w:tr w:rsidR="0070399F" w:rsidRPr="00424394" w14:paraId="5A22E99C" w14:textId="77777777" w:rsidTr="00104B0A">
        <w:tc>
          <w:tcPr>
            <w:tcW w:w="23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AEFE5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2139B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t>I</w:t>
            </w:r>
            <w:r w:rsidRPr="004636ED">
              <w:t xml:space="preserve">f the category is </w:t>
            </w:r>
            <w:r>
              <w:t xml:space="preserve">set to </w:t>
            </w:r>
            <w:r w:rsidRPr="004636ED">
              <w:t>"immediate reporting"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72569" w14:textId="77777777" w:rsidR="0070399F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Charging Data Request</w:t>
            </w:r>
            <w:r>
              <w:rPr>
                <w:lang w:bidi="ar-IQ"/>
              </w:rPr>
              <w:t xml:space="preserve"> </w:t>
            </w:r>
            <w:r w:rsidRPr="00424394">
              <w:rPr>
                <w:lang w:bidi="ar-IQ"/>
              </w:rPr>
              <w:t>[Update]</w:t>
            </w:r>
          </w:p>
        </w:tc>
      </w:tr>
      <w:tr w:rsidR="0070399F" w:rsidRPr="00424394" w14:paraId="25F29DCA" w14:textId="77777777" w:rsidTr="00104B0A">
        <w:tc>
          <w:tcPr>
            <w:tcW w:w="23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8F5EB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EEF98" w14:textId="77777777" w:rsidR="0070399F" w:rsidRDefault="0070399F" w:rsidP="00104B0A">
            <w:pPr>
              <w:pStyle w:val="TAL"/>
            </w:pPr>
            <w:r>
              <w:rPr>
                <w:lang w:bidi="ar-IQ"/>
              </w:rPr>
              <w:t>I</w:t>
            </w:r>
            <w:r w:rsidRPr="00424394">
              <w:rPr>
                <w:lang w:bidi="ar-IQ"/>
              </w:rPr>
              <w:t>f any matching service data flow is still active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A6F09" w14:textId="77777777" w:rsidR="0070399F" w:rsidRDefault="0070399F" w:rsidP="00104B0A">
            <w:pPr>
              <w:pStyle w:val="TAL"/>
            </w:pPr>
            <w:r>
              <w:rPr>
                <w:lang w:bidi="ar-IQ"/>
              </w:rPr>
              <w:t>Start n</w:t>
            </w:r>
            <w:r w:rsidRPr="00424394">
              <w:rPr>
                <w:lang w:bidi="ar-IQ"/>
              </w:rPr>
              <w:t xml:space="preserve">ew counts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:rsidRPr="00424394" w14:paraId="529F385D" w14:textId="77777777" w:rsidTr="00104B0A">
        <w:tc>
          <w:tcPr>
            <w:tcW w:w="236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79C090D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Expiry of data volume limit per rating group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41A2D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D241C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t xml:space="preserve">Close </w:t>
            </w:r>
            <w:r w:rsidRPr="00424394">
              <w:t xml:space="preserve">the counts </w:t>
            </w:r>
            <w:r>
              <w:t>with</w:t>
            </w:r>
            <w:r w:rsidRPr="00424394">
              <w:t xml:space="preserve"> time stamp</w:t>
            </w:r>
            <w:r>
              <w:t>s</w:t>
            </w:r>
          </w:p>
        </w:tc>
      </w:tr>
      <w:tr w:rsidR="0070399F" w:rsidRPr="00424394" w14:paraId="4E301112" w14:textId="77777777" w:rsidTr="00104B0A">
        <w:tc>
          <w:tcPr>
            <w:tcW w:w="23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21ABB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854B2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t>I</w:t>
            </w:r>
            <w:r w:rsidRPr="004636ED">
              <w:t xml:space="preserve">f the category is </w:t>
            </w:r>
            <w:r>
              <w:t xml:space="preserve">set to </w:t>
            </w:r>
            <w:r w:rsidRPr="004636ED">
              <w:t>"immediate reporting"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6058E" w14:textId="77777777" w:rsidR="0070399F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Charging Data Request</w:t>
            </w:r>
            <w:r>
              <w:rPr>
                <w:lang w:bidi="ar-IQ"/>
              </w:rPr>
              <w:t xml:space="preserve"> </w:t>
            </w:r>
            <w:r w:rsidRPr="00424394">
              <w:rPr>
                <w:lang w:bidi="ar-IQ"/>
              </w:rPr>
              <w:t>[Update]</w:t>
            </w:r>
          </w:p>
        </w:tc>
      </w:tr>
      <w:tr w:rsidR="0070399F" w:rsidRPr="00424394" w14:paraId="131B2A9C" w14:textId="77777777" w:rsidTr="00104B0A">
        <w:tc>
          <w:tcPr>
            <w:tcW w:w="23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BBC61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68ABD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424394">
              <w:rPr>
                <w:lang w:bidi="ar-IQ"/>
              </w:rPr>
              <w:t>f any matching service data flow is still active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542AA" w14:textId="77777777" w:rsidR="0070399F" w:rsidRDefault="0070399F" w:rsidP="00104B0A">
            <w:pPr>
              <w:pStyle w:val="TAL"/>
            </w:pPr>
            <w:r>
              <w:rPr>
                <w:lang w:bidi="ar-IQ"/>
              </w:rPr>
              <w:t>Open a</w:t>
            </w:r>
            <w:r w:rsidRPr="00424394">
              <w:rPr>
                <w:lang w:bidi="ar-IQ"/>
              </w:rPr>
              <w:t xml:space="preserve"> new service data container</w:t>
            </w:r>
          </w:p>
        </w:tc>
      </w:tr>
      <w:tr w:rsidR="0070399F" w14:paraId="347F52B9" w14:textId="77777777" w:rsidTr="00104B0A">
        <w:tc>
          <w:tcPr>
            <w:tcW w:w="236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43E54A8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Expiry of data event limit per rating group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25B11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C7132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t xml:space="preserve">Close </w:t>
            </w:r>
            <w:r w:rsidRPr="00424394">
              <w:t xml:space="preserve">the counts </w:t>
            </w:r>
            <w:r>
              <w:t>with</w:t>
            </w:r>
            <w:r w:rsidRPr="00424394">
              <w:t xml:space="preserve"> time stamp</w:t>
            </w:r>
            <w:r>
              <w:t>s</w:t>
            </w:r>
          </w:p>
        </w:tc>
      </w:tr>
      <w:tr w:rsidR="0070399F" w14:paraId="254BE57B" w14:textId="77777777" w:rsidTr="00104B0A">
        <w:tc>
          <w:tcPr>
            <w:tcW w:w="23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54898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EAA56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t>I</w:t>
            </w:r>
            <w:r w:rsidRPr="004636ED">
              <w:t xml:space="preserve">f the category is </w:t>
            </w:r>
            <w:r>
              <w:t xml:space="preserve">set to </w:t>
            </w:r>
            <w:r w:rsidRPr="004636ED">
              <w:t>"immediate reporting"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98B26" w14:textId="77777777" w:rsidR="0070399F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Charging Data Request</w:t>
            </w:r>
            <w:r>
              <w:rPr>
                <w:lang w:bidi="ar-IQ"/>
              </w:rPr>
              <w:t xml:space="preserve"> </w:t>
            </w:r>
            <w:r w:rsidRPr="00424394">
              <w:rPr>
                <w:lang w:bidi="ar-IQ"/>
              </w:rPr>
              <w:t>[Update]</w:t>
            </w:r>
          </w:p>
        </w:tc>
      </w:tr>
      <w:tr w:rsidR="0070399F" w14:paraId="7332FB40" w14:textId="77777777" w:rsidTr="00104B0A">
        <w:tc>
          <w:tcPr>
            <w:tcW w:w="23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F6DC2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28FA8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424394">
              <w:rPr>
                <w:lang w:bidi="ar-IQ"/>
              </w:rPr>
              <w:t>f any matching service data flow is still active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DF454" w14:textId="77777777" w:rsidR="0070399F" w:rsidRDefault="0070399F" w:rsidP="00104B0A">
            <w:pPr>
              <w:pStyle w:val="TAL"/>
            </w:pPr>
            <w:r>
              <w:rPr>
                <w:lang w:bidi="ar-IQ"/>
              </w:rPr>
              <w:t>Open a</w:t>
            </w:r>
            <w:r w:rsidRPr="00424394">
              <w:rPr>
                <w:lang w:bidi="ar-IQ"/>
              </w:rPr>
              <w:t xml:space="preserve"> new service data container</w:t>
            </w:r>
          </w:p>
        </w:tc>
      </w:tr>
      <w:tr w:rsidR="0070399F" w:rsidRPr="00424394" w14:paraId="3CED63CC" w14:textId="77777777" w:rsidTr="00104B0A">
        <w:tc>
          <w:tcPr>
            <w:tcW w:w="236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5DDC40F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 xml:space="preserve">Expiry of data event limit per </w:t>
            </w:r>
            <w:r w:rsidRPr="001B69A8">
              <w:rPr>
                <w:lang w:bidi="ar-IQ"/>
              </w:rPr>
              <w:t>PDU</w:t>
            </w:r>
            <w:r w:rsidRPr="00424394">
              <w:rPr>
                <w:lang w:bidi="ar-IQ"/>
              </w:rPr>
              <w:t xml:space="preserve"> sessio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2607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AA552" w14:textId="77777777" w:rsidR="0070399F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Charging Data Request</w:t>
            </w:r>
            <w:r>
              <w:rPr>
                <w:lang w:bidi="ar-IQ"/>
              </w:rPr>
              <w:t xml:space="preserve"> </w:t>
            </w:r>
            <w:r w:rsidRPr="00424394">
              <w:rPr>
                <w:lang w:bidi="ar-IQ"/>
              </w:rPr>
              <w:t>[Update]</w:t>
            </w:r>
          </w:p>
          <w:p w14:paraId="3CE51F45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lose the</w:t>
            </w:r>
            <w:r w:rsidRPr="00424394">
              <w:rPr>
                <w:lang w:bidi="ar-IQ"/>
              </w:rPr>
              <w:t xml:space="preserve"> counts</w:t>
            </w:r>
            <w:r w:rsidRPr="00424394">
              <w:t xml:space="preserve"> </w:t>
            </w:r>
            <w: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:rsidRPr="00424394" w14:paraId="07C32684" w14:textId="77777777" w:rsidTr="00104B0A">
        <w:tc>
          <w:tcPr>
            <w:tcW w:w="23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A58C1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BE789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424394">
              <w:rPr>
                <w:lang w:bidi="ar-IQ"/>
              </w:rPr>
              <w:t xml:space="preserve">f the </w:t>
            </w:r>
            <w:r w:rsidRPr="001B69A8">
              <w:rPr>
                <w:lang w:bidi="ar-IQ"/>
              </w:rPr>
              <w:t>PDU</w:t>
            </w:r>
            <w:r w:rsidRPr="00424394">
              <w:rPr>
                <w:lang w:bidi="ar-IQ"/>
              </w:rPr>
              <w:t xml:space="preserve"> session is still active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E63B0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Start n</w:t>
            </w:r>
            <w:r w:rsidRPr="00424394">
              <w:rPr>
                <w:lang w:bidi="ar-IQ"/>
              </w:rPr>
              <w:t xml:space="preserve">ew counts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14:paraId="546A730D" w14:textId="77777777" w:rsidTr="00104B0A">
        <w:tc>
          <w:tcPr>
            <w:tcW w:w="236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4A945AE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 xml:space="preserve">Expiry of time limit per </w:t>
            </w:r>
            <w:r w:rsidRPr="001B69A8">
              <w:rPr>
                <w:lang w:bidi="ar-IQ"/>
              </w:rPr>
              <w:t>PDU</w:t>
            </w:r>
            <w:r w:rsidRPr="00424394">
              <w:rPr>
                <w:lang w:bidi="ar-IQ"/>
              </w:rPr>
              <w:t xml:space="preserve"> sessio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31919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6BBB5" w14:textId="77777777" w:rsidR="0070399F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Charging Data Request</w:t>
            </w:r>
            <w:r>
              <w:rPr>
                <w:lang w:bidi="ar-IQ"/>
              </w:rPr>
              <w:t xml:space="preserve"> </w:t>
            </w:r>
            <w:r w:rsidRPr="00424394">
              <w:rPr>
                <w:lang w:bidi="ar-IQ"/>
              </w:rPr>
              <w:t>[Update]</w:t>
            </w:r>
          </w:p>
          <w:p w14:paraId="179BF09D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lose the</w:t>
            </w:r>
            <w:r w:rsidRPr="00424394">
              <w:rPr>
                <w:lang w:bidi="ar-IQ"/>
              </w:rPr>
              <w:t xml:space="preserve"> counts</w:t>
            </w:r>
            <w:r w:rsidRPr="00424394">
              <w:t xml:space="preserve"> </w:t>
            </w:r>
            <w: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14:paraId="298FE0B7" w14:textId="77777777" w:rsidTr="00104B0A">
        <w:tc>
          <w:tcPr>
            <w:tcW w:w="23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CA686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D0C44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424394">
              <w:rPr>
                <w:lang w:bidi="ar-IQ"/>
              </w:rPr>
              <w:t xml:space="preserve">f the </w:t>
            </w:r>
            <w:r w:rsidRPr="001B69A8">
              <w:rPr>
                <w:lang w:bidi="ar-IQ"/>
              </w:rPr>
              <w:t>PDU</w:t>
            </w:r>
            <w:r w:rsidRPr="00424394">
              <w:rPr>
                <w:lang w:bidi="ar-IQ"/>
              </w:rPr>
              <w:t xml:space="preserve"> session is still active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C5F47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Start n</w:t>
            </w:r>
            <w:r w:rsidRPr="00424394">
              <w:rPr>
                <w:lang w:bidi="ar-IQ"/>
              </w:rPr>
              <w:t xml:space="preserve">ew counts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14:paraId="2E142CD7" w14:textId="77777777" w:rsidTr="00104B0A">
        <w:tc>
          <w:tcPr>
            <w:tcW w:w="236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FAC8F9F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 xml:space="preserve">Expiry of data volume limit per </w:t>
            </w:r>
            <w:r w:rsidRPr="001B69A8">
              <w:rPr>
                <w:lang w:bidi="ar-IQ"/>
              </w:rPr>
              <w:t>PDU</w:t>
            </w:r>
            <w:r w:rsidRPr="00424394">
              <w:rPr>
                <w:lang w:bidi="ar-IQ"/>
              </w:rPr>
              <w:t xml:space="preserve"> sessio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E70A5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45863" w14:textId="77777777" w:rsidR="0070399F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Charging Data Request</w:t>
            </w:r>
            <w:r>
              <w:rPr>
                <w:lang w:bidi="ar-IQ"/>
              </w:rPr>
              <w:t xml:space="preserve"> </w:t>
            </w:r>
            <w:r w:rsidRPr="00424394">
              <w:rPr>
                <w:lang w:bidi="ar-IQ"/>
              </w:rPr>
              <w:t>[Update]</w:t>
            </w:r>
          </w:p>
          <w:p w14:paraId="0CBF9DC4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lose the</w:t>
            </w:r>
            <w:r w:rsidRPr="00424394">
              <w:rPr>
                <w:lang w:bidi="ar-IQ"/>
              </w:rPr>
              <w:t xml:space="preserve"> counts</w:t>
            </w:r>
            <w:r w:rsidRPr="00424394">
              <w:t xml:space="preserve"> </w:t>
            </w:r>
            <w: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14:paraId="60829140" w14:textId="77777777" w:rsidTr="00104B0A">
        <w:tc>
          <w:tcPr>
            <w:tcW w:w="23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8F644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C7775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424394">
              <w:rPr>
                <w:lang w:bidi="ar-IQ"/>
              </w:rPr>
              <w:t xml:space="preserve">f the </w:t>
            </w:r>
            <w:r w:rsidRPr="001B69A8">
              <w:rPr>
                <w:lang w:bidi="ar-IQ"/>
              </w:rPr>
              <w:t>PDU</w:t>
            </w:r>
            <w:r w:rsidRPr="00424394">
              <w:rPr>
                <w:lang w:bidi="ar-IQ"/>
              </w:rPr>
              <w:t xml:space="preserve"> session is still active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F746E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Start n</w:t>
            </w:r>
            <w:r w:rsidRPr="00424394">
              <w:rPr>
                <w:lang w:bidi="ar-IQ"/>
              </w:rPr>
              <w:t xml:space="preserve">ew counts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:rsidRPr="00424394" w14:paraId="62F71181" w14:textId="77777777" w:rsidTr="00104B0A">
        <w:tc>
          <w:tcPr>
            <w:tcW w:w="236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C0B36AB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 xml:space="preserve">Expiry of </w:t>
            </w:r>
            <w:r w:rsidRPr="001B69A8">
              <w:rPr>
                <w:lang w:bidi="ar-IQ"/>
              </w:rPr>
              <w:t>a</w:t>
            </w:r>
            <w:r w:rsidRPr="00424394">
              <w:rPr>
                <w:lang w:bidi="ar-IQ"/>
              </w:rPr>
              <w:t xml:space="preserve"> limit of number of charging condition changes per </w:t>
            </w:r>
            <w:r w:rsidRPr="001B69A8">
              <w:rPr>
                <w:lang w:bidi="ar-IQ"/>
              </w:rPr>
              <w:t>PDU</w:t>
            </w:r>
            <w:r w:rsidRPr="00424394">
              <w:rPr>
                <w:lang w:bidi="ar-IQ"/>
              </w:rPr>
              <w:t xml:space="preserve"> sessio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CFF9C" w14:textId="77777777" w:rsidR="0070399F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6D412" w14:textId="77777777" w:rsidR="0070399F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Charging Data Request</w:t>
            </w:r>
            <w:r>
              <w:rPr>
                <w:lang w:bidi="ar-IQ"/>
              </w:rPr>
              <w:t xml:space="preserve"> </w:t>
            </w:r>
            <w:r w:rsidRPr="00424394">
              <w:rPr>
                <w:lang w:bidi="ar-IQ"/>
              </w:rPr>
              <w:t>[Update]</w:t>
            </w:r>
          </w:p>
          <w:p w14:paraId="5CA28C8E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lose the</w:t>
            </w:r>
            <w:r w:rsidRPr="00424394">
              <w:rPr>
                <w:lang w:bidi="ar-IQ"/>
              </w:rPr>
              <w:t xml:space="preserve"> counts</w:t>
            </w:r>
            <w:r w:rsidRPr="00424394">
              <w:t xml:space="preserve"> </w:t>
            </w:r>
            <w: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:rsidRPr="00424394" w14:paraId="58718693" w14:textId="77777777" w:rsidTr="00104B0A">
        <w:tc>
          <w:tcPr>
            <w:tcW w:w="23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76D9C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4DB28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424394">
              <w:rPr>
                <w:lang w:bidi="ar-IQ"/>
              </w:rPr>
              <w:t xml:space="preserve">f the </w:t>
            </w:r>
            <w:r w:rsidRPr="001B69A8">
              <w:rPr>
                <w:lang w:bidi="ar-IQ"/>
              </w:rPr>
              <w:t>PDU</w:t>
            </w:r>
            <w:r w:rsidRPr="00424394">
              <w:rPr>
                <w:lang w:bidi="ar-IQ"/>
              </w:rPr>
              <w:t xml:space="preserve"> session is still active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84D12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Start n</w:t>
            </w:r>
            <w:r w:rsidRPr="00424394">
              <w:rPr>
                <w:lang w:bidi="ar-IQ"/>
              </w:rPr>
              <w:t xml:space="preserve">ew counts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:rsidRPr="00424394" w14:paraId="6BB9DA62" w14:textId="77777777" w:rsidTr="00104B0A">
        <w:tc>
          <w:tcPr>
            <w:tcW w:w="236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644A9D8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Management interventio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48148" w14:textId="77777777" w:rsidR="0070399F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0A1BC" w14:textId="77777777" w:rsidR="0070399F" w:rsidRDefault="0070399F" w:rsidP="00104B0A">
            <w:pPr>
              <w:pStyle w:val="TAL"/>
              <w:rPr>
                <w:lang w:bidi="ar-IQ"/>
              </w:rPr>
            </w:pPr>
            <w:r w:rsidRPr="00424394">
              <w:rPr>
                <w:lang w:bidi="ar-IQ"/>
              </w:rPr>
              <w:t>Charging Data Request</w:t>
            </w:r>
            <w:r>
              <w:rPr>
                <w:lang w:bidi="ar-IQ"/>
              </w:rPr>
              <w:t xml:space="preserve"> </w:t>
            </w:r>
            <w:r w:rsidRPr="00424394">
              <w:rPr>
                <w:lang w:bidi="ar-IQ"/>
              </w:rPr>
              <w:t>[Update]</w:t>
            </w:r>
          </w:p>
          <w:p w14:paraId="6059AFCB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lose the</w:t>
            </w:r>
            <w:r w:rsidRPr="00424394">
              <w:rPr>
                <w:lang w:bidi="ar-IQ"/>
              </w:rPr>
              <w:t xml:space="preserve"> counts</w:t>
            </w:r>
            <w:r w:rsidRPr="00424394">
              <w:t xml:space="preserve"> </w:t>
            </w:r>
            <w: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  <w:tr w:rsidR="0070399F" w:rsidRPr="00424394" w14:paraId="42937FF2" w14:textId="77777777" w:rsidTr="00104B0A">
        <w:tc>
          <w:tcPr>
            <w:tcW w:w="23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BC10F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A462B" w14:textId="77777777" w:rsidR="0070399F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</w:t>
            </w:r>
            <w:r w:rsidRPr="00424394">
              <w:rPr>
                <w:lang w:bidi="ar-IQ"/>
              </w:rPr>
              <w:t xml:space="preserve">f the </w:t>
            </w:r>
            <w:r w:rsidRPr="001B69A8">
              <w:rPr>
                <w:lang w:bidi="ar-IQ"/>
              </w:rPr>
              <w:t>PDU</w:t>
            </w:r>
            <w:r w:rsidRPr="00424394">
              <w:rPr>
                <w:lang w:bidi="ar-IQ"/>
              </w:rPr>
              <w:t xml:space="preserve"> session is still active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2EB22" w14:textId="77777777" w:rsidR="0070399F" w:rsidRPr="00424394" w:rsidRDefault="0070399F" w:rsidP="00104B0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Start n</w:t>
            </w:r>
            <w:r w:rsidRPr="00424394">
              <w:rPr>
                <w:lang w:bidi="ar-IQ"/>
              </w:rPr>
              <w:t xml:space="preserve">ew counts </w:t>
            </w:r>
            <w:r>
              <w:rPr>
                <w:lang w:bidi="ar-IQ"/>
              </w:rPr>
              <w:t>with</w:t>
            </w:r>
            <w:r w:rsidRPr="00424394">
              <w:rPr>
                <w:lang w:bidi="ar-IQ"/>
              </w:rPr>
              <w:t xml:space="preserve"> time stamps</w:t>
            </w:r>
          </w:p>
        </w:tc>
      </w:tr>
    </w:tbl>
    <w:p w14:paraId="2FA045D9" w14:textId="77777777" w:rsidR="0070399F" w:rsidRPr="00424394" w:rsidRDefault="0070399F" w:rsidP="0070399F">
      <w:pPr>
        <w:rPr>
          <w:lang w:bidi="ar-IQ"/>
        </w:rPr>
      </w:pPr>
    </w:p>
    <w:p w14:paraId="32A474FE" w14:textId="77777777" w:rsidR="0070399F" w:rsidRPr="00424394" w:rsidRDefault="0070399F" w:rsidP="0070399F">
      <w:pPr>
        <w:rPr>
          <w:lang w:bidi="ar-IQ"/>
        </w:rPr>
      </w:pPr>
      <w:r w:rsidRPr="00424394">
        <w:rPr>
          <w:lang w:bidi="ar-IQ"/>
        </w:rPr>
        <w:t xml:space="preserve">When event based charging applies, the first occurrence of </w:t>
      </w:r>
      <w:r w:rsidRPr="001B69A8">
        <w:rPr>
          <w:lang w:bidi="ar-IQ"/>
        </w:rPr>
        <w:t>an</w:t>
      </w:r>
      <w:r w:rsidRPr="00424394">
        <w:rPr>
          <w:lang w:bidi="ar-IQ"/>
        </w:rPr>
        <w:t xml:space="preserve"> event matching a service data flow template in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 shall be considered as the start of a service. </w:t>
      </w:r>
    </w:p>
    <w:p w14:paraId="6A2901F9" w14:textId="77777777" w:rsidR="0070399F" w:rsidRPr="00424394" w:rsidRDefault="0070399F" w:rsidP="0070399F">
      <w:pPr>
        <w:rPr>
          <w:lang w:bidi="ar-IQ"/>
        </w:rPr>
      </w:pPr>
      <w:r w:rsidRPr="00424394">
        <w:rPr>
          <w:lang w:bidi="ar-IQ"/>
        </w:rPr>
        <w:t xml:space="preserve">How the termination of service data flows is detected, is specified in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 23.503 [202]. Termination of the service data flow itself does not trigger </w:t>
      </w:r>
      <w:r w:rsidRPr="00424394">
        <w:t>Charging Data</w:t>
      </w:r>
      <w:r w:rsidRPr="00424394">
        <w:rPr>
          <w:lang w:bidi="ar-IQ"/>
        </w:rPr>
        <w:t xml:space="preserve"> </w:t>
      </w:r>
      <w:proofErr w:type="gramStart"/>
      <w:r w:rsidRPr="00424394">
        <w:rPr>
          <w:lang w:bidi="ar-IQ"/>
        </w:rPr>
        <w:t>Request[</w:t>
      </w:r>
      <w:proofErr w:type="gramEnd"/>
      <w:r w:rsidRPr="00424394">
        <w:rPr>
          <w:lang w:bidi="ar-IQ"/>
        </w:rPr>
        <w:t>Update].</w:t>
      </w:r>
    </w:p>
    <w:p w14:paraId="423D9528" w14:textId="77777777" w:rsidR="0070399F" w:rsidRPr="00424394" w:rsidRDefault="0070399F" w:rsidP="0070399F">
      <w:r>
        <w:t xml:space="preserve">The CDR generation mechanism processed by the CHF upon </w:t>
      </w:r>
      <w:r>
        <w:rPr>
          <w:lang w:bidi="ar-IQ"/>
        </w:rPr>
        <w:t>receiving Charging Data Request [Initial, Update, Termination] issued by the SMF for these chargeable events, is specified in clause 5.2.3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F380E" w:rsidRPr="007215AA" w14:paraId="10D281BD" w14:textId="77777777" w:rsidTr="00104B0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9FD59B" w14:textId="3595B6F2" w:rsidR="009F380E" w:rsidRPr="007215AA" w:rsidRDefault="008757F3" w:rsidP="00104B0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="009F380E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76323346" w14:textId="77777777" w:rsidR="0076247B" w:rsidRDefault="0076247B" w:rsidP="008757F3">
      <w:pPr>
        <w:pStyle w:val="4"/>
        <w:rPr>
          <w:noProof/>
        </w:rPr>
      </w:pPr>
    </w:p>
    <w:sectPr w:rsidR="0076247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B250A3" w14:textId="77777777" w:rsidR="00BA7CFB" w:rsidRDefault="00BA7CFB">
      <w:r>
        <w:separator/>
      </w:r>
    </w:p>
  </w:endnote>
  <w:endnote w:type="continuationSeparator" w:id="0">
    <w:p w14:paraId="229335FB" w14:textId="77777777" w:rsidR="00BA7CFB" w:rsidRDefault="00BA7C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86CC20" w14:textId="77777777" w:rsidR="00BA7CFB" w:rsidRDefault="00BA7CFB">
      <w:r>
        <w:separator/>
      </w:r>
    </w:p>
  </w:footnote>
  <w:footnote w:type="continuationSeparator" w:id="0">
    <w:p w14:paraId="4DCF5C1A" w14:textId="77777777" w:rsidR="00BA7CFB" w:rsidRDefault="00BA7C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434DC7" w:rsidRDefault="00434D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434DC7" w:rsidRDefault="00434DC7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434DC7" w:rsidRDefault="00434D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434DC7" w:rsidRDefault="00434DC7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3"/>
  </w:num>
  <w:num w:numId="12">
    <w:abstractNumId w:val="21"/>
  </w:num>
  <w:num w:numId="13">
    <w:abstractNumId w:val="19"/>
  </w:num>
  <w:num w:numId="14">
    <w:abstractNumId w:val="11"/>
  </w:num>
  <w:num w:numId="15">
    <w:abstractNumId w:val="16"/>
  </w:num>
  <w:num w:numId="16">
    <w:abstractNumId w:val="15"/>
  </w:num>
  <w:num w:numId="17">
    <w:abstractNumId w:val="9"/>
  </w:num>
  <w:num w:numId="18">
    <w:abstractNumId w:val="10"/>
  </w:num>
  <w:num w:numId="19">
    <w:abstractNumId w:val="23"/>
  </w:num>
  <w:num w:numId="20">
    <w:abstractNumId w:val="18"/>
  </w:num>
  <w:num w:numId="21">
    <w:abstractNumId w:val="20"/>
  </w:num>
  <w:num w:numId="22">
    <w:abstractNumId w:val="12"/>
  </w:num>
  <w:num w:numId="23">
    <w:abstractNumId w:val="17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6A37"/>
    <w:rsid w:val="00022E4A"/>
    <w:rsid w:val="000274E5"/>
    <w:rsid w:val="0003353A"/>
    <w:rsid w:val="000478EA"/>
    <w:rsid w:val="00052638"/>
    <w:rsid w:val="000531DE"/>
    <w:rsid w:val="0006318D"/>
    <w:rsid w:val="00071F19"/>
    <w:rsid w:val="00080B00"/>
    <w:rsid w:val="0008259A"/>
    <w:rsid w:val="000A05B1"/>
    <w:rsid w:val="000A3B1C"/>
    <w:rsid w:val="000A6394"/>
    <w:rsid w:val="000B0CD8"/>
    <w:rsid w:val="000B7FED"/>
    <w:rsid w:val="000C038A"/>
    <w:rsid w:val="000C6598"/>
    <w:rsid w:val="000D4211"/>
    <w:rsid w:val="000E1F18"/>
    <w:rsid w:val="000E2484"/>
    <w:rsid w:val="000E2E10"/>
    <w:rsid w:val="000E30B7"/>
    <w:rsid w:val="000E3EFB"/>
    <w:rsid w:val="000F3CDA"/>
    <w:rsid w:val="000F45BF"/>
    <w:rsid w:val="00114881"/>
    <w:rsid w:val="0011564A"/>
    <w:rsid w:val="00120046"/>
    <w:rsid w:val="0012096C"/>
    <w:rsid w:val="001230BC"/>
    <w:rsid w:val="00130F7F"/>
    <w:rsid w:val="00133049"/>
    <w:rsid w:val="00134D2D"/>
    <w:rsid w:val="001414FE"/>
    <w:rsid w:val="001426EF"/>
    <w:rsid w:val="001435CE"/>
    <w:rsid w:val="00143C20"/>
    <w:rsid w:val="0014470C"/>
    <w:rsid w:val="00144B32"/>
    <w:rsid w:val="00145D43"/>
    <w:rsid w:val="00152048"/>
    <w:rsid w:val="00161E00"/>
    <w:rsid w:val="00165ACE"/>
    <w:rsid w:val="001722CA"/>
    <w:rsid w:val="00172E28"/>
    <w:rsid w:val="001739DE"/>
    <w:rsid w:val="00184963"/>
    <w:rsid w:val="00190BE8"/>
    <w:rsid w:val="00190C5B"/>
    <w:rsid w:val="00192C46"/>
    <w:rsid w:val="001952BA"/>
    <w:rsid w:val="001969DB"/>
    <w:rsid w:val="001A08B3"/>
    <w:rsid w:val="001A7B60"/>
    <w:rsid w:val="001B1455"/>
    <w:rsid w:val="001B23C9"/>
    <w:rsid w:val="001B52F0"/>
    <w:rsid w:val="001B63E7"/>
    <w:rsid w:val="001B7A65"/>
    <w:rsid w:val="001C3B0E"/>
    <w:rsid w:val="001D0BC6"/>
    <w:rsid w:val="001E12DE"/>
    <w:rsid w:val="001E41F3"/>
    <w:rsid w:val="00202A20"/>
    <w:rsid w:val="002055B3"/>
    <w:rsid w:val="002223ED"/>
    <w:rsid w:val="00222412"/>
    <w:rsid w:val="0022375E"/>
    <w:rsid w:val="00237C01"/>
    <w:rsid w:val="0024375C"/>
    <w:rsid w:val="002474AC"/>
    <w:rsid w:val="00250582"/>
    <w:rsid w:val="00255C89"/>
    <w:rsid w:val="00257230"/>
    <w:rsid w:val="0026004D"/>
    <w:rsid w:val="002600F2"/>
    <w:rsid w:val="002640DD"/>
    <w:rsid w:val="00275D12"/>
    <w:rsid w:val="002823BE"/>
    <w:rsid w:val="00284C36"/>
    <w:rsid w:val="00284FEB"/>
    <w:rsid w:val="002860C4"/>
    <w:rsid w:val="002900B6"/>
    <w:rsid w:val="00293E69"/>
    <w:rsid w:val="002A3EAE"/>
    <w:rsid w:val="002A56BA"/>
    <w:rsid w:val="002B2771"/>
    <w:rsid w:val="002B5741"/>
    <w:rsid w:val="002C700F"/>
    <w:rsid w:val="002D01D7"/>
    <w:rsid w:val="002D18AB"/>
    <w:rsid w:val="002F048C"/>
    <w:rsid w:val="00305409"/>
    <w:rsid w:val="00312E8F"/>
    <w:rsid w:val="003152BF"/>
    <w:rsid w:val="0032637D"/>
    <w:rsid w:val="003308B1"/>
    <w:rsid w:val="0033278E"/>
    <w:rsid w:val="00333B64"/>
    <w:rsid w:val="00345D8B"/>
    <w:rsid w:val="003534D7"/>
    <w:rsid w:val="003609EF"/>
    <w:rsid w:val="00361DE4"/>
    <w:rsid w:val="0036231A"/>
    <w:rsid w:val="00372F39"/>
    <w:rsid w:val="00374DD4"/>
    <w:rsid w:val="00375EF8"/>
    <w:rsid w:val="0038334D"/>
    <w:rsid w:val="00390E46"/>
    <w:rsid w:val="00391655"/>
    <w:rsid w:val="00392BD3"/>
    <w:rsid w:val="00395F8A"/>
    <w:rsid w:val="003A4F41"/>
    <w:rsid w:val="003B280F"/>
    <w:rsid w:val="003B5EDB"/>
    <w:rsid w:val="003C5B4A"/>
    <w:rsid w:val="003D3C3A"/>
    <w:rsid w:val="003E1A36"/>
    <w:rsid w:val="003E2F9C"/>
    <w:rsid w:val="003E62E7"/>
    <w:rsid w:val="003E6535"/>
    <w:rsid w:val="003F5B97"/>
    <w:rsid w:val="00410371"/>
    <w:rsid w:val="004171D1"/>
    <w:rsid w:val="004242F1"/>
    <w:rsid w:val="00424D89"/>
    <w:rsid w:val="0042772C"/>
    <w:rsid w:val="00434DC7"/>
    <w:rsid w:val="004433AD"/>
    <w:rsid w:val="00451F09"/>
    <w:rsid w:val="0046014A"/>
    <w:rsid w:val="00460D85"/>
    <w:rsid w:val="004714A5"/>
    <w:rsid w:val="00472CF5"/>
    <w:rsid w:val="00474C81"/>
    <w:rsid w:val="00482204"/>
    <w:rsid w:val="004A31B0"/>
    <w:rsid w:val="004B75B7"/>
    <w:rsid w:val="004C0C73"/>
    <w:rsid w:val="004D236F"/>
    <w:rsid w:val="004E207A"/>
    <w:rsid w:val="004F78FA"/>
    <w:rsid w:val="00507469"/>
    <w:rsid w:val="005143F8"/>
    <w:rsid w:val="005154A8"/>
    <w:rsid w:val="0051580D"/>
    <w:rsid w:val="00531B63"/>
    <w:rsid w:val="00533B34"/>
    <w:rsid w:val="00547111"/>
    <w:rsid w:val="00572635"/>
    <w:rsid w:val="00580035"/>
    <w:rsid w:val="005838FA"/>
    <w:rsid w:val="00592D74"/>
    <w:rsid w:val="00593F95"/>
    <w:rsid w:val="005A0F9D"/>
    <w:rsid w:val="005A3021"/>
    <w:rsid w:val="005A4133"/>
    <w:rsid w:val="005E2C44"/>
    <w:rsid w:val="006029AF"/>
    <w:rsid w:val="00621188"/>
    <w:rsid w:val="006257ED"/>
    <w:rsid w:val="00633F15"/>
    <w:rsid w:val="0063493E"/>
    <w:rsid w:val="00641D5C"/>
    <w:rsid w:val="00643D98"/>
    <w:rsid w:val="0064458B"/>
    <w:rsid w:val="006567D1"/>
    <w:rsid w:val="00657C92"/>
    <w:rsid w:val="0066005C"/>
    <w:rsid w:val="0066203B"/>
    <w:rsid w:val="0066759A"/>
    <w:rsid w:val="00674EEE"/>
    <w:rsid w:val="00681CE3"/>
    <w:rsid w:val="00695808"/>
    <w:rsid w:val="006A4C19"/>
    <w:rsid w:val="006A61FB"/>
    <w:rsid w:val="006B46FB"/>
    <w:rsid w:val="006C2954"/>
    <w:rsid w:val="006D165F"/>
    <w:rsid w:val="006E1A8B"/>
    <w:rsid w:val="006E21FB"/>
    <w:rsid w:val="006F2C05"/>
    <w:rsid w:val="007002B3"/>
    <w:rsid w:val="007005F6"/>
    <w:rsid w:val="00700AC4"/>
    <w:rsid w:val="00703287"/>
    <w:rsid w:val="00703499"/>
    <w:rsid w:val="0070399F"/>
    <w:rsid w:val="00716EF1"/>
    <w:rsid w:val="00717F47"/>
    <w:rsid w:val="0073329E"/>
    <w:rsid w:val="00743B67"/>
    <w:rsid w:val="0076247B"/>
    <w:rsid w:val="00762C7B"/>
    <w:rsid w:val="00773C89"/>
    <w:rsid w:val="00777D32"/>
    <w:rsid w:val="0078161B"/>
    <w:rsid w:val="00787696"/>
    <w:rsid w:val="007876AC"/>
    <w:rsid w:val="00792342"/>
    <w:rsid w:val="00793DB6"/>
    <w:rsid w:val="00796C9C"/>
    <w:rsid w:val="007977A8"/>
    <w:rsid w:val="007B512A"/>
    <w:rsid w:val="007C2097"/>
    <w:rsid w:val="007C2DF3"/>
    <w:rsid w:val="007C33A4"/>
    <w:rsid w:val="007C5557"/>
    <w:rsid w:val="007D6A07"/>
    <w:rsid w:val="007D7258"/>
    <w:rsid w:val="007F1634"/>
    <w:rsid w:val="007F6E89"/>
    <w:rsid w:val="007F7259"/>
    <w:rsid w:val="008022C1"/>
    <w:rsid w:val="008040A8"/>
    <w:rsid w:val="00814A7B"/>
    <w:rsid w:val="008279FA"/>
    <w:rsid w:val="00832867"/>
    <w:rsid w:val="008343F3"/>
    <w:rsid w:val="008468C6"/>
    <w:rsid w:val="008541F9"/>
    <w:rsid w:val="008626E7"/>
    <w:rsid w:val="00870EE7"/>
    <w:rsid w:val="008725A2"/>
    <w:rsid w:val="008757F3"/>
    <w:rsid w:val="008809D5"/>
    <w:rsid w:val="00887924"/>
    <w:rsid w:val="00896C44"/>
    <w:rsid w:val="00897FBB"/>
    <w:rsid w:val="008A45A6"/>
    <w:rsid w:val="008B52BA"/>
    <w:rsid w:val="008C5289"/>
    <w:rsid w:val="008D38F1"/>
    <w:rsid w:val="008F686C"/>
    <w:rsid w:val="00902CD1"/>
    <w:rsid w:val="009148DE"/>
    <w:rsid w:val="0092279C"/>
    <w:rsid w:val="009305AD"/>
    <w:rsid w:val="00943B7E"/>
    <w:rsid w:val="0095331E"/>
    <w:rsid w:val="00956CCC"/>
    <w:rsid w:val="00965DA1"/>
    <w:rsid w:val="00974A7E"/>
    <w:rsid w:val="009777D9"/>
    <w:rsid w:val="00980E07"/>
    <w:rsid w:val="009815A3"/>
    <w:rsid w:val="00983ED2"/>
    <w:rsid w:val="009914E4"/>
    <w:rsid w:val="00991B88"/>
    <w:rsid w:val="00995C9D"/>
    <w:rsid w:val="009A529D"/>
    <w:rsid w:val="009A5753"/>
    <w:rsid w:val="009A579D"/>
    <w:rsid w:val="009B663E"/>
    <w:rsid w:val="009C57F5"/>
    <w:rsid w:val="009C5CA0"/>
    <w:rsid w:val="009D1D3D"/>
    <w:rsid w:val="009D545C"/>
    <w:rsid w:val="009E3297"/>
    <w:rsid w:val="009F034D"/>
    <w:rsid w:val="009F380E"/>
    <w:rsid w:val="009F734F"/>
    <w:rsid w:val="00A01B80"/>
    <w:rsid w:val="00A044F3"/>
    <w:rsid w:val="00A15A76"/>
    <w:rsid w:val="00A21A98"/>
    <w:rsid w:val="00A24261"/>
    <w:rsid w:val="00A246B6"/>
    <w:rsid w:val="00A47E70"/>
    <w:rsid w:val="00A50CF0"/>
    <w:rsid w:val="00A559D9"/>
    <w:rsid w:val="00A7671C"/>
    <w:rsid w:val="00A914D9"/>
    <w:rsid w:val="00A9269D"/>
    <w:rsid w:val="00AA2CBC"/>
    <w:rsid w:val="00AB4555"/>
    <w:rsid w:val="00AC5820"/>
    <w:rsid w:val="00AC610F"/>
    <w:rsid w:val="00AC70F0"/>
    <w:rsid w:val="00AD1CD8"/>
    <w:rsid w:val="00AD1EA3"/>
    <w:rsid w:val="00AE10EB"/>
    <w:rsid w:val="00AF2F81"/>
    <w:rsid w:val="00AF570A"/>
    <w:rsid w:val="00AF78B4"/>
    <w:rsid w:val="00B02219"/>
    <w:rsid w:val="00B027E1"/>
    <w:rsid w:val="00B05F0B"/>
    <w:rsid w:val="00B17543"/>
    <w:rsid w:val="00B258BB"/>
    <w:rsid w:val="00B442C0"/>
    <w:rsid w:val="00B530D2"/>
    <w:rsid w:val="00B65038"/>
    <w:rsid w:val="00B6513A"/>
    <w:rsid w:val="00B67B97"/>
    <w:rsid w:val="00B7244C"/>
    <w:rsid w:val="00B753EB"/>
    <w:rsid w:val="00B77759"/>
    <w:rsid w:val="00B8676C"/>
    <w:rsid w:val="00B95F09"/>
    <w:rsid w:val="00B968C8"/>
    <w:rsid w:val="00BA12F1"/>
    <w:rsid w:val="00BA3EC5"/>
    <w:rsid w:val="00BA51D9"/>
    <w:rsid w:val="00BA7CFB"/>
    <w:rsid w:val="00BB5DFC"/>
    <w:rsid w:val="00BC649A"/>
    <w:rsid w:val="00BD279D"/>
    <w:rsid w:val="00BD6BB8"/>
    <w:rsid w:val="00BE6D1C"/>
    <w:rsid w:val="00BF2065"/>
    <w:rsid w:val="00BF294A"/>
    <w:rsid w:val="00BF6A87"/>
    <w:rsid w:val="00C006AC"/>
    <w:rsid w:val="00C1122C"/>
    <w:rsid w:val="00C13239"/>
    <w:rsid w:val="00C15C01"/>
    <w:rsid w:val="00C337F3"/>
    <w:rsid w:val="00C416F2"/>
    <w:rsid w:val="00C525D3"/>
    <w:rsid w:val="00C5263B"/>
    <w:rsid w:val="00C55E7D"/>
    <w:rsid w:val="00C66BA2"/>
    <w:rsid w:val="00C812A5"/>
    <w:rsid w:val="00C8463C"/>
    <w:rsid w:val="00C86319"/>
    <w:rsid w:val="00C86F7F"/>
    <w:rsid w:val="00C86F97"/>
    <w:rsid w:val="00C95985"/>
    <w:rsid w:val="00CA494B"/>
    <w:rsid w:val="00CA5EBE"/>
    <w:rsid w:val="00CA7EF2"/>
    <w:rsid w:val="00CC5026"/>
    <w:rsid w:val="00CC68D0"/>
    <w:rsid w:val="00CD5DC3"/>
    <w:rsid w:val="00CE2926"/>
    <w:rsid w:val="00CE3AB2"/>
    <w:rsid w:val="00CF22F2"/>
    <w:rsid w:val="00CF2432"/>
    <w:rsid w:val="00CF54C8"/>
    <w:rsid w:val="00D03F9A"/>
    <w:rsid w:val="00D06D51"/>
    <w:rsid w:val="00D14557"/>
    <w:rsid w:val="00D24991"/>
    <w:rsid w:val="00D37153"/>
    <w:rsid w:val="00D4184F"/>
    <w:rsid w:val="00D50255"/>
    <w:rsid w:val="00D512AD"/>
    <w:rsid w:val="00D60574"/>
    <w:rsid w:val="00D619AA"/>
    <w:rsid w:val="00D63730"/>
    <w:rsid w:val="00D8194D"/>
    <w:rsid w:val="00D8220F"/>
    <w:rsid w:val="00D949F1"/>
    <w:rsid w:val="00DB0A9D"/>
    <w:rsid w:val="00DC0A4A"/>
    <w:rsid w:val="00DC23C0"/>
    <w:rsid w:val="00DC4B0F"/>
    <w:rsid w:val="00DC7875"/>
    <w:rsid w:val="00DD6BC8"/>
    <w:rsid w:val="00DE2BF2"/>
    <w:rsid w:val="00DE34CF"/>
    <w:rsid w:val="00DE44A4"/>
    <w:rsid w:val="00DF1A08"/>
    <w:rsid w:val="00DF1BC1"/>
    <w:rsid w:val="00E11BE8"/>
    <w:rsid w:val="00E12DED"/>
    <w:rsid w:val="00E13F3D"/>
    <w:rsid w:val="00E252AB"/>
    <w:rsid w:val="00E34898"/>
    <w:rsid w:val="00E50696"/>
    <w:rsid w:val="00E50E19"/>
    <w:rsid w:val="00E55629"/>
    <w:rsid w:val="00E61ECB"/>
    <w:rsid w:val="00E626DF"/>
    <w:rsid w:val="00E6377B"/>
    <w:rsid w:val="00E660CB"/>
    <w:rsid w:val="00E661E1"/>
    <w:rsid w:val="00E72106"/>
    <w:rsid w:val="00E7446F"/>
    <w:rsid w:val="00E97818"/>
    <w:rsid w:val="00EA239E"/>
    <w:rsid w:val="00EA3526"/>
    <w:rsid w:val="00EB09B7"/>
    <w:rsid w:val="00EB221D"/>
    <w:rsid w:val="00EB30BE"/>
    <w:rsid w:val="00EC28B6"/>
    <w:rsid w:val="00EC584C"/>
    <w:rsid w:val="00ED301D"/>
    <w:rsid w:val="00ED586F"/>
    <w:rsid w:val="00EE5167"/>
    <w:rsid w:val="00EE71DE"/>
    <w:rsid w:val="00EE7D7C"/>
    <w:rsid w:val="00EF4718"/>
    <w:rsid w:val="00EF5E63"/>
    <w:rsid w:val="00F016DC"/>
    <w:rsid w:val="00F02CA6"/>
    <w:rsid w:val="00F11040"/>
    <w:rsid w:val="00F11539"/>
    <w:rsid w:val="00F13404"/>
    <w:rsid w:val="00F1350D"/>
    <w:rsid w:val="00F144D8"/>
    <w:rsid w:val="00F21F94"/>
    <w:rsid w:val="00F25D98"/>
    <w:rsid w:val="00F26825"/>
    <w:rsid w:val="00F300FB"/>
    <w:rsid w:val="00F33EA4"/>
    <w:rsid w:val="00F47AC2"/>
    <w:rsid w:val="00F56CBD"/>
    <w:rsid w:val="00F843EA"/>
    <w:rsid w:val="00F9488F"/>
    <w:rsid w:val="00FA2DE6"/>
    <w:rsid w:val="00FA2FBC"/>
    <w:rsid w:val="00FB6386"/>
    <w:rsid w:val="00FC4DB7"/>
    <w:rsid w:val="00FD5B8C"/>
    <w:rsid w:val="00FD74E1"/>
    <w:rsid w:val="00FE6C66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1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2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1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0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2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3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49A200-A025-4D27-B930-AEA291D28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8</Pages>
  <Words>2064</Words>
  <Characters>11765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38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8</cp:revision>
  <cp:lastPrinted>1899-12-31T23:00:00Z</cp:lastPrinted>
  <dcterms:created xsi:type="dcterms:W3CDTF">2020-11-19T09:31:00Z</dcterms:created>
  <dcterms:modified xsi:type="dcterms:W3CDTF">2020-11-19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f9YJo/JqABTjOk6tpnQvzOsxx1692xjByl6IbzOYwB+EwJY+XOzegC9iYCyVf/dGIY8Eyl7S
cXzdFT5dJdOsIx899n+PO96q8Hdk4LgFNMJAdgu1fQRXm0cB2f2nZlofD4Gcu3xl+lp8iSWy
7EpixJ221czwoNrBaboyaz3/VQF1d8KdrLQHcYhUoMXHgEjpIe6bmiUSeyhTY0t0OQv/S9M7
I9p08cONQ7R4mLtw42</vt:lpwstr>
  </property>
  <property fmtid="{D5CDD505-2E9C-101B-9397-08002B2CF9AE}" pid="22" name="_2015_ms_pID_7253431">
    <vt:lpwstr>u++GdtFAocCbmvp4FUgw7gWkssqpQ5KJT/bAzCt0EVCOTjyI6OPQ65
R+blC91kkIBwaqmbQvSpNXSa585T6rBLab4zI71M+dek/Wz75vWDlNO3gFsMwacCU6Db/7AI
aLvmd/MPIqHjOmqQIqv1YoAI1MyINut0Uvdkw6sq4FRl2ocnTz15Ayta0ptrQJA2frlOj1MK
DwI/pu80n7R3jaUboCAc7s/tXCVY/kKaW4we</vt:lpwstr>
  </property>
  <property fmtid="{D5CDD505-2E9C-101B-9397-08002B2CF9AE}" pid="23" name="_2015_ms_pID_7253432">
    <vt:lpwstr>L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5774135</vt:lpwstr>
  </property>
</Properties>
</file>